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52727" w:rsidRPr="000A1BBF" w:rsidRDefault="00CF351F" w:rsidP="00252727">
      <w:pPr>
        <w:widowControl w:val="0"/>
        <w:ind w:left="4956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</w:t>
      </w:r>
      <w:r w:rsidR="00252727" w:rsidRPr="000A1BBF">
        <w:rPr>
          <w:b/>
          <w:sz w:val="22"/>
          <w:szCs w:val="22"/>
        </w:rPr>
        <w:t>T.C.</w:t>
      </w:r>
    </w:p>
    <w:p w:rsidR="00252727" w:rsidRPr="000A1BBF" w:rsidRDefault="00D72103" w:rsidP="00252727">
      <w:pPr>
        <w:widowControl w:val="0"/>
        <w:ind w:left="-360" w:firstLine="360"/>
        <w:jc w:val="center"/>
        <w:rPr>
          <w:b/>
          <w:sz w:val="22"/>
          <w:szCs w:val="22"/>
        </w:rPr>
      </w:pPr>
      <w:r w:rsidRPr="000A1BBF">
        <w:rPr>
          <w:b/>
          <w:sz w:val="22"/>
          <w:szCs w:val="22"/>
        </w:rPr>
        <w:t xml:space="preserve">AFYON KOCATEPE ÜNİVERSİTESİ </w:t>
      </w:r>
      <w:r w:rsidR="008C073A" w:rsidRPr="000A1BBF">
        <w:rPr>
          <w:b/>
          <w:sz w:val="22"/>
          <w:szCs w:val="22"/>
        </w:rPr>
        <w:t>SPOR BİLİMLERİ FAKÜLTESİ</w:t>
      </w:r>
    </w:p>
    <w:p w:rsidR="00252727" w:rsidRPr="000A1BBF" w:rsidRDefault="008C073A" w:rsidP="00252727">
      <w:pPr>
        <w:jc w:val="center"/>
        <w:rPr>
          <w:b/>
          <w:sz w:val="22"/>
          <w:szCs w:val="22"/>
        </w:rPr>
      </w:pPr>
      <w:r w:rsidRPr="000A1BBF">
        <w:rPr>
          <w:b/>
          <w:sz w:val="22"/>
          <w:szCs w:val="22"/>
        </w:rPr>
        <w:t>20</w:t>
      </w:r>
      <w:r w:rsidR="001B7D9D">
        <w:rPr>
          <w:b/>
          <w:sz w:val="22"/>
          <w:szCs w:val="22"/>
        </w:rPr>
        <w:t xml:space="preserve">23-2024 </w:t>
      </w:r>
      <w:r w:rsidR="00252727" w:rsidRPr="000A1BBF">
        <w:rPr>
          <w:b/>
          <w:sz w:val="22"/>
          <w:szCs w:val="22"/>
        </w:rPr>
        <w:t xml:space="preserve">EĞİTİM - ÖĞRETİM YILI </w:t>
      </w:r>
      <w:r w:rsidR="001B7D9D">
        <w:rPr>
          <w:b/>
          <w:sz w:val="22"/>
          <w:szCs w:val="22"/>
        </w:rPr>
        <w:t>GÜZ</w:t>
      </w:r>
      <w:r w:rsidR="00252727" w:rsidRPr="000A1BBF">
        <w:rPr>
          <w:b/>
          <w:sz w:val="22"/>
          <w:szCs w:val="22"/>
        </w:rPr>
        <w:t xml:space="preserve"> DÖNEMİ </w:t>
      </w:r>
    </w:p>
    <w:p w:rsidR="00252727" w:rsidRPr="000A1BBF" w:rsidRDefault="00CF351F" w:rsidP="00252727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BEDEN</w:t>
      </w:r>
      <w:r w:rsidR="00FF7713" w:rsidRPr="000A1BBF">
        <w:rPr>
          <w:b/>
          <w:sz w:val="22"/>
          <w:szCs w:val="22"/>
        </w:rPr>
        <w:t xml:space="preserve"> EĞİTİMİ</w:t>
      </w:r>
      <w:r>
        <w:rPr>
          <w:b/>
          <w:sz w:val="22"/>
          <w:szCs w:val="22"/>
        </w:rPr>
        <w:t xml:space="preserve"> VE SPOR ÖĞRETMENLİĞİ</w:t>
      </w:r>
      <w:r w:rsidR="00252727" w:rsidRPr="000A1BBF">
        <w:rPr>
          <w:b/>
          <w:sz w:val="22"/>
          <w:szCs w:val="22"/>
        </w:rPr>
        <w:t xml:space="preserve"> BÖLÜMÜ </w:t>
      </w:r>
      <w:r w:rsidR="00470858" w:rsidRPr="000A1BBF">
        <w:rPr>
          <w:b/>
          <w:sz w:val="22"/>
          <w:szCs w:val="22"/>
        </w:rPr>
        <w:t>VİZE</w:t>
      </w:r>
      <w:r w:rsidR="00252727" w:rsidRPr="000A1BBF">
        <w:rPr>
          <w:b/>
          <w:sz w:val="22"/>
          <w:szCs w:val="22"/>
        </w:rPr>
        <w:t xml:space="preserve"> SINAV PROGRAMI</w:t>
      </w:r>
    </w:p>
    <w:p w:rsidR="00D72103" w:rsidRPr="000A1BBF" w:rsidRDefault="00D72103" w:rsidP="00252727">
      <w:pPr>
        <w:jc w:val="center"/>
        <w:rPr>
          <w:b/>
          <w:sz w:val="22"/>
          <w:szCs w:val="22"/>
        </w:rPr>
      </w:pPr>
    </w:p>
    <w:tbl>
      <w:tblPr>
        <w:tblW w:w="11299" w:type="dxa"/>
        <w:tblInd w:w="-5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11"/>
        <w:gridCol w:w="851"/>
        <w:gridCol w:w="850"/>
        <w:gridCol w:w="874"/>
        <w:gridCol w:w="3260"/>
        <w:gridCol w:w="709"/>
        <w:gridCol w:w="1276"/>
        <w:gridCol w:w="2268"/>
      </w:tblGrid>
      <w:tr w:rsidR="004B6151" w:rsidRPr="000A1BBF" w:rsidTr="00F907AD">
        <w:trPr>
          <w:trHeight w:val="400"/>
        </w:trPr>
        <w:tc>
          <w:tcPr>
            <w:tcW w:w="1211" w:type="dxa"/>
            <w:tcBorders>
              <w:bottom w:val="single" w:sz="24" w:space="0" w:color="auto"/>
            </w:tcBorders>
            <w:vAlign w:val="center"/>
          </w:tcPr>
          <w:p w:rsidR="004B6151" w:rsidRPr="00300313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 xml:space="preserve">SINAV </w:t>
            </w:r>
          </w:p>
          <w:p w:rsidR="004B6151" w:rsidRPr="00300313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TARİHİ</w:t>
            </w:r>
          </w:p>
        </w:tc>
        <w:tc>
          <w:tcPr>
            <w:tcW w:w="851" w:type="dxa"/>
            <w:tcBorders>
              <w:bottom w:val="single" w:sz="24" w:space="0" w:color="auto"/>
            </w:tcBorders>
            <w:vAlign w:val="center"/>
          </w:tcPr>
          <w:p w:rsidR="004B6151" w:rsidRPr="00300313" w:rsidRDefault="004B6151" w:rsidP="00406DB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SINAV SAATİ</w:t>
            </w:r>
          </w:p>
        </w:tc>
        <w:tc>
          <w:tcPr>
            <w:tcW w:w="850" w:type="dxa"/>
            <w:tcBorders>
              <w:bottom w:val="single" w:sz="24" w:space="0" w:color="auto"/>
            </w:tcBorders>
            <w:vAlign w:val="center"/>
          </w:tcPr>
          <w:p w:rsidR="004B6151" w:rsidRPr="00300313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SINIFI</w:t>
            </w:r>
          </w:p>
        </w:tc>
        <w:tc>
          <w:tcPr>
            <w:tcW w:w="874" w:type="dxa"/>
            <w:tcBorders>
              <w:bottom w:val="single" w:sz="24" w:space="0" w:color="auto"/>
            </w:tcBorders>
          </w:tcPr>
          <w:p w:rsidR="004B6151" w:rsidRPr="00300313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</w:p>
          <w:p w:rsidR="004B6151" w:rsidRPr="00300313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DERSİN KODU</w:t>
            </w:r>
          </w:p>
        </w:tc>
        <w:tc>
          <w:tcPr>
            <w:tcW w:w="3260" w:type="dxa"/>
            <w:tcBorders>
              <w:bottom w:val="single" w:sz="24" w:space="0" w:color="auto"/>
            </w:tcBorders>
            <w:vAlign w:val="center"/>
          </w:tcPr>
          <w:p w:rsidR="004B6151" w:rsidRPr="00300313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DERSİN ADI</w:t>
            </w:r>
          </w:p>
          <w:p w:rsidR="004B6151" w:rsidRPr="00300313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DERSİN ÖĞRETİM ELEMANI</w:t>
            </w:r>
          </w:p>
        </w:tc>
        <w:tc>
          <w:tcPr>
            <w:tcW w:w="709" w:type="dxa"/>
            <w:tcBorders>
              <w:bottom w:val="single" w:sz="24" w:space="0" w:color="auto"/>
            </w:tcBorders>
            <w:vAlign w:val="center"/>
          </w:tcPr>
          <w:p w:rsidR="004B6151" w:rsidRPr="00300313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ÖĞR.</w:t>
            </w:r>
          </w:p>
          <w:p w:rsidR="004B6151" w:rsidRPr="00300313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SAYISI</w:t>
            </w:r>
          </w:p>
        </w:tc>
        <w:tc>
          <w:tcPr>
            <w:tcW w:w="1276" w:type="dxa"/>
            <w:tcBorders>
              <w:bottom w:val="single" w:sz="24" w:space="0" w:color="auto"/>
            </w:tcBorders>
            <w:vAlign w:val="center"/>
          </w:tcPr>
          <w:p w:rsidR="004B6151" w:rsidRPr="00300313" w:rsidRDefault="004B6151" w:rsidP="004B6151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SINAV YERİ</w:t>
            </w:r>
          </w:p>
        </w:tc>
        <w:tc>
          <w:tcPr>
            <w:tcW w:w="2268" w:type="dxa"/>
            <w:tcBorders>
              <w:bottom w:val="single" w:sz="24" w:space="0" w:color="auto"/>
            </w:tcBorders>
          </w:tcPr>
          <w:p w:rsidR="004B6151" w:rsidRPr="00300313" w:rsidRDefault="004B6151" w:rsidP="004B6151">
            <w:pPr>
              <w:widowControl w:val="0"/>
              <w:ind w:right="175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SINAVDA GÖREVLİ ÖĞRETİM ELEMANLARI</w:t>
            </w:r>
          </w:p>
        </w:tc>
      </w:tr>
      <w:tr w:rsidR="008212E5" w:rsidRPr="000A1BBF" w:rsidTr="00D2586B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8212E5" w:rsidRPr="00300313" w:rsidRDefault="008212E5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0.11.2023</w:t>
            </w:r>
          </w:p>
          <w:p w:rsidR="008212E5" w:rsidRPr="00300313" w:rsidRDefault="008212E5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8212E5" w:rsidRPr="00300313" w:rsidRDefault="008212E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8212E5" w:rsidRPr="00300313" w:rsidRDefault="008212E5" w:rsidP="00AA7327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</w:t>
            </w:r>
          </w:p>
        </w:tc>
        <w:tc>
          <w:tcPr>
            <w:tcW w:w="874" w:type="dxa"/>
            <w:tcBorders>
              <w:top w:val="single" w:sz="4" w:space="0" w:color="auto"/>
            </w:tcBorders>
            <w:vAlign w:val="center"/>
          </w:tcPr>
          <w:p w:rsidR="008212E5" w:rsidRPr="00300313" w:rsidRDefault="00967CE8" w:rsidP="00D2586B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 w:rsidRPr="00300313">
              <w:rPr>
                <w:color w:val="000000"/>
                <w:sz w:val="18"/>
                <w:szCs w:val="18"/>
              </w:rPr>
              <w:t>YAD101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:rsidR="008212E5" w:rsidRPr="00300313" w:rsidRDefault="008212E5" w:rsidP="00AA732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Yabancı Dil I</w:t>
            </w:r>
          </w:p>
          <w:p w:rsidR="008212E5" w:rsidRPr="00300313" w:rsidRDefault="008212E5" w:rsidP="00AA7327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300313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bCs/>
                <w:sz w:val="18"/>
                <w:szCs w:val="18"/>
              </w:rPr>
              <w:t>Öğr</w:t>
            </w:r>
            <w:proofErr w:type="spellEnd"/>
            <w:r w:rsidRPr="00300313">
              <w:rPr>
                <w:bCs/>
                <w:sz w:val="18"/>
                <w:szCs w:val="18"/>
              </w:rPr>
              <w:t>. Gör. M. Ömer İNCEELGİL</w:t>
            </w:r>
            <w:proofErr w:type="gramStart"/>
            <w:r w:rsidRPr="00300313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8212E5" w:rsidRPr="00300313" w:rsidRDefault="008212E5" w:rsidP="00AA73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8212E5" w:rsidRPr="00300313" w:rsidRDefault="008212E5" w:rsidP="00AA7327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E540D7" w:rsidRPr="009E54D0" w:rsidRDefault="00E540D7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8212E5" w:rsidRPr="000A1BBF" w:rsidTr="00D2586B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8212E5" w:rsidRPr="00300313" w:rsidRDefault="008212E5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0.11.2023</w:t>
            </w:r>
          </w:p>
          <w:p w:rsidR="008212E5" w:rsidRPr="00300313" w:rsidRDefault="008212E5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8212E5" w:rsidRPr="00300313" w:rsidRDefault="00AA7327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8212E5" w:rsidRPr="00300313" w:rsidRDefault="00AA7327" w:rsidP="00FA5EE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4" w:space="0" w:color="auto"/>
            </w:tcBorders>
            <w:vAlign w:val="center"/>
          </w:tcPr>
          <w:p w:rsidR="008212E5" w:rsidRPr="00300313" w:rsidRDefault="00967CE8" w:rsidP="00D2586B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 w:rsidRPr="00300313">
              <w:rPr>
                <w:color w:val="000000"/>
                <w:sz w:val="18"/>
                <w:szCs w:val="18"/>
              </w:rPr>
              <w:t>AE301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:rsidR="008212E5" w:rsidRPr="00300313" w:rsidRDefault="00AA7327" w:rsidP="00FA5EE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ntrenman Bilgisi</w:t>
            </w:r>
          </w:p>
          <w:p w:rsidR="00AA7327" w:rsidRPr="00300313" w:rsidRDefault="00AA7327" w:rsidP="00FA5EE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Doç. Dr. Mehmet YILDI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8212E5" w:rsidRPr="00300313" w:rsidRDefault="008212E5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8212E5" w:rsidRPr="00300313" w:rsidRDefault="00AA7327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1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7D2D66" w:rsidRPr="009E54D0" w:rsidRDefault="007D2D66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0514C6" w:rsidRPr="000A1BBF" w:rsidTr="00D2586B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0.11.2023</w:t>
            </w:r>
          </w:p>
          <w:p w:rsidR="000514C6" w:rsidRPr="00300313" w:rsidRDefault="000514C6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2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DA769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DA7690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 w:rsidRPr="00300313">
              <w:rPr>
                <w:color w:val="000000"/>
                <w:sz w:val="18"/>
                <w:szCs w:val="18"/>
              </w:rPr>
              <w:t>GK14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DA7690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GK Seçmeli I</w:t>
            </w:r>
          </w:p>
          <w:p w:rsidR="000514C6" w:rsidRPr="00300313" w:rsidRDefault="000514C6" w:rsidP="00DA7690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Animatörlük</w:t>
            </w:r>
          </w:p>
          <w:p w:rsidR="000514C6" w:rsidRPr="00300313" w:rsidRDefault="000514C6" w:rsidP="00DA7690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300313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bCs/>
                <w:sz w:val="18"/>
                <w:szCs w:val="18"/>
              </w:rPr>
              <w:t>Öğr</w:t>
            </w:r>
            <w:proofErr w:type="spellEnd"/>
            <w:r w:rsidRPr="00300313">
              <w:rPr>
                <w:bCs/>
                <w:sz w:val="18"/>
                <w:szCs w:val="18"/>
              </w:rPr>
              <w:t>. Gör. Hüseyin Can KAY</w:t>
            </w:r>
            <w:proofErr w:type="gramStart"/>
            <w:r w:rsidRPr="00300313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DA769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DA769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3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0514C6" w:rsidRPr="009E54D0" w:rsidRDefault="000514C6" w:rsidP="00DA7690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0514C6" w:rsidRPr="000A1BBF" w:rsidTr="00D2586B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0.11.2023</w:t>
            </w:r>
          </w:p>
          <w:p w:rsidR="000514C6" w:rsidRPr="00300313" w:rsidRDefault="000514C6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2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DA769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DA7690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 w:rsidRPr="00300313">
              <w:rPr>
                <w:color w:val="000000"/>
                <w:sz w:val="18"/>
                <w:szCs w:val="18"/>
              </w:rPr>
              <w:t>GK2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DA7690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GK Seçmeli I</w:t>
            </w:r>
          </w:p>
          <w:p w:rsidR="000514C6" w:rsidRPr="00300313" w:rsidRDefault="000514C6" w:rsidP="00DA7690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Sponsorluk</w:t>
            </w:r>
          </w:p>
          <w:p w:rsidR="000514C6" w:rsidRPr="00300313" w:rsidRDefault="000514C6" w:rsidP="00DA7690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300313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bCs/>
                <w:sz w:val="18"/>
                <w:szCs w:val="18"/>
              </w:rPr>
              <w:t>Öğr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. Gör. Eda </w:t>
            </w:r>
            <w:proofErr w:type="spellStart"/>
            <w:r w:rsidRPr="00300313">
              <w:rPr>
                <w:bCs/>
                <w:sz w:val="18"/>
                <w:szCs w:val="18"/>
              </w:rPr>
              <w:t>Semikan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 ÖĞÜN</w:t>
            </w:r>
            <w:proofErr w:type="gramStart"/>
            <w:r w:rsidRPr="00300313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DA769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DA769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0514C6" w:rsidRPr="009E54D0" w:rsidRDefault="000514C6" w:rsidP="00DA7690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0514C6" w:rsidRPr="000A1BBF" w:rsidTr="00D2586B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0.11.2023</w:t>
            </w:r>
          </w:p>
          <w:p w:rsidR="000514C6" w:rsidRPr="00300313" w:rsidRDefault="000514C6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F647C5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4</w:t>
            </w:r>
          </w:p>
        </w:tc>
        <w:tc>
          <w:tcPr>
            <w:tcW w:w="874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MB17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F647C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MB. Seç. V</w:t>
            </w:r>
          </w:p>
          <w:p w:rsidR="000514C6" w:rsidRPr="00300313" w:rsidRDefault="000514C6" w:rsidP="00F647C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Okul Dışı Öğrenme Ortamları</w:t>
            </w:r>
          </w:p>
          <w:p w:rsidR="000514C6" w:rsidRPr="00300313" w:rsidRDefault="000514C6" w:rsidP="006D7F4E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sz w:val="18"/>
                <w:szCs w:val="18"/>
              </w:rPr>
              <w:t>Öğr</w:t>
            </w:r>
            <w:proofErr w:type="spellEnd"/>
            <w:r w:rsidRPr="00300313">
              <w:rPr>
                <w:sz w:val="18"/>
                <w:szCs w:val="18"/>
              </w:rPr>
              <w:t>. Gör. Ali İhsan AKSU</w:t>
            </w:r>
            <w:proofErr w:type="gramStart"/>
            <w:r w:rsidRPr="00300313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1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0514C6" w:rsidRPr="009E54D0" w:rsidRDefault="000514C6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0514C6" w:rsidRPr="000A1BBF" w:rsidTr="00D2586B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0.11.2023</w:t>
            </w:r>
          </w:p>
          <w:p w:rsidR="000514C6" w:rsidRPr="00300313" w:rsidRDefault="000514C6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2C22CE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300313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D2586B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</w:p>
          <w:p w:rsidR="000514C6" w:rsidRPr="00300313" w:rsidRDefault="000514C6" w:rsidP="00D2586B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300313">
              <w:rPr>
                <w:color w:val="000000" w:themeColor="text1"/>
                <w:sz w:val="18"/>
                <w:szCs w:val="18"/>
              </w:rPr>
              <w:t>GK16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2C22CE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300313">
              <w:rPr>
                <w:b/>
                <w:color w:val="000000" w:themeColor="text1"/>
                <w:sz w:val="18"/>
                <w:szCs w:val="18"/>
              </w:rPr>
              <w:t>GK Seç. III</w:t>
            </w:r>
          </w:p>
          <w:p w:rsidR="000514C6" w:rsidRPr="00300313" w:rsidRDefault="000514C6" w:rsidP="002C22CE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300313">
              <w:rPr>
                <w:b/>
                <w:color w:val="000000" w:themeColor="text1"/>
                <w:sz w:val="18"/>
                <w:szCs w:val="18"/>
              </w:rPr>
              <w:t>Yetenek Seçimi ve İlkeleri</w:t>
            </w:r>
          </w:p>
          <w:p w:rsidR="000514C6" w:rsidRPr="00300313" w:rsidRDefault="000514C6" w:rsidP="002C22CE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gramStart"/>
            <w:r w:rsidRPr="00300313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300313">
              <w:rPr>
                <w:color w:val="000000" w:themeColor="text1"/>
                <w:sz w:val="18"/>
                <w:szCs w:val="18"/>
              </w:rPr>
              <w:t>. Gör. H. Can KAY</w:t>
            </w:r>
            <w:proofErr w:type="gramStart"/>
            <w:r w:rsidRPr="00300313">
              <w:rPr>
                <w:color w:val="000000" w:themeColor="text1"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2C22C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2C22CE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0514C6" w:rsidRPr="009E54D0" w:rsidRDefault="000514C6" w:rsidP="00303381">
            <w:pPr>
              <w:widowControl w:val="0"/>
              <w:jc w:val="center"/>
              <w:rPr>
                <w:b/>
                <w:i/>
                <w:sz w:val="18"/>
                <w:szCs w:val="18"/>
              </w:rPr>
            </w:pPr>
          </w:p>
        </w:tc>
      </w:tr>
      <w:tr w:rsidR="000514C6" w:rsidRPr="000A1BBF" w:rsidTr="00D2586B">
        <w:trPr>
          <w:trHeight w:val="63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0.11.2023</w:t>
            </w:r>
          </w:p>
          <w:p w:rsidR="000514C6" w:rsidRPr="00300313" w:rsidRDefault="000514C6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2C22CE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</w:t>
            </w:r>
          </w:p>
        </w:tc>
        <w:tc>
          <w:tcPr>
            <w:tcW w:w="874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MB103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2C22C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Eğitim Sosyolojisi</w:t>
            </w:r>
          </w:p>
          <w:p w:rsidR="000514C6" w:rsidRPr="00300313" w:rsidRDefault="000514C6" w:rsidP="002C22CE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Doç. Dr. Rıfat YAĞMUR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2C22CE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2C22CE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0514C6" w:rsidRPr="009E54D0" w:rsidRDefault="000514C6" w:rsidP="002C22CE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0514C6" w:rsidRPr="000A1BBF" w:rsidTr="00876B8E">
        <w:trPr>
          <w:trHeight w:val="63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320D5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0.11.2023</w:t>
            </w:r>
          </w:p>
          <w:p w:rsidR="000514C6" w:rsidRPr="00300313" w:rsidRDefault="000514C6" w:rsidP="00320D5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406DB5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5.0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DA769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DA769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TAE307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DA7690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Seç. Tak. Spor. III</w:t>
            </w:r>
          </w:p>
          <w:p w:rsidR="000514C6" w:rsidRPr="00300313" w:rsidRDefault="000514C6" w:rsidP="00DA7690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Hentbol</w:t>
            </w:r>
          </w:p>
          <w:p w:rsidR="000514C6" w:rsidRPr="00300313" w:rsidRDefault="000514C6" w:rsidP="00DA7690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300313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bCs/>
                <w:sz w:val="18"/>
                <w:szCs w:val="18"/>
              </w:rPr>
              <w:t>Dr.Öğr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. </w:t>
            </w:r>
            <w:proofErr w:type="spellStart"/>
            <w:r w:rsidRPr="00300313">
              <w:rPr>
                <w:bCs/>
                <w:sz w:val="18"/>
                <w:szCs w:val="18"/>
              </w:rPr>
              <w:t>Üy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. </w:t>
            </w:r>
            <w:proofErr w:type="gramStart"/>
            <w:r w:rsidRPr="00300313">
              <w:rPr>
                <w:bCs/>
                <w:sz w:val="18"/>
                <w:szCs w:val="18"/>
              </w:rPr>
              <w:t>Adem</w:t>
            </w:r>
            <w:proofErr w:type="gramEnd"/>
            <w:r w:rsidRPr="00300313">
              <w:rPr>
                <w:bCs/>
                <w:sz w:val="18"/>
                <w:szCs w:val="18"/>
              </w:rPr>
              <w:t xml:space="preserve"> POYRA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DA769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DA769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Kapalı Spor Salonu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:rsidR="000514C6" w:rsidRPr="009E54D0" w:rsidRDefault="000514C6" w:rsidP="00DA7690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0514C6" w:rsidRPr="000A1BBF" w:rsidTr="00D2586B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0.11.2023</w:t>
            </w:r>
          </w:p>
          <w:p w:rsidR="000514C6" w:rsidRPr="00300313" w:rsidRDefault="000514C6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1C6AC5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D2586B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 w:rsidRPr="00300313">
              <w:rPr>
                <w:color w:val="000000"/>
                <w:sz w:val="18"/>
                <w:szCs w:val="18"/>
              </w:rPr>
              <w:t>TAE203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3636D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Seç. Tak. Sporları II</w:t>
            </w:r>
          </w:p>
          <w:p w:rsidR="000514C6" w:rsidRPr="00300313" w:rsidRDefault="000514C6" w:rsidP="003636D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Voleybol</w:t>
            </w:r>
          </w:p>
          <w:p w:rsidR="000514C6" w:rsidRPr="00300313" w:rsidRDefault="000514C6" w:rsidP="003636D8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300313">
              <w:rPr>
                <w:bCs/>
                <w:sz w:val="18"/>
                <w:szCs w:val="18"/>
              </w:rPr>
              <w:t xml:space="preserve">(Doç. Dr. </w:t>
            </w:r>
            <w:proofErr w:type="spellStart"/>
            <w:r w:rsidRPr="00300313">
              <w:rPr>
                <w:bCs/>
                <w:sz w:val="18"/>
                <w:szCs w:val="18"/>
              </w:rPr>
              <w:t>Bijen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 FİLİ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0514C6" w:rsidRPr="00300313" w:rsidRDefault="000514C6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ntrenman Salonu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0514C6" w:rsidRPr="009E54D0" w:rsidRDefault="000514C6" w:rsidP="00D2586B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0514C6" w:rsidRPr="000A1BBF" w:rsidTr="00E2012F">
        <w:trPr>
          <w:trHeight w:val="400"/>
        </w:trPr>
        <w:tc>
          <w:tcPr>
            <w:tcW w:w="1211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0514C6" w:rsidRPr="00300313" w:rsidRDefault="000514C6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0.11.2023</w:t>
            </w:r>
          </w:p>
          <w:p w:rsidR="000514C6" w:rsidRPr="00300313" w:rsidRDefault="000514C6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0514C6" w:rsidRPr="00300313" w:rsidRDefault="000514C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0514C6" w:rsidRPr="00300313" w:rsidRDefault="000514C6" w:rsidP="00AA7327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0514C6" w:rsidRPr="00300313" w:rsidRDefault="000514C6" w:rsidP="00D2586B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 w:rsidRPr="00300313">
              <w:rPr>
                <w:color w:val="000000"/>
                <w:sz w:val="18"/>
                <w:szCs w:val="18"/>
              </w:rPr>
              <w:t>TAE303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0514C6" w:rsidRPr="00300313" w:rsidRDefault="000514C6" w:rsidP="00AA732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Seç. Tak. Sporları III</w:t>
            </w:r>
          </w:p>
          <w:p w:rsidR="000514C6" w:rsidRPr="00300313" w:rsidRDefault="000514C6" w:rsidP="00AA732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Voleybol</w:t>
            </w:r>
          </w:p>
          <w:p w:rsidR="000514C6" w:rsidRPr="00300313" w:rsidRDefault="000514C6" w:rsidP="00AA7327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300313">
              <w:rPr>
                <w:bCs/>
                <w:sz w:val="18"/>
                <w:szCs w:val="18"/>
              </w:rPr>
              <w:t xml:space="preserve">(Doç. Dr. </w:t>
            </w:r>
            <w:proofErr w:type="spellStart"/>
            <w:r w:rsidRPr="00300313">
              <w:rPr>
                <w:bCs/>
                <w:sz w:val="18"/>
                <w:szCs w:val="18"/>
              </w:rPr>
              <w:t>Bijen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 FİLİZ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0514C6" w:rsidRPr="00300313" w:rsidRDefault="000514C6" w:rsidP="00AA73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0514C6" w:rsidRPr="00300313" w:rsidRDefault="000514C6" w:rsidP="00AA7327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ntrenman Salonu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0514C6" w:rsidRPr="009E54D0" w:rsidRDefault="000514C6" w:rsidP="00D2586B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0514C6" w:rsidRPr="000A1BBF" w:rsidTr="00E2012F">
        <w:trPr>
          <w:trHeight w:val="351"/>
        </w:trPr>
        <w:tc>
          <w:tcPr>
            <w:tcW w:w="121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0514C6" w:rsidRPr="00300313" w:rsidRDefault="000514C6" w:rsidP="0050548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1.11.2023</w:t>
            </w:r>
          </w:p>
          <w:p w:rsidR="000514C6" w:rsidRPr="00300313" w:rsidRDefault="000514C6" w:rsidP="0050548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0514C6" w:rsidRPr="00300313" w:rsidRDefault="000514C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0514C6" w:rsidRPr="00300313" w:rsidRDefault="000514C6" w:rsidP="00F647C5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0514C6" w:rsidRPr="00300313" w:rsidRDefault="000514C6" w:rsidP="00D2586B">
            <w:pPr>
              <w:widowControl w:val="0"/>
              <w:jc w:val="center"/>
              <w:rPr>
                <w:sz w:val="16"/>
                <w:szCs w:val="18"/>
              </w:rPr>
            </w:pPr>
            <w:r w:rsidRPr="00300313">
              <w:rPr>
                <w:sz w:val="16"/>
                <w:szCs w:val="18"/>
              </w:rPr>
              <w:t>MB20</w:t>
            </w:r>
          </w:p>
        </w:tc>
        <w:tc>
          <w:tcPr>
            <w:tcW w:w="3260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0514C6" w:rsidRPr="00300313" w:rsidRDefault="000514C6" w:rsidP="00F647C5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300313">
              <w:rPr>
                <w:b/>
                <w:sz w:val="18"/>
                <w:szCs w:val="18"/>
                <w:lang w:eastAsia="en-US"/>
              </w:rPr>
              <w:t>Beden Eğitimi Öğretim Modelleri</w:t>
            </w:r>
          </w:p>
          <w:p w:rsidR="000514C6" w:rsidRPr="00300313" w:rsidRDefault="000514C6" w:rsidP="00F647C5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r w:rsidRPr="00300313">
              <w:rPr>
                <w:sz w:val="18"/>
                <w:szCs w:val="18"/>
                <w:lang w:eastAsia="en-US"/>
              </w:rPr>
              <w:t xml:space="preserve">(Doç. Dr. </w:t>
            </w:r>
            <w:proofErr w:type="spellStart"/>
            <w:r w:rsidRPr="00300313">
              <w:rPr>
                <w:sz w:val="18"/>
                <w:szCs w:val="18"/>
                <w:lang w:eastAsia="en-US"/>
              </w:rPr>
              <w:t>Bijen</w:t>
            </w:r>
            <w:proofErr w:type="spellEnd"/>
            <w:r w:rsidRPr="00300313">
              <w:rPr>
                <w:sz w:val="18"/>
                <w:szCs w:val="18"/>
                <w:lang w:eastAsia="en-US"/>
              </w:rPr>
              <w:t xml:space="preserve"> FİLİZ)</w:t>
            </w:r>
          </w:p>
        </w:tc>
        <w:tc>
          <w:tcPr>
            <w:tcW w:w="709" w:type="dxa"/>
            <w:tcBorders>
              <w:top w:val="single" w:sz="24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0514C6" w:rsidRPr="00300313" w:rsidRDefault="000514C6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0514C6" w:rsidRPr="00300313" w:rsidRDefault="000514C6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24" w:space="0" w:color="auto"/>
              <w:bottom w:val="single" w:sz="2" w:space="0" w:color="auto"/>
            </w:tcBorders>
          </w:tcPr>
          <w:p w:rsidR="000514C6" w:rsidRPr="009E54D0" w:rsidRDefault="000514C6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0514C6" w:rsidRPr="000A1BBF" w:rsidTr="00D2586B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0514C6" w:rsidRPr="00300313" w:rsidRDefault="000514C6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1.11.2023</w:t>
            </w:r>
          </w:p>
          <w:p w:rsidR="000514C6" w:rsidRPr="00300313" w:rsidRDefault="000514C6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0514C6" w:rsidRPr="00300313" w:rsidRDefault="000514C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0514C6" w:rsidRPr="00300313" w:rsidRDefault="000514C6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4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0514C6" w:rsidRPr="00300313" w:rsidRDefault="000514C6" w:rsidP="00D2586B">
            <w:pPr>
              <w:widowControl w:val="0"/>
              <w:jc w:val="center"/>
              <w:rPr>
                <w:sz w:val="16"/>
                <w:szCs w:val="18"/>
              </w:rPr>
            </w:pPr>
            <w:r w:rsidRPr="00300313">
              <w:rPr>
                <w:sz w:val="16"/>
                <w:szCs w:val="18"/>
              </w:rPr>
              <w:t>MB20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0514C6" w:rsidRPr="00300313" w:rsidRDefault="000514C6" w:rsidP="00AF6C64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300313">
              <w:rPr>
                <w:b/>
                <w:sz w:val="18"/>
                <w:szCs w:val="18"/>
                <w:lang w:eastAsia="en-US"/>
              </w:rPr>
              <w:t>Beden Eğitimi Öğretim Modelleri</w:t>
            </w:r>
          </w:p>
          <w:p w:rsidR="000514C6" w:rsidRPr="00300313" w:rsidRDefault="000514C6" w:rsidP="00AF6C64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r w:rsidRPr="00300313">
              <w:rPr>
                <w:sz w:val="18"/>
                <w:szCs w:val="18"/>
                <w:lang w:eastAsia="en-US"/>
              </w:rPr>
              <w:t xml:space="preserve">(Doç. Dr. </w:t>
            </w:r>
            <w:proofErr w:type="spellStart"/>
            <w:r w:rsidRPr="00300313">
              <w:rPr>
                <w:sz w:val="18"/>
                <w:szCs w:val="18"/>
                <w:lang w:eastAsia="en-US"/>
              </w:rPr>
              <w:t>Bijen</w:t>
            </w:r>
            <w:proofErr w:type="spellEnd"/>
            <w:r w:rsidRPr="00300313">
              <w:rPr>
                <w:sz w:val="18"/>
                <w:szCs w:val="18"/>
                <w:lang w:eastAsia="en-US"/>
              </w:rPr>
              <w:t xml:space="preserve"> FİLİZ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0514C6" w:rsidRPr="00300313" w:rsidRDefault="000514C6" w:rsidP="00AF6C6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0514C6" w:rsidRPr="00300313" w:rsidRDefault="000514C6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2" w:space="0" w:color="auto"/>
            </w:tcBorders>
          </w:tcPr>
          <w:p w:rsidR="000514C6" w:rsidRPr="009E54D0" w:rsidRDefault="000514C6" w:rsidP="00BC0763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0514C6" w:rsidRPr="000A1BBF" w:rsidTr="00D2586B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0514C6" w:rsidRPr="00300313" w:rsidRDefault="000514C6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1.11.2023</w:t>
            </w:r>
          </w:p>
          <w:p w:rsidR="000514C6" w:rsidRPr="00300313" w:rsidRDefault="000514C6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0514C6" w:rsidRPr="00300313" w:rsidRDefault="000514C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0514C6" w:rsidRPr="00300313" w:rsidRDefault="000514C6" w:rsidP="00F647C5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0514C6" w:rsidRPr="00300313" w:rsidRDefault="000514C6" w:rsidP="00D2586B">
            <w:pPr>
              <w:widowControl w:val="0"/>
              <w:jc w:val="center"/>
              <w:rPr>
                <w:sz w:val="16"/>
                <w:szCs w:val="18"/>
              </w:rPr>
            </w:pPr>
            <w:r w:rsidRPr="00300313">
              <w:rPr>
                <w:sz w:val="16"/>
                <w:szCs w:val="18"/>
              </w:rPr>
              <w:t>MB2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0514C6" w:rsidRPr="00300313" w:rsidRDefault="000514C6" w:rsidP="00F647C5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300313">
              <w:rPr>
                <w:b/>
                <w:sz w:val="18"/>
                <w:szCs w:val="18"/>
                <w:lang w:eastAsia="en-US"/>
              </w:rPr>
              <w:t>Öğretim Teknolojileri</w:t>
            </w:r>
          </w:p>
          <w:p w:rsidR="000514C6" w:rsidRPr="00300313" w:rsidRDefault="000514C6" w:rsidP="00F647C5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300313">
              <w:rPr>
                <w:sz w:val="18"/>
                <w:szCs w:val="18"/>
                <w:lang w:eastAsia="en-US"/>
              </w:rPr>
              <w:t>(</w:t>
            </w:r>
            <w:proofErr w:type="spellStart"/>
            <w:proofErr w:type="gramEnd"/>
            <w:r w:rsidRPr="00300313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300313">
              <w:rPr>
                <w:sz w:val="18"/>
                <w:szCs w:val="18"/>
                <w:lang w:eastAsia="en-US"/>
              </w:rPr>
              <w:t>. Gör. H. Can KAY</w:t>
            </w:r>
            <w:proofErr w:type="gramStart"/>
            <w:r w:rsidRPr="00300313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0514C6" w:rsidRPr="00300313" w:rsidRDefault="000514C6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0514C6" w:rsidRPr="00300313" w:rsidRDefault="000514C6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2" w:space="0" w:color="auto"/>
            </w:tcBorders>
          </w:tcPr>
          <w:p w:rsidR="000514C6" w:rsidRPr="009E54D0" w:rsidRDefault="000514C6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E2012F" w:rsidRPr="000A1BBF" w:rsidTr="00D2586B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E2012F" w:rsidRPr="00300313" w:rsidRDefault="00E2012F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1.11.2023</w:t>
            </w:r>
          </w:p>
          <w:p w:rsidR="00E2012F" w:rsidRPr="00300313" w:rsidRDefault="00E2012F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E2012F" w:rsidRPr="00300313" w:rsidRDefault="00406DB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2</w:t>
            </w:r>
            <w:r w:rsidR="00E2012F"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E2012F" w:rsidRPr="00300313" w:rsidRDefault="00E2012F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E2012F" w:rsidRPr="00300313" w:rsidRDefault="00E2012F" w:rsidP="00DA7690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 w:rsidRPr="00300313">
              <w:rPr>
                <w:color w:val="000000"/>
                <w:sz w:val="18"/>
                <w:szCs w:val="18"/>
              </w:rPr>
              <w:t>AE1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E2012F" w:rsidRPr="00300313" w:rsidRDefault="00E2012F" w:rsidP="00DA7690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300313">
              <w:rPr>
                <w:b/>
                <w:sz w:val="18"/>
                <w:szCs w:val="18"/>
                <w:lang w:eastAsia="en-US"/>
              </w:rPr>
              <w:t>Beden Eğitimi ve Sporun Temelleri</w:t>
            </w:r>
          </w:p>
          <w:p w:rsidR="00E2012F" w:rsidRPr="00300313" w:rsidRDefault="00E2012F" w:rsidP="00DA7690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300313">
              <w:rPr>
                <w:sz w:val="18"/>
                <w:szCs w:val="18"/>
                <w:lang w:eastAsia="en-US"/>
              </w:rPr>
              <w:t>(</w:t>
            </w:r>
            <w:proofErr w:type="gramEnd"/>
            <w:r w:rsidRPr="00300313">
              <w:rPr>
                <w:sz w:val="18"/>
                <w:szCs w:val="18"/>
                <w:lang w:eastAsia="en-US"/>
              </w:rPr>
              <w:t xml:space="preserve">Dr. </w:t>
            </w:r>
            <w:proofErr w:type="spellStart"/>
            <w:r w:rsidRPr="00300313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300313">
              <w:rPr>
                <w:sz w:val="18"/>
                <w:szCs w:val="18"/>
                <w:lang w:eastAsia="en-US"/>
              </w:rPr>
              <w:t xml:space="preserve">. </w:t>
            </w:r>
            <w:proofErr w:type="spellStart"/>
            <w:r w:rsidRPr="00300313">
              <w:rPr>
                <w:sz w:val="18"/>
                <w:szCs w:val="18"/>
                <w:lang w:eastAsia="en-US"/>
              </w:rPr>
              <w:t>Üy</w:t>
            </w:r>
            <w:proofErr w:type="spellEnd"/>
            <w:r w:rsidRPr="00300313">
              <w:rPr>
                <w:sz w:val="18"/>
                <w:szCs w:val="18"/>
                <w:lang w:eastAsia="en-US"/>
              </w:rPr>
              <w:t>. Ayşe ÖNAL</w:t>
            </w:r>
            <w:proofErr w:type="gramStart"/>
            <w:r w:rsidRPr="00300313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E2012F" w:rsidRPr="00300313" w:rsidRDefault="00E2012F" w:rsidP="00DA769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E2012F" w:rsidRPr="00300313" w:rsidRDefault="00E2012F" w:rsidP="00DA769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1-A2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2" w:space="0" w:color="auto"/>
            </w:tcBorders>
          </w:tcPr>
          <w:p w:rsidR="00E2012F" w:rsidRPr="009E54D0" w:rsidRDefault="00E2012F" w:rsidP="00DA7690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E2012F" w:rsidRPr="000A1BBF" w:rsidTr="00D2586B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012F" w:rsidRPr="00300313" w:rsidRDefault="00E2012F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1.11.2023</w:t>
            </w:r>
          </w:p>
          <w:p w:rsidR="00E2012F" w:rsidRPr="00300313" w:rsidRDefault="00E2012F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4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MB403</w:t>
            </w:r>
          </w:p>
          <w:p w:rsidR="00E2012F" w:rsidRPr="00300313" w:rsidRDefault="00E2012F" w:rsidP="00D2586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AF6C64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Özel Eğitim ve Kaynaştırma</w:t>
            </w:r>
          </w:p>
          <w:p w:rsidR="00E2012F" w:rsidRPr="00300313" w:rsidRDefault="00E2012F" w:rsidP="00AF6C64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300313">
              <w:rPr>
                <w:bCs/>
                <w:sz w:val="18"/>
                <w:szCs w:val="18"/>
              </w:rPr>
              <w:t>(Doç. Dr. Yüksel EROĞLU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2012F" w:rsidRPr="00300313" w:rsidRDefault="00E2012F" w:rsidP="00DE135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DE1358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2012F" w:rsidRPr="009E54D0" w:rsidRDefault="00E2012F" w:rsidP="00DE135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E2012F" w:rsidRPr="000A1BBF" w:rsidTr="00D2586B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012F" w:rsidRPr="00300313" w:rsidRDefault="00E2012F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1.11.2023</w:t>
            </w:r>
          </w:p>
          <w:p w:rsidR="00E2012F" w:rsidRPr="00300313" w:rsidRDefault="00E2012F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MB1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AF6C64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Eğitime Giriş</w:t>
            </w:r>
          </w:p>
          <w:p w:rsidR="00E2012F" w:rsidRPr="00300313" w:rsidRDefault="00E2012F" w:rsidP="00AF6C64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300313">
              <w:rPr>
                <w:bCs/>
                <w:sz w:val="18"/>
                <w:szCs w:val="18"/>
              </w:rPr>
              <w:t>(</w:t>
            </w:r>
            <w:proofErr w:type="gramEnd"/>
            <w:r w:rsidRPr="00300313">
              <w:rPr>
                <w:bCs/>
                <w:sz w:val="18"/>
                <w:szCs w:val="18"/>
              </w:rPr>
              <w:t>Arş. Gör. Dr. F. Gökçen AYVA YÖRÜ</w:t>
            </w:r>
            <w:proofErr w:type="gramStart"/>
            <w:r w:rsidRPr="00300313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2012F" w:rsidRPr="00300313" w:rsidRDefault="00E2012F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1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2012F" w:rsidRPr="009E54D0" w:rsidRDefault="00E2012F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E2012F" w:rsidRPr="000A1BBF" w:rsidTr="00D2586B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012F" w:rsidRPr="00300313" w:rsidRDefault="00E2012F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1.11.2023</w:t>
            </w:r>
          </w:p>
          <w:p w:rsidR="00E2012F" w:rsidRPr="00300313" w:rsidRDefault="00E2012F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406DB5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5.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TAE2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AF6C64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Seç. Tak. Spor. II</w:t>
            </w:r>
          </w:p>
          <w:p w:rsidR="00E2012F" w:rsidRPr="00300313" w:rsidRDefault="00E2012F" w:rsidP="00AF6C64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Futbol</w:t>
            </w:r>
          </w:p>
          <w:p w:rsidR="00E2012F" w:rsidRPr="00300313" w:rsidRDefault="00E2012F" w:rsidP="005E4BB4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300313">
              <w:rPr>
                <w:bCs/>
                <w:sz w:val="18"/>
                <w:szCs w:val="18"/>
              </w:rPr>
              <w:t>(Doç. Dr. Mehmet YILDIZ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2012F" w:rsidRPr="00300313" w:rsidRDefault="00E2012F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Halı Saha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2012F" w:rsidRPr="009E54D0" w:rsidRDefault="00E2012F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E2012F" w:rsidRPr="000A1BBF" w:rsidTr="00D2586B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012F" w:rsidRPr="00300313" w:rsidRDefault="00E2012F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1.11.2023</w:t>
            </w:r>
          </w:p>
          <w:p w:rsidR="00E2012F" w:rsidRPr="00300313" w:rsidRDefault="00E2012F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406DB5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5.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TAE3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AF6C64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Seç. Tak. Spor. III</w:t>
            </w:r>
          </w:p>
          <w:p w:rsidR="00E2012F" w:rsidRPr="00300313" w:rsidRDefault="00E2012F" w:rsidP="00AF6C64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Futbol</w:t>
            </w:r>
          </w:p>
          <w:p w:rsidR="00E2012F" w:rsidRPr="00300313" w:rsidRDefault="00E2012F" w:rsidP="00AF6C64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300313">
              <w:rPr>
                <w:bCs/>
                <w:sz w:val="18"/>
                <w:szCs w:val="18"/>
              </w:rPr>
              <w:t>(Doç. Dr. Mehmet YILDIZ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2012F" w:rsidRPr="00300313" w:rsidRDefault="00E2012F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Halı Saha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2012F" w:rsidRPr="009E54D0" w:rsidRDefault="00E2012F" w:rsidP="00D2586B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E2012F" w:rsidRPr="000A1BBF" w:rsidTr="00D2586B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012F" w:rsidRPr="00300313" w:rsidRDefault="00E2012F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1.11.2023</w:t>
            </w:r>
          </w:p>
          <w:p w:rsidR="00E2012F" w:rsidRPr="00300313" w:rsidRDefault="00E2012F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406DB5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5.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TAE205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AF6C64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Seç. Tak. Spor. II</w:t>
            </w:r>
          </w:p>
          <w:p w:rsidR="00E2012F" w:rsidRPr="00300313" w:rsidRDefault="00E2012F" w:rsidP="00AF6C64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Basketbol</w:t>
            </w:r>
          </w:p>
          <w:p w:rsidR="00E2012F" w:rsidRPr="00300313" w:rsidRDefault="00E2012F" w:rsidP="00AF6C64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300313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bCs/>
                <w:sz w:val="18"/>
                <w:szCs w:val="18"/>
              </w:rPr>
              <w:t>Öğr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. Gör. Kutlu ERŞEN </w:t>
            </w:r>
            <w:proofErr w:type="gramStart"/>
            <w:r w:rsidRPr="00300313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2012F" w:rsidRPr="00300313" w:rsidRDefault="00E2012F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ntrenman Salonu 2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2012F" w:rsidRPr="009E54D0" w:rsidRDefault="00E2012F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E2012F" w:rsidRPr="000A1BBF" w:rsidTr="00D2586B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012F" w:rsidRPr="00300313" w:rsidRDefault="00E2012F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1.11.2023</w:t>
            </w:r>
          </w:p>
          <w:p w:rsidR="00E2012F" w:rsidRPr="00300313" w:rsidRDefault="00E2012F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406DB5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5.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TAE305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AF6C64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Seç. Tak. Spor. III</w:t>
            </w:r>
          </w:p>
          <w:p w:rsidR="00E2012F" w:rsidRPr="00300313" w:rsidRDefault="00E2012F" w:rsidP="00AF6C64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Basketbol</w:t>
            </w:r>
          </w:p>
          <w:p w:rsidR="00E2012F" w:rsidRPr="00300313" w:rsidRDefault="00E2012F" w:rsidP="00AF6C64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300313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bCs/>
                <w:sz w:val="18"/>
                <w:szCs w:val="18"/>
              </w:rPr>
              <w:t>Öğr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. Gör. Kutlu ERŞEN </w:t>
            </w:r>
            <w:proofErr w:type="gramStart"/>
            <w:r w:rsidRPr="00300313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2012F" w:rsidRPr="00300313" w:rsidRDefault="00E2012F" w:rsidP="00AF6C6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ntrenman Salonu 2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2012F" w:rsidRPr="009E54D0" w:rsidRDefault="00E2012F" w:rsidP="00D2586B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E2012F" w:rsidRPr="000A1BBF" w:rsidTr="00D2586B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012F" w:rsidRPr="00300313" w:rsidRDefault="00E2012F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1.11.2023</w:t>
            </w:r>
          </w:p>
          <w:p w:rsidR="00E2012F" w:rsidRPr="00300313" w:rsidRDefault="00E2012F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406DB5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5.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4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22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AF6C64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AE. Seç. V</w:t>
            </w:r>
          </w:p>
          <w:p w:rsidR="00E2012F" w:rsidRPr="00300313" w:rsidRDefault="00E2012F" w:rsidP="00AF6C64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Voleybol II</w:t>
            </w:r>
          </w:p>
          <w:p w:rsidR="00E2012F" w:rsidRPr="00300313" w:rsidRDefault="00E2012F" w:rsidP="00CD44C8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300313">
              <w:rPr>
                <w:bCs/>
                <w:sz w:val="18"/>
                <w:szCs w:val="18"/>
              </w:rPr>
              <w:t xml:space="preserve">(Doç. Dr. </w:t>
            </w:r>
            <w:proofErr w:type="spellStart"/>
            <w:r w:rsidRPr="00300313">
              <w:rPr>
                <w:bCs/>
                <w:sz w:val="18"/>
                <w:szCs w:val="18"/>
              </w:rPr>
              <w:t>Bijen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 Filiz 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2012F" w:rsidRPr="00300313" w:rsidRDefault="00E2012F" w:rsidP="00AF6C6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ntrenman Salonu 1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2012F" w:rsidRPr="009E54D0" w:rsidRDefault="00E2012F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E2012F" w:rsidRPr="000A1BBF" w:rsidTr="00D2586B">
        <w:trPr>
          <w:trHeight w:val="391"/>
        </w:trPr>
        <w:tc>
          <w:tcPr>
            <w:tcW w:w="1211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2.11.2023</w:t>
            </w:r>
          </w:p>
          <w:p w:rsidR="00E2012F" w:rsidRPr="00300313" w:rsidRDefault="00E2012F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D2586B">
            <w:pPr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203</w:t>
            </w:r>
          </w:p>
        </w:tc>
        <w:tc>
          <w:tcPr>
            <w:tcW w:w="3260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2012F" w:rsidRPr="00300313" w:rsidRDefault="00E2012F" w:rsidP="00D2586B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Motor Gelişim</w:t>
            </w:r>
          </w:p>
          <w:p w:rsidR="00E2012F" w:rsidRPr="00300313" w:rsidRDefault="00E2012F" w:rsidP="00D2586B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300313">
              <w:rPr>
                <w:bCs/>
                <w:sz w:val="18"/>
                <w:szCs w:val="18"/>
              </w:rPr>
              <w:t>(</w:t>
            </w:r>
            <w:proofErr w:type="spellStart"/>
            <w:r w:rsidRPr="00300313">
              <w:rPr>
                <w:bCs/>
                <w:sz w:val="18"/>
                <w:szCs w:val="18"/>
              </w:rPr>
              <w:t>Doç.Dr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. </w:t>
            </w:r>
            <w:proofErr w:type="spellStart"/>
            <w:r w:rsidRPr="00300313">
              <w:rPr>
                <w:bCs/>
                <w:sz w:val="18"/>
                <w:szCs w:val="18"/>
              </w:rPr>
              <w:t>Sebiha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 G. BAŞPINAR)</w:t>
            </w:r>
          </w:p>
        </w:tc>
        <w:tc>
          <w:tcPr>
            <w:tcW w:w="709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2012F" w:rsidRPr="00300313" w:rsidRDefault="00E2012F" w:rsidP="00D2586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012F" w:rsidRPr="00300313" w:rsidRDefault="00E2012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D1-D2</w:t>
            </w:r>
          </w:p>
        </w:tc>
        <w:tc>
          <w:tcPr>
            <w:tcW w:w="2268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</w:tcBorders>
          </w:tcPr>
          <w:p w:rsidR="00E2012F" w:rsidRPr="009E54D0" w:rsidRDefault="00E2012F" w:rsidP="00D2586B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E2012F" w:rsidRPr="000A1BBF" w:rsidTr="00D2586B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2.11.2023</w:t>
            </w:r>
          </w:p>
          <w:p w:rsidR="00E2012F" w:rsidRPr="00300313" w:rsidRDefault="00E2012F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1C6AC5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103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2012F" w:rsidRPr="00300313" w:rsidRDefault="00E2012F" w:rsidP="00F20CE2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300313">
              <w:rPr>
                <w:b/>
                <w:sz w:val="18"/>
                <w:szCs w:val="18"/>
                <w:lang w:eastAsia="en-US"/>
              </w:rPr>
              <w:t xml:space="preserve">İnsan Anatomisi ve </w:t>
            </w:r>
            <w:proofErr w:type="spellStart"/>
            <w:r w:rsidRPr="00300313">
              <w:rPr>
                <w:b/>
                <w:sz w:val="18"/>
                <w:szCs w:val="18"/>
                <w:lang w:eastAsia="en-US"/>
              </w:rPr>
              <w:t>Kinesiyolojisi</w:t>
            </w:r>
            <w:proofErr w:type="spellEnd"/>
          </w:p>
          <w:p w:rsidR="00E2012F" w:rsidRPr="00300313" w:rsidRDefault="00E2012F" w:rsidP="00F20CE2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300313">
              <w:rPr>
                <w:sz w:val="18"/>
                <w:szCs w:val="18"/>
                <w:lang w:eastAsia="en-US"/>
              </w:rPr>
              <w:t>(</w:t>
            </w:r>
            <w:proofErr w:type="gramEnd"/>
            <w:r w:rsidRPr="00300313">
              <w:rPr>
                <w:sz w:val="18"/>
                <w:szCs w:val="18"/>
                <w:lang w:eastAsia="en-US"/>
              </w:rPr>
              <w:t xml:space="preserve">Dr. </w:t>
            </w:r>
            <w:proofErr w:type="spellStart"/>
            <w:r w:rsidRPr="00300313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300313">
              <w:rPr>
                <w:sz w:val="18"/>
                <w:szCs w:val="18"/>
                <w:lang w:eastAsia="en-US"/>
              </w:rPr>
              <w:t>. Üye. Yunus TORTOP</w:t>
            </w:r>
            <w:proofErr w:type="gramStart"/>
            <w:r w:rsidRPr="00300313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2012F" w:rsidRPr="00300313" w:rsidRDefault="00E2012F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012F" w:rsidRPr="00300313" w:rsidRDefault="00E2012F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2012F" w:rsidRPr="009E54D0" w:rsidRDefault="00E2012F" w:rsidP="00E24873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E2012F" w:rsidRPr="000A1BBF" w:rsidTr="00D2586B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F6205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2.11.2023</w:t>
            </w:r>
          </w:p>
          <w:p w:rsidR="00E2012F" w:rsidRPr="00300313" w:rsidRDefault="00E2012F" w:rsidP="00F6205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1C6AC5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GK10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2012F" w:rsidRPr="00300313" w:rsidRDefault="00E2012F" w:rsidP="00F20CE2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proofErr w:type="spellStart"/>
            <w:r w:rsidRPr="00300313">
              <w:rPr>
                <w:b/>
                <w:sz w:val="18"/>
                <w:szCs w:val="18"/>
                <w:lang w:eastAsia="en-US"/>
              </w:rPr>
              <w:t>Gk</w:t>
            </w:r>
            <w:proofErr w:type="spellEnd"/>
            <w:r w:rsidRPr="00300313">
              <w:rPr>
                <w:b/>
                <w:sz w:val="18"/>
                <w:szCs w:val="18"/>
                <w:lang w:eastAsia="en-US"/>
              </w:rPr>
              <w:t xml:space="preserve"> Seç. III</w:t>
            </w:r>
          </w:p>
          <w:p w:rsidR="00E2012F" w:rsidRPr="00300313" w:rsidRDefault="00E2012F" w:rsidP="00F20CE2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300313">
              <w:rPr>
                <w:b/>
                <w:sz w:val="18"/>
                <w:szCs w:val="18"/>
                <w:lang w:eastAsia="en-US"/>
              </w:rPr>
              <w:t>Mesleki İngilizce</w:t>
            </w:r>
          </w:p>
          <w:p w:rsidR="00E2012F" w:rsidRPr="00300313" w:rsidRDefault="00E2012F" w:rsidP="00F20CE2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300313">
              <w:rPr>
                <w:sz w:val="18"/>
                <w:szCs w:val="18"/>
                <w:lang w:eastAsia="en-US"/>
              </w:rPr>
              <w:t>(</w:t>
            </w:r>
            <w:proofErr w:type="gramEnd"/>
            <w:r w:rsidRPr="00300313">
              <w:rPr>
                <w:sz w:val="18"/>
                <w:szCs w:val="18"/>
                <w:lang w:eastAsia="en-US"/>
              </w:rPr>
              <w:t xml:space="preserve">Dr. </w:t>
            </w:r>
            <w:proofErr w:type="spellStart"/>
            <w:r w:rsidRPr="00300313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300313">
              <w:rPr>
                <w:sz w:val="18"/>
                <w:szCs w:val="18"/>
                <w:lang w:eastAsia="en-US"/>
              </w:rPr>
              <w:t>. Üye. Burak OLUR</w:t>
            </w:r>
            <w:proofErr w:type="gramStart"/>
            <w:r w:rsidRPr="00300313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2012F" w:rsidRPr="00300313" w:rsidRDefault="00E2012F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012F" w:rsidRPr="00300313" w:rsidRDefault="00E2012F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2012F" w:rsidRPr="009E54D0" w:rsidRDefault="00E2012F" w:rsidP="00E24873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E2012F" w:rsidRPr="000A1BBF" w:rsidTr="00D2586B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lastRenderedPageBreak/>
              <w:t>22.11.2023</w:t>
            </w:r>
          </w:p>
          <w:p w:rsidR="00E2012F" w:rsidRPr="00300313" w:rsidRDefault="00E2012F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F647C5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012F" w:rsidRPr="00300313" w:rsidRDefault="00E2012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2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2012F" w:rsidRPr="00300313" w:rsidRDefault="00E2012F" w:rsidP="00F647C5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 w:rsidRPr="00300313">
              <w:rPr>
                <w:b/>
                <w:bCs/>
                <w:sz w:val="18"/>
                <w:szCs w:val="18"/>
              </w:rPr>
              <w:t>Bed</w:t>
            </w:r>
            <w:proofErr w:type="spellEnd"/>
            <w:r w:rsidRPr="00300313">
              <w:rPr>
                <w:b/>
                <w:bCs/>
                <w:sz w:val="18"/>
                <w:szCs w:val="18"/>
              </w:rPr>
              <w:t>. Eğit ve Spor Öğretme ve Öğrenme Yaklaşımları</w:t>
            </w:r>
          </w:p>
          <w:p w:rsidR="00E2012F" w:rsidRPr="00300313" w:rsidRDefault="00E2012F" w:rsidP="00F647C5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300313">
              <w:rPr>
                <w:bCs/>
                <w:sz w:val="18"/>
                <w:szCs w:val="18"/>
              </w:rPr>
              <w:t>(</w:t>
            </w:r>
            <w:proofErr w:type="gramEnd"/>
            <w:r w:rsidRPr="00300313">
              <w:rPr>
                <w:bCs/>
                <w:sz w:val="18"/>
                <w:szCs w:val="18"/>
              </w:rPr>
              <w:t xml:space="preserve">Dr. </w:t>
            </w:r>
            <w:proofErr w:type="spellStart"/>
            <w:r w:rsidRPr="00300313">
              <w:rPr>
                <w:bCs/>
                <w:sz w:val="18"/>
                <w:szCs w:val="18"/>
              </w:rPr>
              <w:t>Öğr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. </w:t>
            </w:r>
            <w:proofErr w:type="spellStart"/>
            <w:r w:rsidRPr="00300313">
              <w:rPr>
                <w:bCs/>
                <w:sz w:val="18"/>
                <w:szCs w:val="18"/>
              </w:rPr>
              <w:t>Üy</w:t>
            </w:r>
            <w:proofErr w:type="spellEnd"/>
            <w:r w:rsidRPr="00300313">
              <w:rPr>
                <w:bCs/>
                <w:sz w:val="18"/>
                <w:szCs w:val="18"/>
              </w:rPr>
              <w:t>. Burak OLUR</w:t>
            </w:r>
            <w:proofErr w:type="gramStart"/>
            <w:r w:rsidRPr="00300313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2012F" w:rsidRPr="00300313" w:rsidRDefault="00E2012F" w:rsidP="00F647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012F" w:rsidRPr="00300313" w:rsidRDefault="00E2012F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2012F" w:rsidRPr="009E54D0" w:rsidRDefault="00E2012F" w:rsidP="00D2586B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1E384F" w:rsidRPr="000A1BBF" w:rsidTr="00D2586B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E384F" w:rsidRPr="00407567" w:rsidRDefault="001E384F" w:rsidP="005E24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407567">
              <w:rPr>
                <w:b/>
                <w:sz w:val="18"/>
                <w:szCs w:val="18"/>
              </w:rPr>
              <w:t>22.11.2023</w:t>
            </w:r>
          </w:p>
          <w:p w:rsidR="001E384F" w:rsidRPr="00407567" w:rsidRDefault="001E384F" w:rsidP="005E24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407567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E384F" w:rsidRPr="00407567" w:rsidRDefault="001E384F" w:rsidP="00406DB5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gramStart"/>
            <w:r w:rsidRPr="00407567">
              <w:rPr>
                <w:b/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E384F" w:rsidRPr="00407567" w:rsidRDefault="001E384F" w:rsidP="005E24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407567">
              <w:rPr>
                <w:b/>
                <w:sz w:val="18"/>
                <w:szCs w:val="18"/>
              </w:rPr>
              <w:t>YÖS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E384F" w:rsidRPr="00407567" w:rsidRDefault="001E384F" w:rsidP="005E245F">
            <w:pPr>
              <w:widowControl w:val="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E384F" w:rsidRPr="00407567" w:rsidRDefault="001E384F" w:rsidP="005E245F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407567">
              <w:rPr>
                <w:b/>
                <w:bCs/>
                <w:sz w:val="18"/>
                <w:szCs w:val="18"/>
              </w:rPr>
              <w:t>Türk Dili</w:t>
            </w:r>
          </w:p>
          <w:p w:rsidR="001E384F" w:rsidRPr="00407567" w:rsidRDefault="001E384F" w:rsidP="005E245F">
            <w:pPr>
              <w:widowControl w:val="0"/>
              <w:jc w:val="center"/>
              <w:rPr>
                <w:b/>
                <w:bCs/>
                <w:i/>
                <w:sz w:val="18"/>
                <w:szCs w:val="18"/>
              </w:rPr>
            </w:pPr>
            <w:proofErr w:type="gramStart"/>
            <w:r w:rsidRPr="00407567">
              <w:rPr>
                <w:b/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407567">
              <w:rPr>
                <w:b/>
                <w:bCs/>
                <w:sz w:val="18"/>
                <w:szCs w:val="18"/>
              </w:rPr>
              <w:t>Öğr</w:t>
            </w:r>
            <w:proofErr w:type="spellEnd"/>
            <w:r w:rsidRPr="00407567">
              <w:rPr>
                <w:b/>
                <w:bCs/>
                <w:sz w:val="18"/>
                <w:szCs w:val="18"/>
              </w:rPr>
              <w:t>. Gör. Mustafa ALKAN</w:t>
            </w:r>
            <w:proofErr w:type="gramStart"/>
            <w:r w:rsidRPr="00407567">
              <w:rPr>
                <w:b/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E384F" w:rsidRPr="00407567" w:rsidRDefault="001E384F" w:rsidP="005E245F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84F" w:rsidRPr="00407567" w:rsidRDefault="001E384F" w:rsidP="005E24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407567">
              <w:rPr>
                <w:b/>
                <w:sz w:val="18"/>
                <w:szCs w:val="18"/>
              </w:rPr>
              <w:t xml:space="preserve">Fen Edebiyat </w:t>
            </w:r>
            <w:proofErr w:type="spellStart"/>
            <w:r w:rsidRPr="00407567">
              <w:rPr>
                <w:b/>
                <w:sz w:val="18"/>
                <w:szCs w:val="18"/>
              </w:rPr>
              <w:t>Faklütesi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E384F" w:rsidRPr="009E54D0" w:rsidRDefault="001E384F" w:rsidP="00D2586B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1E384F" w:rsidRPr="000A1BBF" w:rsidTr="00D2586B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E384F" w:rsidRPr="00407567" w:rsidRDefault="001E384F" w:rsidP="005E24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407567">
              <w:rPr>
                <w:b/>
                <w:sz w:val="18"/>
                <w:szCs w:val="18"/>
              </w:rPr>
              <w:t>22.11.2023</w:t>
            </w:r>
          </w:p>
          <w:p w:rsidR="001E384F" w:rsidRPr="00407567" w:rsidRDefault="001E384F" w:rsidP="005E24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407567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E384F" w:rsidRPr="00407567" w:rsidRDefault="001E384F" w:rsidP="00406DB5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gramStart"/>
            <w:r w:rsidRPr="00407567">
              <w:rPr>
                <w:b/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E384F" w:rsidRPr="00407567" w:rsidRDefault="001E384F" w:rsidP="005E24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407567">
              <w:rPr>
                <w:b/>
                <w:sz w:val="18"/>
                <w:szCs w:val="18"/>
              </w:rPr>
              <w:t>YÖS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E384F" w:rsidRPr="00407567" w:rsidRDefault="001E384F" w:rsidP="005E245F">
            <w:pPr>
              <w:widowControl w:val="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E384F" w:rsidRPr="00407567" w:rsidRDefault="001E384F" w:rsidP="005E245F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407567">
              <w:rPr>
                <w:b/>
                <w:bCs/>
                <w:sz w:val="18"/>
                <w:szCs w:val="18"/>
              </w:rPr>
              <w:t>Atatürk İlke ve İnkılap Tarihi</w:t>
            </w:r>
          </w:p>
          <w:p w:rsidR="001E384F" w:rsidRPr="00407567" w:rsidRDefault="001E384F" w:rsidP="005E245F">
            <w:pPr>
              <w:widowControl w:val="0"/>
              <w:jc w:val="center"/>
              <w:rPr>
                <w:b/>
                <w:bCs/>
                <w:i/>
                <w:sz w:val="18"/>
                <w:szCs w:val="18"/>
              </w:rPr>
            </w:pPr>
            <w:proofErr w:type="gramStart"/>
            <w:r w:rsidRPr="00407567">
              <w:rPr>
                <w:b/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407567">
              <w:rPr>
                <w:b/>
                <w:bCs/>
                <w:sz w:val="18"/>
                <w:szCs w:val="18"/>
              </w:rPr>
              <w:t>Öğr</w:t>
            </w:r>
            <w:proofErr w:type="spellEnd"/>
            <w:r w:rsidRPr="00407567">
              <w:rPr>
                <w:b/>
                <w:bCs/>
                <w:sz w:val="18"/>
                <w:szCs w:val="18"/>
              </w:rPr>
              <w:t>. Gör. Burak Ahmet SAKA</w:t>
            </w:r>
            <w:proofErr w:type="gramStart"/>
            <w:r w:rsidRPr="00407567">
              <w:rPr>
                <w:b/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E384F" w:rsidRPr="00407567" w:rsidRDefault="001E384F" w:rsidP="005E245F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84F" w:rsidRPr="00407567" w:rsidRDefault="001E384F" w:rsidP="005E24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407567">
              <w:rPr>
                <w:b/>
                <w:sz w:val="18"/>
                <w:szCs w:val="18"/>
              </w:rPr>
              <w:t xml:space="preserve">Fen Edebiyat </w:t>
            </w:r>
            <w:proofErr w:type="spellStart"/>
            <w:r w:rsidRPr="00407567">
              <w:rPr>
                <w:b/>
                <w:sz w:val="18"/>
                <w:szCs w:val="18"/>
              </w:rPr>
              <w:t>Faklütesi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E384F" w:rsidRPr="009E54D0" w:rsidRDefault="001E384F" w:rsidP="00D2586B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1E384F" w:rsidRPr="000A1BBF" w:rsidTr="00D2586B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E384F" w:rsidRPr="00300313" w:rsidRDefault="001E384F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2.11.2023</w:t>
            </w:r>
          </w:p>
          <w:p w:rsidR="001E384F" w:rsidRPr="00300313" w:rsidRDefault="001E384F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E384F" w:rsidRPr="00300313" w:rsidRDefault="001E384F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E384F" w:rsidRPr="00300313" w:rsidRDefault="001E384F" w:rsidP="00F647C5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bCs/>
                <w:color w:val="000000"/>
                <w:sz w:val="18"/>
                <w:szCs w:val="18"/>
              </w:rPr>
            </w:pPr>
            <w:r w:rsidRPr="00300313">
              <w:rPr>
                <w:bCs/>
                <w:color w:val="000000"/>
                <w:sz w:val="18"/>
                <w:szCs w:val="18"/>
              </w:rPr>
              <w:t>MB303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E384F" w:rsidRPr="00300313" w:rsidRDefault="001E384F" w:rsidP="00867AA2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300313">
              <w:rPr>
                <w:b/>
                <w:sz w:val="18"/>
                <w:szCs w:val="18"/>
                <w:lang w:eastAsia="en-US"/>
              </w:rPr>
              <w:t>Eğitimde Ahlak ve Etik</w:t>
            </w:r>
          </w:p>
          <w:p w:rsidR="001E384F" w:rsidRPr="00300313" w:rsidRDefault="001E384F" w:rsidP="00867AA2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300313">
              <w:rPr>
                <w:sz w:val="18"/>
                <w:szCs w:val="18"/>
                <w:lang w:eastAsia="en-US"/>
              </w:rPr>
              <w:t>(</w:t>
            </w:r>
            <w:proofErr w:type="gramEnd"/>
            <w:r w:rsidRPr="00300313">
              <w:rPr>
                <w:sz w:val="18"/>
                <w:szCs w:val="18"/>
                <w:lang w:eastAsia="en-US"/>
              </w:rPr>
              <w:t xml:space="preserve">Dr. </w:t>
            </w:r>
            <w:proofErr w:type="spellStart"/>
            <w:r w:rsidRPr="00300313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300313">
              <w:rPr>
                <w:sz w:val="18"/>
                <w:szCs w:val="18"/>
                <w:lang w:eastAsia="en-US"/>
              </w:rPr>
              <w:t>. Üye. Ayşe ÖNAL</w:t>
            </w:r>
            <w:proofErr w:type="gramStart"/>
            <w:r w:rsidRPr="00300313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E384F" w:rsidRPr="00300313" w:rsidRDefault="001E384F" w:rsidP="00F647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84F" w:rsidRPr="00300313" w:rsidRDefault="001E384F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1E384F" w:rsidRPr="009E54D0" w:rsidRDefault="001E384F" w:rsidP="00B546DA">
            <w:pPr>
              <w:widowControl w:val="0"/>
              <w:jc w:val="center"/>
              <w:rPr>
                <w:i/>
                <w:sz w:val="18"/>
                <w:szCs w:val="18"/>
                <w:lang w:eastAsia="en-US"/>
              </w:rPr>
            </w:pPr>
          </w:p>
        </w:tc>
      </w:tr>
      <w:tr w:rsidR="001E384F" w:rsidRPr="000A1BBF" w:rsidTr="00D2586B">
        <w:trPr>
          <w:trHeight w:val="783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E384F" w:rsidRPr="00300313" w:rsidRDefault="001E384F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2.11.2023</w:t>
            </w:r>
          </w:p>
          <w:p w:rsidR="001E384F" w:rsidRPr="00300313" w:rsidRDefault="001E384F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E384F" w:rsidRPr="00300313" w:rsidRDefault="001E384F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E384F" w:rsidRPr="00300313" w:rsidRDefault="001E384F" w:rsidP="00F647C5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300313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300313">
              <w:rPr>
                <w:color w:val="000000" w:themeColor="text1"/>
                <w:sz w:val="18"/>
                <w:szCs w:val="18"/>
              </w:rPr>
              <w:t>AE401</w:t>
            </w:r>
          </w:p>
          <w:p w:rsidR="001E384F" w:rsidRPr="00300313" w:rsidRDefault="001E384F" w:rsidP="00D2586B">
            <w:pPr>
              <w:jc w:val="center"/>
              <w:rPr>
                <w:sz w:val="18"/>
                <w:szCs w:val="18"/>
              </w:rPr>
            </w:pPr>
          </w:p>
          <w:p w:rsidR="001E384F" w:rsidRPr="00300313" w:rsidRDefault="001E384F" w:rsidP="00D2586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E384F" w:rsidRPr="00300313" w:rsidRDefault="001E384F" w:rsidP="00F62051">
            <w:pPr>
              <w:jc w:val="center"/>
              <w:rPr>
                <w:b/>
                <w:color w:val="000000" w:themeColor="text1"/>
                <w:sz w:val="18"/>
                <w:szCs w:val="18"/>
                <w:lang w:eastAsia="en-US"/>
              </w:rPr>
            </w:pPr>
            <w:r w:rsidRPr="00300313">
              <w:rPr>
                <w:b/>
                <w:color w:val="000000" w:themeColor="text1"/>
                <w:sz w:val="18"/>
                <w:szCs w:val="18"/>
                <w:lang w:eastAsia="en-US"/>
              </w:rPr>
              <w:t>Halk Oyunları</w:t>
            </w:r>
          </w:p>
          <w:p w:rsidR="001E384F" w:rsidRPr="00300313" w:rsidRDefault="001E384F" w:rsidP="00F62051">
            <w:pPr>
              <w:jc w:val="center"/>
              <w:rPr>
                <w:color w:val="000000" w:themeColor="text1"/>
                <w:sz w:val="18"/>
                <w:szCs w:val="18"/>
                <w:lang w:eastAsia="en-US"/>
              </w:rPr>
            </w:pPr>
            <w:proofErr w:type="gramStart"/>
            <w:r w:rsidRPr="00300313">
              <w:rPr>
                <w:color w:val="000000" w:themeColor="text1"/>
                <w:sz w:val="18"/>
                <w:szCs w:val="18"/>
                <w:lang w:eastAsia="en-US"/>
              </w:rPr>
              <w:t>(</w:t>
            </w:r>
            <w:proofErr w:type="spellStart"/>
            <w:proofErr w:type="gramEnd"/>
            <w:r w:rsidRPr="00300313">
              <w:rPr>
                <w:color w:val="000000" w:themeColor="text1"/>
                <w:sz w:val="18"/>
                <w:szCs w:val="18"/>
                <w:lang w:eastAsia="en-US"/>
              </w:rPr>
              <w:t>Öğr</w:t>
            </w:r>
            <w:proofErr w:type="spellEnd"/>
            <w:r w:rsidRPr="00300313">
              <w:rPr>
                <w:color w:val="000000" w:themeColor="text1"/>
                <w:sz w:val="18"/>
                <w:szCs w:val="18"/>
                <w:lang w:eastAsia="en-US"/>
              </w:rPr>
              <w:t>. Gör. H. Can KAY</w:t>
            </w:r>
            <w:proofErr w:type="gramStart"/>
            <w:r w:rsidRPr="00300313">
              <w:rPr>
                <w:color w:val="000000" w:themeColor="text1"/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E384F" w:rsidRPr="00300313" w:rsidRDefault="001E384F" w:rsidP="00F647C5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84F" w:rsidRPr="00300313" w:rsidRDefault="001E384F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ynalı Salonu 2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1E384F" w:rsidRPr="009E54D0" w:rsidRDefault="001E384F" w:rsidP="00E24873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1E384F" w:rsidRPr="000A1BBF" w:rsidTr="00D2586B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1E384F" w:rsidRPr="00300313" w:rsidRDefault="001E384F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2.11.2023</w:t>
            </w:r>
          </w:p>
          <w:p w:rsidR="001E384F" w:rsidRPr="00300313" w:rsidRDefault="001E384F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1E384F" w:rsidRPr="00300313" w:rsidRDefault="001E384F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1E384F" w:rsidRPr="00300313" w:rsidRDefault="001E384F" w:rsidP="00AF6C64">
            <w:pPr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</w:t>
            </w:r>
          </w:p>
        </w:tc>
        <w:tc>
          <w:tcPr>
            <w:tcW w:w="874" w:type="dxa"/>
            <w:tcBorders>
              <w:top w:val="single" w:sz="4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TUR101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E384F" w:rsidRPr="00300313" w:rsidRDefault="001E384F" w:rsidP="00AF6C64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Türk Dili</w:t>
            </w:r>
          </w:p>
          <w:p w:rsidR="001E384F" w:rsidRPr="00300313" w:rsidRDefault="001E384F" w:rsidP="00AF6C64">
            <w:pPr>
              <w:widowControl w:val="0"/>
              <w:jc w:val="center"/>
              <w:rPr>
                <w:bCs/>
                <w:i/>
                <w:sz w:val="18"/>
                <w:szCs w:val="18"/>
              </w:rPr>
            </w:pPr>
            <w:proofErr w:type="gramStart"/>
            <w:r w:rsidRPr="00300313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bCs/>
                <w:sz w:val="18"/>
                <w:szCs w:val="18"/>
              </w:rPr>
              <w:t>Öğr</w:t>
            </w:r>
            <w:proofErr w:type="spellEnd"/>
            <w:r w:rsidRPr="00300313">
              <w:rPr>
                <w:bCs/>
                <w:sz w:val="18"/>
                <w:szCs w:val="18"/>
              </w:rPr>
              <w:t>. Gör. Mustafa ALKAN</w:t>
            </w:r>
            <w:proofErr w:type="gramStart"/>
            <w:r w:rsidRPr="00300313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E384F" w:rsidRPr="00300313" w:rsidRDefault="001E384F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1E384F" w:rsidRPr="00300313" w:rsidRDefault="001E384F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1E384F" w:rsidRPr="009E54D0" w:rsidRDefault="001E384F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1E384F" w:rsidRPr="000A1BBF" w:rsidTr="00D2586B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1E384F" w:rsidRPr="00300313" w:rsidRDefault="001E384F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2.11.2023</w:t>
            </w:r>
          </w:p>
          <w:p w:rsidR="001E384F" w:rsidRPr="00300313" w:rsidRDefault="001E384F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1E384F" w:rsidRPr="00300313" w:rsidRDefault="001E384F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7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1E384F" w:rsidRPr="00300313" w:rsidRDefault="001E384F" w:rsidP="00AF6C64">
            <w:pPr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</w:t>
            </w:r>
          </w:p>
        </w:tc>
        <w:tc>
          <w:tcPr>
            <w:tcW w:w="874" w:type="dxa"/>
            <w:tcBorders>
              <w:top w:val="single" w:sz="4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İİT101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E384F" w:rsidRPr="00300313" w:rsidRDefault="001E384F" w:rsidP="00AF6C64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Atatürk İlke ve İnkılap Tarihi</w:t>
            </w:r>
          </w:p>
          <w:p w:rsidR="001E384F" w:rsidRPr="00300313" w:rsidRDefault="001E384F" w:rsidP="00AF6C64">
            <w:pPr>
              <w:widowControl w:val="0"/>
              <w:jc w:val="center"/>
              <w:rPr>
                <w:bCs/>
                <w:i/>
                <w:sz w:val="18"/>
                <w:szCs w:val="18"/>
              </w:rPr>
            </w:pPr>
            <w:proofErr w:type="gramStart"/>
            <w:r w:rsidRPr="00300313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bCs/>
                <w:sz w:val="18"/>
                <w:szCs w:val="18"/>
              </w:rPr>
              <w:t>Öğr</w:t>
            </w:r>
            <w:proofErr w:type="spellEnd"/>
            <w:r w:rsidRPr="00300313">
              <w:rPr>
                <w:bCs/>
                <w:sz w:val="18"/>
                <w:szCs w:val="18"/>
              </w:rPr>
              <w:t>. Gör. Burak Ahmet SAKA</w:t>
            </w:r>
            <w:proofErr w:type="gramStart"/>
            <w:r w:rsidRPr="00300313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E384F" w:rsidRPr="00300313" w:rsidRDefault="001E384F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1E384F" w:rsidRPr="00300313" w:rsidRDefault="001E384F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1E384F" w:rsidRPr="009E54D0" w:rsidRDefault="001E384F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1E384F" w:rsidRPr="000A1BBF" w:rsidTr="00D2586B">
        <w:trPr>
          <w:trHeight w:val="391"/>
        </w:trPr>
        <w:tc>
          <w:tcPr>
            <w:tcW w:w="1211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:rsidR="001E384F" w:rsidRPr="00300313" w:rsidRDefault="001E384F" w:rsidP="0062152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3.11.2023</w:t>
            </w:r>
          </w:p>
          <w:p w:rsidR="001E384F" w:rsidRPr="00300313" w:rsidRDefault="001E384F" w:rsidP="0062152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:rsidR="001E384F" w:rsidRPr="00300313" w:rsidRDefault="001E384F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:rsidR="001E384F" w:rsidRPr="00300313" w:rsidRDefault="001E384F" w:rsidP="0062152F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:rsidR="001E384F" w:rsidRPr="00300313" w:rsidRDefault="001E384F" w:rsidP="0062152F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MB301</w:t>
            </w:r>
          </w:p>
        </w:tc>
        <w:tc>
          <w:tcPr>
            <w:tcW w:w="3260" w:type="dxa"/>
            <w:tcBorders>
              <w:top w:val="single" w:sz="36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E384F" w:rsidRPr="00300313" w:rsidRDefault="001E384F" w:rsidP="0062152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ınıf Yönetimi</w:t>
            </w:r>
          </w:p>
          <w:p w:rsidR="001E384F" w:rsidRPr="00300313" w:rsidRDefault="001E384F" w:rsidP="0062152F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</w:t>
            </w:r>
            <w:proofErr w:type="spellStart"/>
            <w:proofErr w:type="gramStart"/>
            <w:r w:rsidRPr="00300313">
              <w:rPr>
                <w:sz w:val="18"/>
                <w:szCs w:val="18"/>
              </w:rPr>
              <w:t>Dr.Öğr.Üye</w:t>
            </w:r>
            <w:proofErr w:type="spellEnd"/>
            <w:proofErr w:type="gramEnd"/>
            <w:r w:rsidRPr="00300313">
              <w:rPr>
                <w:sz w:val="18"/>
                <w:szCs w:val="18"/>
              </w:rPr>
              <w:t>. Burak OLUR</w:t>
            </w:r>
            <w:proofErr w:type="gramStart"/>
            <w:r w:rsidRPr="00300313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36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E384F" w:rsidRPr="00300313" w:rsidRDefault="001E384F" w:rsidP="0062152F">
            <w:pPr>
              <w:jc w:val="center"/>
              <w:rPr>
                <w:i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:rsidR="001E384F" w:rsidRPr="00300313" w:rsidRDefault="001E384F" w:rsidP="0062152F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36" w:space="0" w:color="auto"/>
              <w:bottom w:val="single" w:sz="8" w:space="0" w:color="auto"/>
            </w:tcBorders>
          </w:tcPr>
          <w:p w:rsidR="001E384F" w:rsidRPr="009E54D0" w:rsidRDefault="001E384F" w:rsidP="0062152F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1E384F" w:rsidRPr="000A1BBF" w:rsidTr="00D2586B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3.11.2023</w:t>
            </w:r>
          </w:p>
          <w:p w:rsidR="001E384F" w:rsidRPr="00300313" w:rsidRDefault="001E384F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1E384F" w:rsidRPr="00300313" w:rsidRDefault="001E384F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2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GK15</w:t>
            </w:r>
          </w:p>
          <w:p w:rsidR="001E384F" w:rsidRPr="00300313" w:rsidRDefault="001E384F" w:rsidP="00D2586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 xml:space="preserve">GK Seç. I </w:t>
            </w:r>
          </w:p>
          <w:p w:rsidR="001E384F" w:rsidRPr="00300313" w:rsidRDefault="001E384F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portif Rekreasyon</w:t>
            </w:r>
          </w:p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sz w:val="18"/>
                <w:szCs w:val="18"/>
              </w:rPr>
              <w:t>Öğr</w:t>
            </w:r>
            <w:proofErr w:type="spellEnd"/>
            <w:r w:rsidRPr="00300313">
              <w:rPr>
                <w:sz w:val="18"/>
                <w:szCs w:val="18"/>
              </w:rPr>
              <w:t>. Gör. H. Can KAY</w:t>
            </w:r>
            <w:proofErr w:type="gramStart"/>
            <w:r w:rsidRPr="00300313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1E384F" w:rsidRPr="00300313" w:rsidRDefault="001E384F" w:rsidP="00D2586B">
            <w:pPr>
              <w:jc w:val="center"/>
              <w:rPr>
                <w:i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8" w:space="0" w:color="auto"/>
              <w:bottom w:val="single" w:sz="2" w:space="0" w:color="auto"/>
            </w:tcBorders>
          </w:tcPr>
          <w:p w:rsidR="001E384F" w:rsidRPr="009E54D0" w:rsidRDefault="001E384F" w:rsidP="0087387D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1E384F" w:rsidRPr="000A1BBF" w:rsidTr="00D2586B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1E384F" w:rsidRPr="00300313" w:rsidRDefault="001E384F" w:rsidP="009608AA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3.11.2023</w:t>
            </w:r>
          </w:p>
          <w:p w:rsidR="001E384F" w:rsidRPr="00300313" w:rsidRDefault="001E384F" w:rsidP="009608AA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1E384F" w:rsidRPr="00300313" w:rsidRDefault="001E384F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2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1E384F" w:rsidRPr="00300313" w:rsidRDefault="001E384F" w:rsidP="009608AA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</w:t>
            </w:r>
          </w:p>
        </w:tc>
        <w:tc>
          <w:tcPr>
            <w:tcW w:w="874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1E384F" w:rsidRPr="00300313" w:rsidRDefault="001E384F" w:rsidP="009608AA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105</w:t>
            </w:r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1E384F" w:rsidRPr="00300313" w:rsidRDefault="001E384F" w:rsidP="009608AA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Hareket Eğitimi</w:t>
            </w:r>
          </w:p>
          <w:p w:rsidR="001E384F" w:rsidRPr="00300313" w:rsidRDefault="001E384F" w:rsidP="009608AA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 xml:space="preserve">(Doç. Dr. </w:t>
            </w:r>
            <w:proofErr w:type="spellStart"/>
            <w:r w:rsidRPr="00300313">
              <w:rPr>
                <w:sz w:val="18"/>
                <w:szCs w:val="18"/>
              </w:rPr>
              <w:t>Sebiha</w:t>
            </w:r>
            <w:proofErr w:type="spellEnd"/>
            <w:r w:rsidRPr="00300313">
              <w:rPr>
                <w:sz w:val="18"/>
                <w:szCs w:val="18"/>
              </w:rPr>
              <w:t xml:space="preserve"> G. BAŞPINAR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1E384F" w:rsidRPr="00300313" w:rsidRDefault="001E384F" w:rsidP="009608AA">
            <w:pPr>
              <w:jc w:val="center"/>
              <w:rPr>
                <w:i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1E384F" w:rsidRPr="00300313" w:rsidRDefault="001E384F" w:rsidP="009608AA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8" w:space="0" w:color="auto"/>
              <w:bottom w:val="single" w:sz="2" w:space="0" w:color="auto"/>
            </w:tcBorders>
          </w:tcPr>
          <w:p w:rsidR="001E384F" w:rsidRPr="009E54D0" w:rsidRDefault="001E384F" w:rsidP="009608AA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1E384F" w:rsidRPr="000A1BBF" w:rsidTr="00D2586B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1E384F" w:rsidRPr="00300313" w:rsidRDefault="001E384F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3.11.2023</w:t>
            </w:r>
          </w:p>
          <w:p w:rsidR="001E384F" w:rsidRPr="00300313" w:rsidRDefault="001E384F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1E384F" w:rsidRPr="00300313" w:rsidRDefault="001E384F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1E384F" w:rsidRPr="00300313" w:rsidRDefault="001E384F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MB9</w:t>
            </w:r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1E384F" w:rsidRPr="00300313" w:rsidRDefault="001E384F" w:rsidP="00AF6C64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MB Seç. I</w:t>
            </w:r>
          </w:p>
          <w:p w:rsidR="001E384F" w:rsidRPr="00300313" w:rsidRDefault="001E384F" w:rsidP="00AF6C64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Yaşam Boyu Spor</w:t>
            </w:r>
          </w:p>
          <w:p w:rsidR="001E384F" w:rsidRPr="00300313" w:rsidRDefault="001E384F" w:rsidP="00AF6C64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proofErr w:type="gramStart"/>
            <w:r w:rsidRPr="00300313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bCs/>
                <w:sz w:val="18"/>
                <w:szCs w:val="18"/>
              </w:rPr>
              <w:t>Öğr</w:t>
            </w:r>
            <w:proofErr w:type="spellEnd"/>
            <w:r w:rsidRPr="00300313">
              <w:rPr>
                <w:bCs/>
                <w:sz w:val="18"/>
                <w:szCs w:val="18"/>
              </w:rPr>
              <w:t>. Gör. H. Can KAY</w:t>
            </w:r>
            <w:proofErr w:type="gramStart"/>
            <w:r w:rsidRPr="00300313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1E384F" w:rsidRPr="00300313" w:rsidRDefault="001E384F" w:rsidP="00AF6C6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1E384F" w:rsidRPr="00300313" w:rsidRDefault="001E384F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8" w:space="0" w:color="auto"/>
              <w:bottom w:val="single" w:sz="2" w:space="0" w:color="auto"/>
            </w:tcBorders>
          </w:tcPr>
          <w:p w:rsidR="001E384F" w:rsidRPr="009E54D0" w:rsidRDefault="001E384F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1E384F" w:rsidRPr="000A1BBF" w:rsidTr="00D2586B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3.11.2023</w:t>
            </w:r>
          </w:p>
          <w:p w:rsidR="001E384F" w:rsidRPr="00300313" w:rsidRDefault="001E384F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MB13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384F" w:rsidRPr="00300313" w:rsidRDefault="001E384F" w:rsidP="00D2586B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MB Seç. I</w:t>
            </w:r>
          </w:p>
          <w:p w:rsidR="001E384F" w:rsidRPr="00300313" w:rsidRDefault="001E384F" w:rsidP="00D2586B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Eğitimde Drama</w:t>
            </w:r>
          </w:p>
          <w:p w:rsidR="001E384F" w:rsidRPr="00300313" w:rsidRDefault="001E384F" w:rsidP="00D2586B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proofErr w:type="gramStart"/>
            <w:r w:rsidRPr="00300313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bCs/>
                <w:sz w:val="18"/>
                <w:szCs w:val="18"/>
              </w:rPr>
              <w:t>Öğr</w:t>
            </w:r>
            <w:proofErr w:type="spellEnd"/>
            <w:r w:rsidRPr="00300313">
              <w:rPr>
                <w:bCs/>
                <w:sz w:val="18"/>
                <w:szCs w:val="18"/>
              </w:rPr>
              <w:t>. Gör. Ali İhsan AKSU</w:t>
            </w:r>
            <w:proofErr w:type="gramStart"/>
            <w:r w:rsidRPr="00300313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384F" w:rsidRPr="00300313" w:rsidRDefault="001E384F" w:rsidP="00D2586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2" w:space="0" w:color="auto"/>
            </w:tcBorders>
            <w:vAlign w:val="center"/>
          </w:tcPr>
          <w:p w:rsidR="001E384F" w:rsidRPr="009E54D0" w:rsidRDefault="001E384F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1E384F" w:rsidRPr="000A1BBF" w:rsidTr="00D2586B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3.11.2023</w:t>
            </w:r>
          </w:p>
          <w:p w:rsidR="001E384F" w:rsidRPr="00300313" w:rsidRDefault="001E384F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F647C5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1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384F" w:rsidRPr="00300313" w:rsidRDefault="001E384F" w:rsidP="00F647C5">
            <w:pPr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E Seç I</w:t>
            </w:r>
          </w:p>
          <w:p w:rsidR="001E384F" w:rsidRPr="00300313" w:rsidRDefault="001E384F" w:rsidP="00F647C5">
            <w:pPr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Badminton</w:t>
            </w:r>
          </w:p>
          <w:p w:rsidR="001E384F" w:rsidRPr="00300313" w:rsidRDefault="001E384F" w:rsidP="00F647C5">
            <w:pPr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 xml:space="preserve">(Doç. Dr. </w:t>
            </w:r>
            <w:proofErr w:type="spellStart"/>
            <w:r w:rsidRPr="00300313">
              <w:rPr>
                <w:sz w:val="18"/>
                <w:szCs w:val="18"/>
              </w:rPr>
              <w:t>Sebiha</w:t>
            </w:r>
            <w:proofErr w:type="spellEnd"/>
            <w:r w:rsidRPr="00300313">
              <w:rPr>
                <w:sz w:val="18"/>
                <w:szCs w:val="18"/>
              </w:rPr>
              <w:t xml:space="preserve"> G. BAŞPINAR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384F" w:rsidRPr="00300313" w:rsidRDefault="001E384F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Kapalı Spor</w:t>
            </w:r>
          </w:p>
          <w:p w:rsidR="001E384F" w:rsidRPr="00300313" w:rsidRDefault="001E384F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Salonu</w:t>
            </w:r>
          </w:p>
        </w:tc>
        <w:tc>
          <w:tcPr>
            <w:tcW w:w="2268" w:type="dxa"/>
            <w:tcBorders>
              <w:top w:val="single" w:sz="2" w:space="0" w:color="auto"/>
            </w:tcBorders>
            <w:vAlign w:val="center"/>
          </w:tcPr>
          <w:p w:rsidR="001E384F" w:rsidRPr="009E54D0" w:rsidRDefault="001E384F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1E384F" w:rsidRPr="000A1BBF" w:rsidTr="00D2586B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3.11.2023</w:t>
            </w:r>
          </w:p>
          <w:p w:rsidR="001E384F" w:rsidRPr="00300313" w:rsidRDefault="001E384F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1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384F" w:rsidRPr="00300313" w:rsidRDefault="001E384F" w:rsidP="00AF6C64">
            <w:pPr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E Seç III</w:t>
            </w:r>
          </w:p>
          <w:p w:rsidR="001E384F" w:rsidRPr="00300313" w:rsidRDefault="001E384F" w:rsidP="00AF6C64">
            <w:pPr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Badminton</w:t>
            </w:r>
          </w:p>
          <w:p w:rsidR="001E384F" w:rsidRPr="00300313" w:rsidRDefault="001E384F" w:rsidP="00AF6C64">
            <w:pPr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 xml:space="preserve">(Doç. Dr. </w:t>
            </w:r>
            <w:proofErr w:type="spellStart"/>
            <w:r w:rsidRPr="00300313">
              <w:rPr>
                <w:sz w:val="18"/>
                <w:szCs w:val="18"/>
              </w:rPr>
              <w:t>Sebiha</w:t>
            </w:r>
            <w:proofErr w:type="spellEnd"/>
            <w:r w:rsidRPr="00300313">
              <w:rPr>
                <w:sz w:val="18"/>
                <w:szCs w:val="18"/>
              </w:rPr>
              <w:t xml:space="preserve"> G. BAŞPINAR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384F" w:rsidRPr="00300313" w:rsidRDefault="001E384F" w:rsidP="0001363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7D301F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Kapalı Spor</w:t>
            </w:r>
          </w:p>
          <w:p w:rsidR="001E384F" w:rsidRPr="00300313" w:rsidRDefault="001E384F" w:rsidP="007D301F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Salonu</w:t>
            </w:r>
          </w:p>
        </w:tc>
        <w:tc>
          <w:tcPr>
            <w:tcW w:w="2268" w:type="dxa"/>
            <w:tcBorders>
              <w:top w:val="single" w:sz="2" w:space="0" w:color="auto"/>
            </w:tcBorders>
            <w:vAlign w:val="center"/>
          </w:tcPr>
          <w:p w:rsidR="001E384F" w:rsidRPr="009E54D0" w:rsidRDefault="001E384F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1E384F" w:rsidRPr="000A1BBF" w:rsidTr="00D2586B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3.11.2023</w:t>
            </w:r>
          </w:p>
          <w:p w:rsidR="001E384F" w:rsidRPr="00300313" w:rsidRDefault="001E384F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FE2E82">
            <w:pPr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4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20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384F" w:rsidRPr="00300313" w:rsidRDefault="001E384F" w:rsidP="00FE2E82">
            <w:pPr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E Seç V</w:t>
            </w:r>
          </w:p>
          <w:p w:rsidR="001E384F" w:rsidRPr="00300313" w:rsidRDefault="001E384F" w:rsidP="00FE2E82">
            <w:pPr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Basketbol II</w:t>
            </w:r>
          </w:p>
          <w:p w:rsidR="001E384F" w:rsidRPr="00300313" w:rsidRDefault="001E384F" w:rsidP="00FE2E8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Doç. Dr. Rıfat YAĞMUR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384F" w:rsidRPr="00300313" w:rsidRDefault="001E384F" w:rsidP="00F647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ntrenman Salonu 2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1E384F" w:rsidRPr="009E54D0" w:rsidRDefault="001E384F" w:rsidP="00F647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1E384F" w:rsidRPr="000A1BBF" w:rsidTr="00D2586B">
        <w:trPr>
          <w:trHeight w:val="592"/>
        </w:trPr>
        <w:tc>
          <w:tcPr>
            <w:tcW w:w="1211" w:type="dxa"/>
            <w:tcBorders>
              <w:top w:val="single" w:sz="24" w:space="0" w:color="auto"/>
            </w:tcBorders>
            <w:vAlign w:val="center"/>
          </w:tcPr>
          <w:p w:rsidR="001E384F" w:rsidRPr="00300313" w:rsidRDefault="001E384F" w:rsidP="000230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4.11.2023</w:t>
            </w:r>
          </w:p>
          <w:p w:rsidR="001E384F" w:rsidRPr="00300313" w:rsidRDefault="001E384F" w:rsidP="000230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4" w:space="0" w:color="auto"/>
            </w:tcBorders>
            <w:vAlign w:val="center"/>
          </w:tcPr>
          <w:p w:rsidR="001E384F" w:rsidRPr="00300313" w:rsidRDefault="001E384F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09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</w:tcBorders>
            <w:vAlign w:val="center"/>
          </w:tcPr>
          <w:p w:rsidR="001E384F" w:rsidRPr="00300313" w:rsidRDefault="001E384F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24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MB4</w:t>
            </w:r>
          </w:p>
          <w:p w:rsidR="001E384F" w:rsidRPr="00300313" w:rsidRDefault="001E384F" w:rsidP="00D2586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1E384F" w:rsidRPr="00300313" w:rsidRDefault="001E384F" w:rsidP="004B615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formans Testleri</w:t>
            </w:r>
          </w:p>
          <w:p w:rsidR="001E384F" w:rsidRPr="00300313" w:rsidRDefault="001E384F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Dr. Zeki AKYILDIZ)</w:t>
            </w:r>
          </w:p>
        </w:tc>
        <w:tc>
          <w:tcPr>
            <w:tcW w:w="709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1E384F" w:rsidRPr="00300313" w:rsidRDefault="001E384F" w:rsidP="00F647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4" w:space="0" w:color="auto"/>
            </w:tcBorders>
            <w:vAlign w:val="center"/>
          </w:tcPr>
          <w:p w:rsidR="001E384F" w:rsidRPr="00300313" w:rsidRDefault="001E384F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24" w:space="0" w:color="auto"/>
            </w:tcBorders>
          </w:tcPr>
          <w:p w:rsidR="001E384F" w:rsidRPr="009E54D0" w:rsidRDefault="001E384F" w:rsidP="008C455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1E384F" w:rsidRPr="000A1BBF" w:rsidTr="00D2586B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4.11.2023</w:t>
            </w:r>
          </w:p>
          <w:p w:rsidR="001E384F" w:rsidRPr="00300313" w:rsidRDefault="001E384F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09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4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MB4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384F" w:rsidRPr="00300313" w:rsidRDefault="001E384F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formans Testleri</w:t>
            </w:r>
          </w:p>
          <w:p w:rsidR="001E384F" w:rsidRPr="00300313" w:rsidRDefault="001E384F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Dr. Zeki AKYILDIZ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384F" w:rsidRPr="00300313" w:rsidRDefault="001E384F" w:rsidP="00AF6C6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1E384F" w:rsidRPr="009E54D0" w:rsidRDefault="001E384F" w:rsidP="008C455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1E384F" w:rsidRPr="000A1BBF" w:rsidTr="00D2586B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4.11.2023</w:t>
            </w:r>
          </w:p>
          <w:p w:rsidR="001E384F" w:rsidRPr="00300313" w:rsidRDefault="001E384F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2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GK201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Topluma Hizmet Uygulamaları</w:t>
            </w:r>
          </w:p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sz w:val="18"/>
                <w:szCs w:val="18"/>
              </w:rPr>
              <w:t>Öğr</w:t>
            </w:r>
            <w:proofErr w:type="spellEnd"/>
            <w:r w:rsidRPr="00300313">
              <w:rPr>
                <w:sz w:val="18"/>
                <w:szCs w:val="18"/>
              </w:rPr>
              <w:t>. Gör. Ali İhsan AKSU</w:t>
            </w:r>
            <w:proofErr w:type="gramStart"/>
            <w:r w:rsidRPr="00300313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384F" w:rsidRPr="00300313" w:rsidRDefault="001E384F" w:rsidP="00D2586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1E384F" w:rsidRPr="009E54D0" w:rsidRDefault="001E384F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1E384F" w:rsidRPr="000A1BBF" w:rsidTr="00D2586B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4.11.2023</w:t>
            </w:r>
          </w:p>
          <w:p w:rsidR="001E384F" w:rsidRPr="00300313" w:rsidRDefault="001E384F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2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4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spellStart"/>
            <w:r w:rsidRPr="00300313">
              <w:rPr>
                <w:b/>
                <w:sz w:val="18"/>
                <w:szCs w:val="18"/>
              </w:rPr>
              <w:t>Öğretenlik</w:t>
            </w:r>
            <w:proofErr w:type="spellEnd"/>
            <w:r w:rsidRPr="00300313">
              <w:rPr>
                <w:b/>
                <w:sz w:val="18"/>
                <w:szCs w:val="18"/>
              </w:rPr>
              <w:t xml:space="preserve"> Uygulaması </w:t>
            </w:r>
          </w:p>
          <w:p w:rsidR="001E384F" w:rsidRPr="00300313" w:rsidRDefault="001E384F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1-2-3-4-5-6-7-8-9. Gruplar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384F" w:rsidRPr="00300313" w:rsidRDefault="001E384F" w:rsidP="00D2586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Öğretim Elemanları Odası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1E384F" w:rsidRPr="009E54D0" w:rsidRDefault="001E384F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1E384F" w:rsidRPr="000A1BBF" w:rsidTr="00D2586B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3.11.2023</w:t>
            </w:r>
          </w:p>
          <w:p w:rsidR="001E384F" w:rsidRPr="00300313" w:rsidRDefault="001E384F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384F" w:rsidRPr="00300313" w:rsidRDefault="00F96753" w:rsidP="00406DB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  <w:bookmarkStart w:id="0" w:name="_GoBack"/>
            <w:bookmarkEnd w:id="0"/>
            <w:r w:rsidR="001E384F" w:rsidRPr="00300313">
              <w:rPr>
                <w:sz w:val="18"/>
                <w:szCs w:val="18"/>
              </w:rPr>
              <w:t>:00</w:t>
            </w:r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4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405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Eğitsel Oyunlar</w:t>
            </w:r>
          </w:p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sz w:val="18"/>
                <w:szCs w:val="18"/>
              </w:rPr>
              <w:t>Öğr</w:t>
            </w:r>
            <w:proofErr w:type="spellEnd"/>
            <w:r w:rsidRPr="00300313">
              <w:rPr>
                <w:sz w:val="18"/>
                <w:szCs w:val="18"/>
              </w:rPr>
              <w:t>. Gör. Ali İhsan AKSU</w:t>
            </w:r>
            <w:proofErr w:type="gramStart"/>
            <w:r w:rsidRPr="00300313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384F" w:rsidRPr="00300313" w:rsidRDefault="001E384F" w:rsidP="00D2586B">
            <w:pPr>
              <w:jc w:val="center"/>
              <w:rPr>
                <w:i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1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1E384F" w:rsidRPr="009E54D0" w:rsidRDefault="001E384F" w:rsidP="00D2586B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1E384F" w:rsidRPr="000A1BBF" w:rsidTr="00D2586B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4.11.2023</w:t>
            </w:r>
          </w:p>
          <w:p w:rsidR="001E384F" w:rsidRPr="00300313" w:rsidRDefault="001E384F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303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384F" w:rsidRPr="00300313" w:rsidRDefault="001E384F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Beden Eğitimi ve Spor Eğitimi</w:t>
            </w:r>
          </w:p>
          <w:p w:rsidR="001E384F" w:rsidRPr="00300313" w:rsidRDefault="001E384F" w:rsidP="00AF6C64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(</w:t>
            </w:r>
            <w:proofErr w:type="gramEnd"/>
            <w:r w:rsidRPr="00300313">
              <w:rPr>
                <w:sz w:val="18"/>
                <w:szCs w:val="18"/>
              </w:rPr>
              <w:t xml:space="preserve">Dr. </w:t>
            </w:r>
            <w:proofErr w:type="spellStart"/>
            <w:r w:rsidRPr="00300313">
              <w:rPr>
                <w:sz w:val="18"/>
                <w:szCs w:val="18"/>
              </w:rPr>
              <w:t>Öğr</w:t>
            </w:r>
            <w:proofErr w:type="spellEnd"/>
            <w:r w:rsidRPr="00300313">
              <w:rPr>
                <w:sz w:val="18"/>
                <w:szCs w:val="18"/>
              </w:rPr>
              <w:t xml:space="preserve">. </w:t>
            </w:r>
            <w:proofErr w:type="spellStart"/>
            <w:r w:rsidRPr="00300313">
              <w:rPr>
                <w:sz w:val="18"/>
                <w:szCs w:val="18"/>
              </w:rPr>
              <w:t>Üy</w:t>
            </w:r>
            <w:proofErr w:type="spellEnd"/>
            <w:r w:rsidRPr="00300313">
              <w:rPr>
                <w:sz w:val="18"/>
                <w:szCs w:val="18"/>
              </w:rPr>
              <w:t xml:space="preserve">. </w:t>
            </w:r>
            <w:proofErr w:type="gramStart"/>
            <w:r w:rsidRPr="00300313">
              <w:rPr>
                <w:sz w:val="18"/>
                <w:szCs w:val="18"/>
              </w:rPr>
              <w:t>Adem</w:t>
            </w:r>
            <w:proofErr w:type="gramEnd"/>
            <w:r w:rsidRPr="00300313">
              <w:rPr>
                <w:sz w:val="18"/>
                <w:szCs w:val="18"/>
              </w:rPr>
              <w:t xml:space="preserve"> POYRAZ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384F" w:rsidRPr="00300313" w:rsidRDefault="001E384F" w:rsidP="00AF6C6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1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1E384F" w:rsidRPr="009E54D0" w:rsidRDefault="001E384F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1E384F" w:rsidRPr="000A1BBF" w:rsidTr="00D2586B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4.11.2023</w:t>
            </w:r>
          </w:p>
          <w:p w:rsidR="001E384F" w:rsidRPr="00300313" w:rsidRDefault="001E384F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MB203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300313">
              <w:rPr>
                <w:b/>
                <w:sz w:val="18"/>
                <w:szCs w:val="18"/>
                <w:lang w:eastAsia="en-US"/>
              </w:rPr>
              <w:t>Öğretim İlke ve Yöntemleri</w:t>
            </w:r>
          </w:p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300313">
              <w:rPr>
                <w:sz w:val="18"/>
                <w:szCs w:val="18"/>
                <w:lang w:eastAsia="en-US"/>
              </w:rPr>
              <w:t>(</w:t>
            </w:r>
            <w:proofErr w:type="gramEnd"/>
            <w:r w:rsidRPr="00300313">
              <w:rPr>
                <w:sz w:val="18"/>
                <w:szCs w:val="18"/>
                <w:lang w:eastAsia="en-US"/>
              </w:rPr>
              <w:t xml:space="preserve">Dr. </w:t>
            </w:r>
            <w:proofErr w:type="spellStart"/>
            <w:r w:rsidRPr="00300313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300313">
              <w:rPr>
                <w:sz w:val="18"/>
                <w:szCs w:val="18"/>
                <w:lang w:eastAsia="en-US"/>
              </w:rPr>
              <w:t xml:space="preserve">. </w:t>
            </w:r>
            <w:proofErr w:type="spellStart"/>
            <w:r w:rsidRPr="00300313">
              <w:rPr>
                <w:sz w:val="18"/>
                <w:szCs w:val="18"/>
                <w:lang w:eastAsia="en-US"/>
              </w:rPr>
              <w:t>Üy</w:t>
            </w:r>
            <w:proofErr w:type="spellEnd"/>
            <w:r w:rsidRPr="00300313">
              <w:rPr>
                <w:sz w:val="18"/>
                <w:szCs w:val="18"/>
                <w:lang w:eastAsia="en-US"/>
              </w:rPr>
              <w:t>. Burak OLUR</w:t>
            </w:r>
            <w:proofErr w:type="gramStart"/>
            <w:r w:rsidRPr="00300313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384F" w:rsidRPr="00300313" w:rsidRDefault="001E384F" w:rsidP="00D2586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</w:tcBorders>
            <w:vAlign w:val="center"/>
          </w:tcPr>
          <w:p w:rsidR="001E384F" w:rsidRPr="00300313" w:rsidRDefault="001E384F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1E384F" w:rsidRPr="009E54D0" w:rsidRDefault="001E384F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17F77" w:rsidRPr="000A1BBF" w:rsidTr="00D2586B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6B533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4.11.2023</w:t>
            </w:r>
          </w:p>
          <w:p w:rsidR="00217F77" w:rsidRPr="00300313" w:rsidRDefault="00217F77" w:rsidP="006B533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D2586B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D2586B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D2586B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>
              <w:rPr>
                <w:b/>
                <w:sz w:val="18"/>
                <w:szCs w:val="18"/>
                <w:lang w:eastAsia="en-US"/>
              </w:rPr>
              <w:t xml:space="preserve">ALAN DIŞI 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D2586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D2586B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217F77" w:rsidRPr="009E54D0" w:rsidRDefault="00217F77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17F77" w:rsidRPr="000A1BBF" w:rsidTr="00D2586B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4.11.2023</w:t>
            </w:r>
          </w:p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4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403</w:t>
            </w:r>
          </w:p>
          <w:p w:rsidR="00217F77" w:rsidRPr="00300313" w:rsidRDefault="00217F77" w:rsidP="00D2586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Egzersiz ve Beslenme</w:t>
            </w:r>
          </w:p>
          <w:p w:rsidR="00217F77" w:rsidRPr="00300313" w:rsidRDefault="00217F77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Doç. Dr. Şeniz KARAGÖZ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AF6C6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217F77" w:rsidRPr="009E54D0" w:rsidRDefault="00217F77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17F77" w:rsidRPr="000A1BBF" w:rsidTr="00D2586B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4.11.2023</w:t>
            </w:r>
          </w:p>
          <w:p w:rsidR="00217F77" w:rsidRPr="00300313" w:rsidRDefault="00217F77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GK101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AF6C64">
            <w:pPr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Bilişim Teknolojileri</w:t>
            </w:r>
          </w:p>
          <w:p w:rsidR="00217F77" w:rsidRPr="00300313" w:rsidRDefault="00217F77" w:rsidP="00AF6C64">
            <w:pPr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sz w:val="18"/>
                <w:szCs w:val="18"/>
              </w:rPr>
              <w:t>Öğr</w:t>
            </w:r>
            <w:proofErr w:type="spellEnd"/>
            <w:r w:rsidRPr="00300313">
              <w:rPr>
                <w:sz w:val="18"/>
                <w:szCs w:val="18"/>
              </w:rPr>
              <w:t>. Gör. Ali İhsan AKSU</w:t>
            </w:r>
            <w:proofErr w:type="gramStart"/>
            <w:r w:rsidRPr="00300313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AF6C6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217F77" w:rsidRPr="009E54D0" w:rsidRDefault="00217F77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17F77" w:rsidRPr="000A1BBF" w:rsidTr="00D2586B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4.11.2023</w:t>
            </w:r>
          </w:p>
          <w:p w:rsidR="00217F77" w:rsidRPr="00300313" w:rsidRDefault="00217F77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305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D2586B">
            <w:pPr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Yüzme A Grubu</w:t>
            </w:r>
          </w:p>
          <w:p w:rsidR="00217F77" w:rsidRPr="00300313" w:rsidRDefault="00217F77" w:rsidP="00D2586B">
            <w:pPr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sz w:val="18"/>
                <w:szCs w:val="18"/>
              </w:rPr>
              <w:t>Öğr</w:t>
            </w:r>
            <w:proofErr w:type="spellEnd"/>
            <w:r w:rsidRPr="00300313">
              <w:rPr>
                <w:sz w:val="18"/>
                <w:szCs w:val="18"/>
              </w:rPr>
              <w:t xml:space="preserve">. Gör. Eda </w:t>
            </w:r>
            <w:proofErr w:type="spellStart"/>
            <w:r w:rsidRPr="00300313">
              <w:rPr>
                <w:sz w:val="18"/>
                <w:szCs w:val="18"/>
              </w:rPr>
              <w:t>Semikan</w:t>
            </w:r>
            <w:proofErr w:type="spellEnd"/>
            <w:r w:rsidRPr="00300313">
              <w:rPr>
                <w:sz w:val="18"/>
                <w:szCs w:val="18"/>
              </w:rPr>
              <w:t xml:space="preserve"> ÖĞÜN</w:t>
            </w:r>
            <w:proofErr w:type="gramStart"/>
            <w:r w:rsidRPr="00300313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D2586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217F77" w:rsidRPr="009E54D0" w:rsidRDefault="00217F77" w:rsidP="00D2586B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17F77" w:rsidRPr="000A1BBF" w:rsidTr="00D2586B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lastRenderedPageBreak/>
              <w:t>24.11.2023</w:t>
            </w:r>
          </w:p>
          <w:p w:rsidR="00217F77" w:rsidRPr="00300313" w:rsidRDefault="00217F77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305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AF6C64">
            <w:pPr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Yüzme B Grubu</w:t>
            </w:r>
          </w:p>
          <w:p w:rsidR="00217F77" w:rsidRPr="00300313" w:rsidRDefault="00217F77" w:rsidP="00AF6C64">
            <w:pPr>
              <w:jc w:val="center"/>
              <w:rPr>
                <w:b/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sz w:val="18"/>
                <w:szCs w:val="18"/>
              </w:rPr>
              <w:t>Öğr</w:t>
            </w:r>
            <w:proofErr w:type="spellEnd"/>
            <w:r w:rsidRPr="00300313">
              <w:rPr>
                <w:sz w:val="18"/>
                <w:szCs w:val="18"/>
              </w:rPr>
              <w:t xml:space="preserve">. Gör. Eda </w:t>
            </w:r>
            <w:proofErr w:type="spellStart"/>
            <w:r w:rsidRPr="00300313">
              <w:rPr>
                <w:sz w:val="18"/>
                <w:szCs w:val="18"/>
              </w:rPr>
              <w:t>Semikan</w:t>
            </w:r>
            <w:proofErr w:type="spellEnd"/>
            <w:r w:rsidRPr="00300313">
              <w:rPr>
                <w:sz w:val="18"/>
                <w:szCs w:val="18"/>
              </w:rPr>
              <w:t xml:space="preserve"> ÖĞÜN</w:t>
            </w:r>
            <w:proofErr w:type="gramStart"/>
            <w:r w:rsidRPr="00300313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AF6C6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217F77" w:rsidRPr="009E54D0" w:rsidRDefault="00217F77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17F77" w:rsidRPr="000A1BBF" w:rsidTr="00D2586B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4.11.2023</w:t>
            </w:r>
          </w:p>
          <w:p w:rsidR="00217F77" w:rsidRPr="00300313" w:rsidRDefault="00217F77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31</w:t>
            </w:r>
          </w:p>
          <w:p w:rsidR="00217F77" w:rsidRPr="00300313" w:rsidRDefault="00217F77" w:rsidP="00D2586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E Seç I</w:t>
            </w:r>
          </w:p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 xml:space="preserve">Eskrim </w:t>
            </w:r>
          </w:p>
          <w:p w:rsidR="00217F77" w:rsidRPr="00300313" w:rsidRDefault="00217F77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Lütfi ESER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AF6C6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2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217F77" w:rsidRPr="009E54D0" w:rsidRDefault="00217F77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17F77" w:rsidRPr="000A1BBF" w:rsidTr="00D2586B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4.11.2023</w:t>
            </w:r>
          </w:p>
          <w:p w:rsidR="00217F77" w:rsidRPr="00300313" w:rsidRDefault="00217F77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31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E Seç III</w:t>
            </w:r>
          </w:p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 xml:space="preserve">Eskrim </w:t>
            </w:r>
          </w:p>
          <w:p w:rsidR="00217F77" w:rsidRPr="00300313" w:rsidRDefault="00217F77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Lütfi ESER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AF6C6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2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217F77" w:rsidRPr="009E54D0" w:rsidRDefault="00217F77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17F77" w:rsidRPr="000A1BBF" w:rsidTr="00D2586B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4.11.2023</w:t>
            </w:r>
          </w:p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13</w:t>
            </w:r>
          </w:p>
          <w:p w:rsidR="00217F77" w:rsidRPr="00300313" w:rsidRDefault="00217F77" w:rsidP="00D2586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E Seç I</w:t>
            </w:r>
          </w:p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spellStart"/>
            <w:r w:rsidRPr="00300313">
              <w:rPr>
                <w:b/>
                <w:sz w:val="18"/>
                <w:szCs w:val="18"/>
              </w:rPr>
              <w:t>Oryantiring</w:t>
            </w:r>
            <w:proofErr w:type="spellEnd"/>
          </w:p>
          <w:p w:rsidR="00217F77" w:rsidRPr="00300313" w:rsidRDefault="00217F77" w:rsidP="007E72D7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Mikail TAŞKALE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4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217F77" w:rsidRPr="009E54D0" w:rsidRDefault="00217F77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17F77" w:rsidRPr="000A1BBF" w:rsidTr="00D2586B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4.11.2023</w:t>
            </w:r>
          </w:p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13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E Seç III</w:t>
            </w:r>
          </w:p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spellStart"/>
            <w:r w:rsidRPr="00300313">
              <w:rPr>
                <w:b/>
                <w:sz w:val="18"/>
                <w:szCs w:val="18"/>
              </w:rPr>
              <w:t>Oryantiring</w:t>
            </w:r>
            <w:proofErr w:type="spellEnd"/>
          </w:p>
          <w:p w:rsidR="00217F77" w:rsidRPr="00300313" w:rsidRDefault="00217F77" w:rsidP="007E72D7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</w:t>
            </w:r>
            <w:proofErr w:type="spellStart"/>
            <w:r w:rsidRPr="00300313">
              <w:rPr>
                <w:sz w:val="18"/>
                <w:szCs w:val="18"/>
              </w:rPr>
              <w:t>MikailTAŞKALE</w:t>
            </w:r>
            <w:proofErr w:type="spellEnd"/>
            <w:r w:rsidRPr="00300313">
              <w:rPr>
                <w:sz w:val="18"/>
                <w:szCs w:val="18"/>
              </w:rPr>
              <w:t>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AF6C6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4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217F77" w:rsidRPr="009E54D0" w:rsidRDefault="00217F77" w:rsidP="00DE135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17F77" w:rsidRPr="000A1BBF" w:rsidTr="00D2586B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4.11.2023</w:t>
            </w:r>
          </w:p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4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13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E Seç V</w:t>
            </w:r>
          </w:p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spellStart"/>
            <w:r w:rsidRPr="00300313">
              <w:rPr>
                <w:b/>
                <w:sz w:val="18"/>
                <w:szCs w:val="18"/>
              </w:rPr>
              <w:t>Oryantiring</w:t>
            </w:r>
            <w:proofErr w:type="spellEnd"/>
          </w:p>
          <w:p w:rsidR="00217F77" w:rsidRPr="00300313" w:rsidRDefault="00217F77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</w:t>
            </w:r>
            <w:proofErr w:type="spellStart"/>
            <w:r w:rsidRPr="00300313">
              <w:rPr>
                <w:sz w:val="18"/>
                <w:szCs w:val="18"/>
              </w:rPr>
              <w:t>MikailTAŞKALE</w:t>
            </w:r>
            <w:proofErr w:type="spellEnd"/>
            <w:r w:rsidRPr="00300313">
              <w:rPr>
                <w:sz w:val="18"/>
                <w:szCs w:val="18"/>
              </w:rPr>
              <w:t>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AF6C6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4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217F77" w:rsidRPr="009E54D0" w:rsidRDefault="00217F77" w:rsidP="00DE135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17F77" w:rsidRPr="000A1BBF" w:rsidTr="00D2586B">
        <w:trPr>
          <w:trHeight w:val="543"/>
        </w:trPr>
        <w:tc>
          <w:tcPr>
            <w:tcW w:w="121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4.11.2023</w:t>
            </w:r>
          </w:p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17F77" w:rsidRPr="00300313" w:rsidRDefault="00217F77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17F77" w:rsidRPr="00300313" w:rsidRDefault="00217F77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32</w:t>
            </w:r>
          </w:p>
        </w:tc>
        <w:tc>
          <w:tcPr>
            <w:tcW w:w="326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E Seç I</w:t>
            </w:r>
          </w:p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Okçuluk</w:t>
            </w:r>
          </w:p>
          <w:p w:rsidR="00217F77" w:rsidRPr="00300313" w:rsidRDefault="00217F77" w:rsidP="007E72D7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Muhammet DOĞAN)</w:t>
            </w:r>
          </w:p>
        </w:tc>
        <w:tc>
          <w:tcPr>
            <w:tcW w:w="70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F647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17F77" w:rsidRPr="00300313" w:rsidRDefault="00217F77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D2</w:t>
            </w:r>
          </w:p>
        </w:tc>
        <w:tc>
          <w:tcPr>
            <w:tcW w:w="2268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17F77" w:rsidRPr="009E54D0" w:rsidRDefault="00217F77" w:rsidP="00F647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17F77" w:rsidRPr="000A1BBF" w:rsidTr="00D2586B">
        <w:trPr>
          <w:trHeight w:val="543"/>
        </w:trPr>
        <w:tc>
          <w:tcPr>
            <w:tcW w:w="121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4.11.2023</w:t>
            </w:r>
          </w:p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17F77" w:rsidRPr="00300313" w:rsidRDefault="00217F77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17F77" w:rsidRPr="00300313" w:rsidRDefault="00217F77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32</w:t>
            </w:r>
          </w:p>
        </w:tc>
        <w:tc>
          <w:tcPr>
            <w:tcW w:w="326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E Seç III</w:t>
            </w:r>
          </w:p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Okçuluk</w:t>
            </w:r>
          </w:p>
          <w:p w:rsidR="00217F77" w:rsidRPr="00300313" w:rsidRDefault="00217F77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Muhammet DOĞAN)</w:t>
            </w:r>
          </w:p>
        </w:tc>
        <w:tc>
          <w:tcPr>
            <w:tcW w:w="70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F647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17F77" w:rsidRPr="00300313" w:rsidRDefault="00217F77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D2</w:t>
            </w:r>
          </w:p>
        </w:tc>
        <w:tc>
          <w:tcPr>
            <w:tcW w:w="2268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17F77" w:rsidRPr="009E54D0" w:rsidRDefault="00217F77" w:rsidP="00F647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17F77" w:rsidRPr="000A1BBF" w:rsidTr="00D2586B">
        <w:trPr>
          <w:trHeight w:val="543"/>
        </w:trPr>
        <w:tc>
          <w:tcPr>
            <w:tcW w:w="121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4.11.2023</w:t>
            </w:r>
          </w:p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17F77" w:rsidRPr="00300313" w:rsidRDefault="00217F77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17F77" w:rsidRPr="00300313" w:rsidRDefault="00217F77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27</w:t>
            </w:r>
          </w:p>
          <w:p w:rsidR="00217F77" w:rsidRPr="00300313" w:rsidRDefault="00217F77" w:rsidP="00D2586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E Seç I</w:t>
            </w:r>
          </w:p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Karate</w:t>
            </w:r>
          </w:p>
          <w:p w:rsidR="00217F77" w:rsidRPr="00300313" w:rsidRDefault="00217F77" w:rsidP="007E72D7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Mehmet KOÇAK)</w:t>
            </w:r>
          </w:p>
        </w:tc>
        <w:tc>
          <w:tcPr>
            <w:tcW w:w="70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F647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17F77" w:rsidRPr="00300313" w:rsidRDefault="00217F77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Karate Salonu</w:t>
            </w:r>
          </w:p>
        </w:tc>
        <w:tc>
          <w:tcPr>
            <w:tcW w:w="2268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17F77" w:rsidRPr="009E54D0" w:rsidRDefault="00217F77" w:rsidP="00F647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17F77" w:rsidRPr="000A1BBF" w:rsidTr="00D2586B">
        <w:trPr>
          <w:trHeight w:val="543"/>
        </w:trPr>
        <w:tc>
          <w:tcPr>
            <w:tcW w:w="121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4.11.2023</w:t>
            </w:r>
          </w:p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17F77" w:rsidRPr="00300313" w:rsidRDefault="00217F77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17F77" w:rsidRPr="00300313" w:rsidRDefault="00217F77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27</w:t>
            </w:r>
          </w:p>
        </w:tc>
        <w:tc>
          <w:tcPr>
            <w:tcW w:w="326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E Seç III</w:t>
            </w:r>
          </w:p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Karate</w:t>
            </w:r>
          </w:p>
          <w:p w:rsidR="00217F77" w:rsidRPr="00300313" w:rsidRDefault="00217F77" w:rsidP="007E72D7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Mehmet KOÇAK)</w:t>
            </w:r>
          </w:p>
        </w:tc>
        <w:tc>
          <w:tcPr>
            <w:tcW w:w="70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F647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17F77" w:rsidRPr="00300313" w:rsidRDefault="00217F77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Karate Salonu</w:t>
            </w:r>
          </w:p>
        </w:tc>
        <w:tc>
          <w:tcPr>
            <w:tcW w:w="2268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17F77" w:rsidRPr="009E54D0" w:rsidRDefault="00217F77" w:rsidP="00F647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17F77" w:rsidRPr="000A1BBF" w:rsidTr="00D2586B">
        <w:trPr>
          <w:trHeight w:val="543"/>
        </w:trPr>
        <w:tc>
          <w:tcPr>
            <w:tcW w:w="121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4.11.2023</w:t>
            </w:r>
          </w:p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17F77" w:rsidRPr="00300313" w:rsidRDefault="00217F77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17F77" w:rsidRPr="00300313" w:rsidRDefault="00217F77" w:rsidP="00D2586B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217F77" w:rsidRPr="00300313" w:rsidRDefault="00217F77" w:rsidP="00D2586B">
            <w:pPr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7</w:t>
            </w:r>
          </w:p>
        </w:tc>
        <w:tc>
          <w:tcPr>
            <w:tcW w:w="326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E Seç I</w:t>
            </w:r>
          </w:p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spellStart"/>
            <w:r w:rsidRPr="00300313">
              <w:rPr>
                <w:b/>
                <w:sz w:val="18"/>
                <w:szCs w:val="18"/>
              </w:rPr>
              <w:t>Pilates</w:t>
            </w:r>
            <w:proofErr w:type="spellEnd"/>
          </w:p>
          <w:p w:rsidR="00217F77" w:rsidRPr="00300313" w:rsidRDefault="00217F77" w:rsidP="007E72D7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</w:t>
            </w:r>
            <w:proofErr w:type="spellStart"/>
            <w:r w:rsidRPr="00300313">
              <w:rPr>
                <w:sz w:val="18"/>
                <w:szCs w:val="18"/>
              </w:rPr>
              <w:t>Büşranur</w:t>
            </w:r>
            <w:proofErr w:type="spellEnd"/>
            <w:r w:rsidRPr="00300313">
              <w:rPr>
                <w:sz w:val="18"/>
                <w:szCs w:val="18"/>
              </w:rPr>
              <w:t xml:space="preserve"> AYAN)</w:t>
            </w:r>
          </w:p>
        </w:tc>
        <w:tc>
          <w:tcPr>
            <w:tcW w:w="70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F647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17F77" w:rsidRPr="00300313" w:rsidRDefault="00217F77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ynalı Salon 2</w:t>
            </w:r>
          </w:p>
        </w:tc>
        <w:tc>
          <w:tcPr>
            <w:tcW w:w="2268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17F77" w:rsidRPr="009E54D0" w:rsidRDefault="00217F77" w:rsidP="00F647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217F77" w:rsidRPr="000A1BBF" w:rsidTr="00D2586B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4.11.2023</w:t>
            </w:r>
          </w:p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7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E Seç III</w:t>
            </w:r>
          </w:p>
          <w:p w:rsidR="00217F77" w:rsidRPr="00300313" w:rsidRDefault="00217F77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spellStart"/>
            <w:r w:rsidRPr="00300313">
              <w:rPr>
                <w:b/>
                <w:sz w:val="18"/>
                <w:szCs w:val="18"/>
              </w:rPr>
              <w:t>Pilates</w:t>
            </w:r>
            <w:proofErr w:type="spellEnd"/>
          </w:p>
          <w:p w:rsidR="00217F77" w:rsidRPr="00300313" w:rsidRDefault="00217F77" w:rsidP="007E72D7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</w:t>
            </w:r>
            <w:proofErr w:type="spellStart"/>
            <w:r w:rsidRPr="00300313">
              <w:rPr>
                <w:sz w:val="18"/>
                <w:szCs w:val="18"/>
              </w:rPr>
              <w:t>Büşranu</w:t>
            </w:r>
            <w:proofErr w:type="spellEnd"/>
            <w:r w:rsidRPr="00300313">
              <w:rPr>
                <w:sz w:val="18"/>
                <w:szCs w:val="18"/>
              </w:rPr>
              <w:t xml:space="preserve"> AYAN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17F77" w:rsidRPr="00300313" w:rsidRDefault="00217F77" w:rsidP="00F647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</w:tcBorders>
            <w:vAlign w:val="center"/>
          </w:tcPr>
          <w:p w:rsidR="00217F77" w:rsidRPr="00300313" w:rsidRDefault="00217F77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ynalı Salon 2</w:t>
            </w:r>
          </w:p>
        </w:tc>
        <w:tc>
          <w:tcPr>
            <w:tcW w:w="2268" w:type="dxa"/>
            <w:tcBorders>
              <w:top w:val="single" w:sz="2" w:space="0" w:color="auto"/>
            </w:tcBorders>
            <w:vAlign w:val="center"/>
          </w:tcPr>
          <w:p w:rsidR="00217F77" w:rsidRPr="009E54D0" w:rsidRDefault="00217F77" w:rsidP="00F647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</w:tbl>
    <w:p w:rsidR="001B7D9D" w:rsidRDefault="001B7D9D" w:rsidP="00E408F0"/>
    <w:p w:rsidR="001B7D9D" w:rsidRDefault="00E50C3D" w:rsidP="00E50C3D">
      <w:pPr>
        <w:spacing w:after="200" w:line="276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editId="36B11C9B">
                <wp:simplePos x="0" y="0"/>
                <wp:positionH relativeFrom="column">
                  <wp:posOffset>4042459</wp:posOffset>
                </wp:positionH>
                <wp:positionV relativeFrom="paragraph">
                  <wp:posOffset>22860</wp:posOffset>
                </wp:positionV>
                <wp:extent cx="2374265" cy="1403985"/>
                <wp:effectExtent l="0" t="0" r="6350" b="6350"/>
                <wp:wrapNone/>
                <wp:docPr id="30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50C3D" w:rsidRPr="00E50C3D" w:rsidRDefault="00E50C3D" w:rsidP="00E50C3D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E50C3D">
                              <w:rPr>
                                <w:b/>
                              </w:rPr>
                              <w:t>Bölüm Başkanı</w:t>
                            </w:r>
                          </w:p>
                          <w:p w:rsidR="00E50C3D" w:rsidRPr="00E50C3D" w:rsidRDefault="00E50C3D" w:rsidP="00E50C3D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E50C3D">
                              <w:rPr>
                                <w:b/>
                              </w:rPr>
                              <w:t>Prof. Dr. Yücel OCA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318.3pt;margin-top:1.8pt;width:186.95pt;height:110.55pt;z-index:25165926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" stroked="f">
                <v:textbox style="mso-fit-shape-to-text:t">
                  <w:txbxContent>
                    <w:p w:rsidR="00E50C3D" w:rsidRPr="00E50C3D" w:rsidRDefault="00E50C3D" w:rsidP="00E50C3D">
                      <w:pPr>
                        <w:jc w:val="center"/>
                        <w:rPr>
                          <w:b/>
                        </w:rPr>
                      </w:pPr>
                      <w:r w:rsidRPr="00E50C3D">
                        <w:rPr>
                          <w:b/>
                        </w:rPr>
                        <w:t>Bölüm Başkanı</w:t>
                      </w:r>
                    </w:p>
                    <w:p w:rsidR="00E50C3D" w:rsidRPr="00E50C3D" w:rsidRDefault="00E50C3D" w:rsidP="00E50C3D">
                      <w:pPr>
                        <w:jc w:val="center"/>
                        <w:rPr>
                          <w:b/>
                        </w:rPr>
                      </w:pPr>
                      <w:r w:rsidRPr="00E50C3D">
                        <w:rPr>
                          <w:b/>
                        </w:rPr>
                        <w:t>Prof. Dr. Yücel OCAK</w:t>
                      </w:r>
                    </w:p>
                  </w:txbxContent>
                </v:textbox>
              </v:shape>
            </w:pict>
          </mc:Fallback>
        </mc:AlternateContent>
      </w:r>
      <w:r w:rsidR="001B7D9D">
        <w:br w:type="page"/>
      </w:r>
    </w:p>
    <w:p w:rsidR="00E408F0" w:rsidRPr="000A1BBF" w:rsidRDefault="00E408F0" w:rsidP="00E408F0"/>
    <w:p w:rsidR="00DC6D54" w:rsidRPr="000A1BBF" w:rsidRDefault="00DC6D54" w:rsidP="00AA2304">
      <w:pPr>
        <w:ind w:left="6372" w:firstLine="708"/>
        <w:rPr>
          <w:b/>
        </w:rPr>
      </w:pPr>
    </w:p>
    <w:p w:rsidR="002E120F" w:rsidRPr="000A1BBF" w:rsidRDefault="002E120F" w:rsidP="00AA2304">
      <w:pPr>
        <w:jc w:val="center"/>
        <w:rPr>
          <w:b/>
        </w:rPr>
      </w:pPr>
    </w:p>
    <w:p w:rsidR="00DC6D54" w:rsidRPr="000A1BBF" w:rsidRDefault="00545A1A" w:rsidP="00AA2304">
      <w:pPr>
        <w:jc w:val="center"/>
        <w:rPr>
          <w:b/>
        </w:rPr>
      </w:pPr>
      <w:r w:rsidRPr="000A1BBF">
        <w:rPr>
          <w:b/>
        </w:rPr>
        <w:t>ESKİ MÜFREDAT</w:t>
      </w:r>
    </w:p>
    <w:p w:rsidR="00AA2304" w:rsidRPr="000A1BBF" w:rsidRDefault="00AA2304" w:rsidP="00AA2304">
      <w:pPr>
        <w:jc w:val="center"/>
        <w:rPr>
          <w:b/>
        </w:rPr>
      </w:pPr>
    </w:p>
    <w:p w:rsidR="00525D3E" w:rsidRPr="000A1BBF" w:rsidRDefault="000730D1" w:rsidP="000730D1">
      <w:pPr>
        <w:tabs>
          <w:tab w:val="left" w:pos="6950"/>
        </w:tabs>
        <w:rPr>
          <w:b/>
        </w:rPr>
      </w:pPr>
      <w:r w:rsidRPr="000A1BBF">
        <w:rPr>
          <w:b/>
        </w:rPr>
        <w:tab/>
      </w:r>
    </w:p>
    <w:tbl>
      <w:tblPr>
        <w:tblW w:w="11299" w:type="dxa"/>
        <w:tblInd w:w="-5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11"/>
        <w:gridCol w:w="851"/>
        <w:gridCol w:w="850"/>
        <w:gridCol w:w="874"/>
        <w:gridCol w:w="3260"/>
        <w:gridCol w:w="709"/>
        <w:gridCol w:w="1276"/>
        <w:gridCol w:w="2268"/>
      </w:tblGrid>
      <w:tr w:rsidR="00C831DA" w:rsidRPr="000A1BBF" w:rsidTr="00DA7690">
        <w:trPr>
          <w:trHeight w:val="400"/>
        </w:trPr>
        <w:tc>
          <w:tcPr>
            <w:tcW w:w="1211" w:type="dxa"/>
            <w:tcBorders>
              <w:bottom w:val="single" w:sz="24" w:space="0" w:color="auto"/>
            </w:tcBorders>
            <w:vAlign w:val="center"/>
          </w:tcPr>
          <w:p w:rsidR="00C831DA" w:rsidRPr="000A1BBF" w:rsidRDefault="00C831DA" w:rsidP="00DA7690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 xml:space="preserve">SINAV </w:t>
            </w:r>
          </w:p>
          <w:p w:rsidR="00C831DA" w:rsidRPr="000A1BBF" w:rsidRDefault="00C831DA" w:rsidP="00DA7690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TARİHİ</w:t>
            </w:r>
          </w:p>
        </w:tc>
        <w:tc>
          <w:tcPr>
            <w:tcW w:w="851" w:type="dxa"/>
            <w:tcBorders>
              <w:bottom w:val="single" w:sz="24" w:space="0" w:color="auto"/>
            </w:tcBorders>
            <w:vAlign w:val="center"/>
          </w:tcPr>
          <w:p w:rsidR="00C831DA" w:rsidRPr="000A1BBF" w:rsidRDefault="00C831DA" w:rsidP="00406DB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SINAV SAATİ</w:t>
            </w:r>
          </w:p>
        </w:tc>
        <w:tc>
          <w:tcPr>
            <w:tcW w:w="850" w:type="dxa"/>
            <w:tcBorders>
              <w:bottom w:val="single" w:sz="24" w:space="0" w:color="auto"/>
            </w:tcBorders>
            <w:vAlign w:val="center"/>
          </w:tcPr>
          <w:p w:rsidR="00C831DA" w:rsidRPr="000A1BBF" w:rsidRDefault="00C831DA" w:rsidP="00DA7690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SINIFI</w:t>
            </w:r>
          </w:p>
        </w:tc>
        <w:tc>
          <w:tcPr>
            <w:tcW w:w="874" w:type="dxa"/>
            <w:tcBorders>
              <w:bottom w:val="single" w:sz="24" w:space="0" w:color="auto"/>
            </w:tcBorders>
          </w:tcPr>
          <w:p w:rsidR="00C831DA" w:rsidRPr="000A1BBF" w:rsidRDefault="00C831DA" w:rsidP="00DA7690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</w:p>
          <w:p w:rsidR="00C831DA" w:rsidRPr="000A1BBF" w:rsidRDefault="00C831DA" w:rsidP="00DA7690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DERSİN KODU</w:t>
            </w:r>
          </w:p>
        </w:tc>
        <w:tc>
          <w:tcPr>
            <w:tcW w:w="3260" w:type="dxa"/>
            <w:tcBorders>
              <w:bottom w:val="single" w:sz="24" w:space="0" w:color="auto"/>
            </w:tcBorders>
            <w:vAlign w:val="center"/>
          </w:tcPr>
          <w:p w:rsidR="00C831DA" w:rsidRPr="000A1BBF" w:rsidRDefault="00C831DA" w:rsidP="00DA7690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DERSİN ADI</w:t>
            </w:r>
          </w:p>
          <w:p w:rsidR="00C831DA" w:rsidRPr="000A1BBF" w:rsidRDefault="00C831DA" w:rsidP="00DA7690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DERSİN ÖĞRETİM ELEMANI</w:t>
            </w:r>
          </w:p>
        </w:tc>
        <w:tc>
          <w:tcPr>
            <w:tcW w:w="709" w:type="dxa"/>
            <w:tcBorders>
              <w:bottom w:val="single" w:sz="24" w:space="0" w:color="auto"/>
            </w:tcBorders>
            <w:vAlign w:val="center"/>
          </w:tcPr>
          <w:p w:rsidR="00C831DA" w:rsidRPr="000A1BBF" w:rsidRDefault="00C831DA" w:rsidP="00DA7690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ÖĞR.</w:t>
            </w:r>
          </w:p>
          <w:p w:rsidR="00C831DA" w:rsidRPr="000A1BBF" w:rsidRDefault="00C831DA" w:rsidP="00DA7690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SAYISI</w:t>
            </w:r>
          </w:p>
        </w:tc>
        <w:tc>
          <w:tcPr>
            <w:tcW w:w="1276" w:type="dxa"/>
            <w:tcBorders>
              <w:bottom w:val="single" w:sz="24" w:space="0" w:color="auto"/>
            </w:tcBorders>
            <w:vAlign w:val="center"/>
          </w:tcPr>
          <w:p w:rsidR="00C831DA" w:rsidRPr="000A1BBF" w:rsidRDefault="00C831DA" w:rsidP="00DA7690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SINAV YERİ</w:t>
            </w:r>
          </w:p>
        </w:tc>
        <w:tc>
          <w:tcPr>
            <w:tcW w:w="2268" w:type="dxa"/>
            <w:tcBorders>
              <w:bottom w:val="single" w:sz="24" w:space="0" w:color="auto"/>
            </w:tcBorders>
          </w:tcPr>
          <w:p w:rsidR="00C831DA" w:rsidRPr="000A1BBF" w:rsidRDefault="00C831DA" w:rsidP="00DA7690">
            <w:pPr>
              <w:widowControl w:val="0"/>
              <w:ind w:right="175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SINAVDA GÖREVLİ ÖĞRETİM ELEMANLARI</w:t>
            </w:r>
          </w:p>
        </w:tc>
      </w:tr>
      <w:tr w:rsidR="00E80986" w:rsidRPr="000A1BBF" w:rsidTr="00DA7690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853D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0.11.2023</w:t>
            </w:r>
          </w:p>
          <w:p w:rsidR="00E80986" w:rsidRPr="00300313" w:rsidRDefault="00E80986" w:rsidP="00853D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853DD7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4" w:space="0" w:color="auto"/>
            </w:tcBorders>
            <w:vAlign w:val="center"/>
          </w:tcPr>
          <w:p w:rsidR="00E80986" w:rsidRPr="00300313" w:rsidRDefault="001065D0" w:rsidP="00853DD7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E301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853D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ntrenman Bilgisi</w:t>
            </w:r>
          </w:p>
          <w:p w:rsidR="00E80986" w:rsidRPr="00300313" w:rsidRDefault="00E80986" w:rsidP="00853DD7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Doç. Dr. Mehmet YILDI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853DD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853DD7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1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853DD7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E80986" w:rsidRPr="000A1BBF" w:rsidTr="00DA7690">
        <w:trPr>
          <w:trHeight w:val="63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0.11.2023</w:t>
            </w:r>
          </w:p>
          <w:p w:rsidR="00E80986" w:rsidRPr="00300313" w:rsidRDefault="00E80986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</w:t>
            </w:r>
          </w:p>
        </w:tc>
        <w:tc>
          <w:tcPr>
            <w:tcW w:w="874" w:type="dxa"/>
            <w:tcBorders>
              <w:top w:val="single" w:sz="4" w:space="0" w:color="auto"/>
            </w:tcBorders>
            <w:vAlign w:val="center"/>
          </w:tcPr>
          <w:p w:rsidR="00E80986" w:rsidRPr="00300313" w:rsidRDefault="00201772" w:rsidP="00DA769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B103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Eğitim Sosyolojisi</w:t>
            </w:r>
          </w:p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Doç. Dr. Rıfat YAĞMUR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E80986" w:rsidRPr="000A1BBF" w:rsidTr="00EE7749">
        <w:trPr>
          <w:trHeight w:val="400"/>
        </w:trPr>
        <w:tc>
          <w:tcPr>
            <w:tcW w:w="1211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E80986" w:rsidRPr="00300313" w:rsidRDefault="00E80986" w:rsidP="006A0EF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0.11.2023</w:t>
            </w:r>
          </w:p>
          <w:p w:rsidR="00E80986" w:rsidRPr="00300313" w:rsidRDefault="00E80986" w:rsidP="006A0EF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E80986" w:rsidRPr="00300313" w:rsidRDefault="00E80986" w:rsidP="00406DB5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5.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E80986" w:rsidRPr="00300313" w:rsidRDefault="00E80986" w:rsidP="006A0EF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E80986" w:rsidRPr="00300313" w:rsidRDefault="00141FC6" w:rsidP="006A0EF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E307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E80986" w:rsidRPr="00300313" w:rsidRDefault="00E80986" w:rsidP="006A0EF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Seç. Tak. Spor. III</w:t>
            </w:r>
          </w:p>
          <w:p w:rsidR="00E80986" w:rsidRPr="00300313" w:rsidRDefault="00E80986" w:rsidP="006A0EF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Hentbol</w:t>
            </w:r>
          </w:p>
          <w:p w:rsidR="00E80986" w:rsidRPr="00300313" w:rsidRDefault="00E80986" w:rsidP="006A0EF1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300313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bCs/>
                <w:sz w:val="18"/>
                <w:szCs w:val="18"/>
              </w:rPr>
              <w:t>Dr.Öğr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. </w:t>
            </w:r>
            <w:proofErr w:type="spellStart"/>
            <w:r w:rsidRPr="00300313">
              <w:rPr>
                <w:bCs/>
                <w:sz w:val="18"/>
                <w:szCs w:val="18"/>
              </w:rPr>
              <w:t>Üy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. </w:t>
            </w:r>
            <w:proofErr w:type="gramStart"/>
            <w:r w:rsidRPr="00300313">
              <w:rPr>
                <w:bCs/>
                <w:sz w:val="18"/>
                <w:szCs w:val="18"/>
              </w:rPr>
              <w:t>Adem</w:t>
            </w:r>
            <w:proofErr w:type="gramEnd"/>
            <w:r w:rsidRPr="00300313">
              <w:rPr>
                <w:bCs/>
                <w:sz w:val="18"/>
                <w:szCs w:val="18"/>
              </w:rPr>
              <w:t xml:space="preserve"> POYRAZ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E80986" w:rsidRPr="00300313" w:rsidRDefault="00E80986" w:rsidP="006A0EF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E80986" w:rsidRPr="00300313" w:rsidRDefault="00E80986" w:rsidP="006A0EF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Kapalı Spor Salonu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24" w:space="0" w:color="auto"/>
            </w:tcBorders>
          </w:tcPr>
          <w:p w:rsidR="00E80986" w:rsidRPr="00300313" w:rsidRDefault="00E80986" w:rsidP="006A0EF1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E80986" w:rsidRPr="000A1BBF" w:rsidTr="00DA7690">
        <w:trPr>
          <w:trHeight w:val="351"/>
        </w:trPr>
        <w:tc>
          <w:tcPr>
            <w:tcW w:w="121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E80986" w:rsidRPr="00300313" w:rsidRDefault="00E80986" w:rsidP="009608C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1.11.2023</w:t>
            </w:r>
          </w:p>
          <w:p w:rsidR="00E80986" w:rsidRPr="00300313" w:rsidRDefault="00E80986" w:rsidP="009608C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E80986" w:rsidRPr="00300313" w:rsidRDefault="00E8098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E80986" w:rsidRPr="00300313" w:rsidRDefault="00E80986" w:rsidP="009608CE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E80986" w:rsidRPr="00300313" w:rsidRDefault="00CE6708" w:rsidP="009608CE">
            <w:pPr>
              <w:widowControl w:val="0"/>
              <w:jc w:val="center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MB201</w:t>
            </w:r>
          </w:p>
        </w:tc>
        <w:tc>
          <w:tcPr>
            <w:tcW w:w="3260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E80986" w:rsidRPr="00300313" w:rsidRDefault="00E80986" w:rsidP="009608CE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300313">
              <w:rPr>
                <w:b/>
                <w:sz w:val="18"/>
                <w:szCs w:val="18"/>
                <w:lang w:eastAsia="en-US"/>
              </w:rPr>
              <w:t>Öğretim Teknolojileri</w:t>
            </w:r>
          </w:p>
          <w:p w:rsidR="00E80986" w:rsidRPr="00300313" w:rsidRDefault="00E80986" w:rsidP="009608CE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300313">
              <w:rPr>
                <w:sz w:val="18"/>
                <w:szCs w:val="18"/>
                <w:lang w:eastAsia="en-US"/>
              </w:rPr>
              <w:t>(</w:t>
            </w:r>
            <w:proofErr w:type="spellStart"/>
            <w:proofErr w:type="gramEnd"/>
            <w:r w:rsidRPr="00300313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300313">
              <w:rPr>
                <w:sz w:val="18"/>
                <w:szCs w:val="18"/>
                <w:lang w:eastAsia="en-US"/>
              </w:rPr>
              <w:t>. Gör. H. Can KAY</w:t>
            </w:r>
            <w:proofErr w:type="gramStart"/>
            <w:r w:rsidRPr="00300313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4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E80986" w:rsidRPr="00300313" w:rsidRDefault="00E80986" w:rsidP="009608C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E80986" w:rsidRPr="00300313" w:rsidRDefault="00E80986" w:rsidP="009608CE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24" w:space="0" w:color="auto"/>
              <w:bottom w:val="single" w:sz="2" w:space="0" w:color="auto"/>
            </w:tcBorders>
          </w:tcPr>
          <w:p w:rsidR="00E80986" w:rsidRPr="00300313" w:rsidRDefault="00E80986" w:rsidP="009608CE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E80986" w:rsidRPr="000A1BBF" w:rsidTr="00DA7690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0986" w:rsidRPr="00300313" w:rsidRDefault="00E80986" w:rsidP="00ED3D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1.11.2023</w:t>
            </w:r>
          </w:p>
          <w:p w:rsidR="00E80986" w:rsidRPr="00300313" w:rsidRDefault="00E80986" w:rsidP="00ED3D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ED3DD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4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141FC6" w:rsidP="00ED3D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B403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ED3DD0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Özel Eğitim ve Kaynaştırma</w:t>
            </w:r>
          </w:p>
          <w:p w:rsidR="00E80986" w:rsidRPr="00300313" w:rsidRDefault="00E80986" w:rsidP="00ED3DD0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300313">
              <w:rPr>
                <w:bCs/>
                <w:sz w:val="18"/>
                <w:szCs w:val="18"/>
              </w:rPr>
              <w:t>(Doç. Dr. Yüksel EROĞLU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80986" w:rsidRPr="00300313" w:rsidRDefault="00E80986" w:rsidP="00ED3D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ED3DD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80986" w:rsidRPr="00300313" w:rsidRDefault="00E80986" w:rsidP="00ED3DD0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E80986" w:rsidRPr="000A1BBF" w:rsidTr="00DA7690">
        <w:trPr>
          <w:trHeight w:val="391"/>
        </w:trPr>
        <w:tc>
          <w:tcPr>
            <w:tcW w:w="1211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2.11.2023</w:t>
            </w:r>
          </w:p>
          <w:p w:rsidR="00E80986" w:rsidRPr="00300313" w:rsidRDefault="00E80986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DA7690">
            <w:pPr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E80986" w:rsidRPr="00300313" w:rsidRDefault="00CE6708" w:rsidP="00DA769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E203</w:t>
            </w:r>
          </w:p>
        </w:tc>
        <w:tc>
          <w:tcPr>
            <w:tcW w:w="3260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Motor Gelişim</w:t>
            </w:r>
          </w:p>
          <w:p w:rsidR="00E80986" w:rsidRPr="00300313" w:rsidRDefault="00E80986" w:rsidP="00DA7690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300313">
              <w:rPr>
                <w:bCs/>
                <w:sz w:val="18"/>
                <w:szCs w:val="18"/>
              </w:rPr>
              <w:t>(</w:t>
            </w:r>
            <w:proofErr w:type="spellStart"/>
            <w:r w:rsidRPr="00300313">
              <w:rPr>
                <w:bCs/>
                <w:sz w:val="18"/>
                <w:szCs w:val="18"/>
              </w:rPr>
              <w:t>Doç.Dr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. </w:t>
            </w:r>
            <w:proofErr w:type="spellStart"/>
            <w:r w:rsidRPr="00300313">
              <w:rPr>
                <w:bCs/>
                <w:sz w:val="18"/>
                <w:szCs w:val="18"/>
              </w:rPr>
              <w:t>Sebiha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 G. BAŞPINAR)</w:t>
            </w:r>
          </w:p>
        </w:tc>
        <w:tc>
          <w:tcPr>
            <w:tcW w:w="709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80986" w:rsidRPr="00300313" w:rsidRDefault="00E80986" w:rsidP="00DA769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D1-D2</w:t>
            </w:r>
          </w:p>
        </w:tc>
        <w:tc>
          <w:tcPr>
            <w:tcW w:w="2268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</w:tcBorders>
          </w:tcPr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E80986" w:rsidRPr="000A1BBF" w:rsidTr="00DA7690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2.11.2023</w:t>
            </w:r>
          </w:p>
          <w:p w:rsidR="00E80986" w:rsidRPr="00300313" w:rsidRDefault="00E80986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201772" w:rsidP="00DA769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E103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300313">
              <w:rPr>
                <w:b/>
                <w:sz w:val="18"/>
                <w:szCs w:val="18"/>
                <w:lang w:eastAsia="en-US"/>
              </w:rPr>
              <w:t xml:space="preserve">İnsan Anatomisi ve </w:t>
            </w:r>
            <w:proofErr w:type="spellStart"/>
            <w:r w:rsidRPr="00300313">
              <w:rPr>
                <w:b/>
                <w:sz w:val="18"/>
                <w:szCs w:val="18"/>
                <w:lang w:eastAsia="en-US"/>
              </w:rPr>
              <w:t>Kinesiyolojisi</w:t>
            </w:r>
            <w:proofErr w:type="spellEnd"/>
          </w:p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300313">
              <w:rPr>
                <w:sz w:val="18"/>
                <w:szCs w:val="18"/>
                <w:lang w:eastAsia="en-US"/>
              </w:rPr>
              <w:t>(</w:t>
            </w:r>
            <w:proofErr w:type="gramEnd"/>
            <w:r w:rsidRPr="00300313">
              <w:rPr>
                <w:sz w:val="18"/>
                <w:szCs w:val="18"/>
                <w:lang w:eastAsia="en-US"/>
              </w:rPr>
              <w:t xml:space="preserve">Dr. </w:t>
            </w:r>
            <w:proofErr w:type="spellStart"/>
            <w:r w:rsidRPr="00300313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300313">
              <w:rPr>
                <w:sz w:val="18"/>
                <w:szCs w:val="18"/>
                <w:lang w:eastAsia="en-US"/>
              </w:rPr>
              <w:t>. Üye. Yunus TORTOP</w:t>
            </w:r>
            <w:proofErr w:type="gramStart"/>
            <w:r w:rsidRPr="00300313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80986" w:rsidRPr="00300313" w:rsidRDefault="00E80986" w:rsidP="00DA769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E80986" w:rsidRPr="000A1BBF" w:rsidTr="00DA7690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2.11.2023</w:t>
            </w:r>
          </w:p>
          <w:p w:rsidR="00E80986" w:rsidRPr="00300313" w:rsidRDefault="00E80986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CE6708" w:rsidP="00DA769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E2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 w:rsidRPr="00300313">
              <w:rPr>
                <w:b/>
                <w:bCs/>
                <w:sz w:val="18"/>
                <w:szCs w:val="18"/>
              </w:rPr>
              <w:t>Bed</w:t>
            </w:r>
            <w:proofErr w:type="spellEnd"/>
            <w:r w:rsidRPr="00300313">
              <w:rPr>
                <w:b/>
                <w:bCs/>
                <w:sz w:val="18"/>
                <w:szCs w:val="18"/>
              </w:rPr>
              <w:t>. Eğit ve Spor Öğretme ve Öğrenme Yaklaşımları</w:t>
            </w:r>
          </w:p>
          <w:p w:rsidR="00E80986" w:rsidRPr="00300313" w:rsidRDefault="00E80986" w:rsidP="00DA7690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300313">
              <w:rPr>
                <w:bCs/>
                <w:sz w:val="18"/>
                <w:szCs w:val="18"/>
              </w:rPr>
              <w:t>(</w:t>
            </w:r>
            <w:proofErr w:type="gramEnd"/>
            <w:r w:rsidRPr="00300313">
              <w:rPr>
                <w:bCs/>
                <w:sz w:val="18"/>
                <w:szCs w:val="18"/>
              </w:rPr>
              <w:t xml:space="preserve">Dr. </w:t>
            </w:r>
            <w:proofErr w:type="spellStart"/>
            <w:r w:rsidRPr="00300313">
              <w:rPr>
                <w:bCs/>
                <w:sz w:val="18"/>
                <w:szCs w:val="18"/>
              </w:rPr>
              <w:t>Öğr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. </w:t>
            </w:r>
            <w:proofErr w:type="spellStart"/>
            <w:r w:rsidRPr="00300313">
              <w:rPr>
                <w:bCs/>
                <w:sz w:val="18"/>
                <w:szCs w:val="18"/>
              </w:rPr>
              <w:t>Üy</w:t>
            </w:r>
            <w:proofErr w:type="spellEnd"/>
            <w:r w:rsidRPr="00300313">
              <w:rPr>
                <w:bCs/>
                <w:sz w:val="18"/>
                <w:szCs w:val="18"/>
              </w:rPr>
              <w:t>. Burak OLUR</w:t>
            </w:r>
            <w:proofErr w:type="gramStart"/>
            <w:r w:rsidRPr="00300313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80986" w:rsidRPr="00300313" w:rsidRDefault="00E80986" w:rsidP="00DA769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E80986" w:rsidRPr="000A1BBF" w:rsidTr="00DA7690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2.11.2023</w:t>
            </w:r>
          </w:p>
          <w:p w:rsidR="00E80986" w:rsidRPr="00300313" w:rsidRDefault="00E80986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141FC6" w:rsidP="00DA7690">
            <w:pPr>
              <w:widowControl w:val="0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MB303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300313">
              <w:rPr>
                <w:b/>
                <w:sz w:val="18"/>
                <w:szCs w:val="18"/>
                <w:lang w:eastAsia="en-US"/>
              </w:rPr>
              <w:t>Eğitimde Ahlak ve Etik</w:t>
            </w:r>
          </w:p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300313">
              <w:rPr>
                <w:sz w:val="18"/>
                <w:szCs w:val="18"/>
                <w:lang w:eastAsia="en-US"/>
              </w:rPr>
              <w:t>(</w:t>
            </w:r>
            <w:proofErr w:type="gramEnd"/>
            <w:r w:rsidRPr="00300313">
              <w:rPr>
                <w:sz w:val="18"/>
                <w:szCs w:val="18"/>
                <w:lang w:eastAsia="en-US"/>
              </w:rPr>
              <w:t xml:space="preserve">Dr. </w:t>
            </w:r>
            <w:proofErr w:type="spellStart"/>
            <w:r w:rsidRPr="00300313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300313">
              <w:rPr>
                <w:sz w:val="18"/>
                <w:szCs w:val="18"/>
                <w:lang w:eastAsia="en-US"/>
              </w:rPr>
              <w:t>. Üye. Ayşe ÖNAL</w:t>
            </w:r>
            <w:proofErr w:type="gramStart"/>
            <w:r w:rsidRPr="00300313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80986" w:rsidRPr="00300313" w:rsidRDefault="00E80986" w:rsidP="00DA769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</w:p>
        </w:tc>
      </w:tr>
      <w:tr w:rsidR="00E80986" w:rsidRPr="000A1BBF" w:rsidTr="00DA7690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EB30F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2.11.2023</w:t>
            </w:r>
          </w:p>
          <w:p w:rsidR="00E80986" w:rsidRPr="00300313" w:rsidRDefault="00E80986" w:rsidP="00EB30F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EB30F0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300313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74" w:type="dxa"/>
            <w:tcBorders>
              <w:top w:val="single" w:sz="4" w:space="0" w:color="auto"/>
            </w:tcBorders>
            <w:vAlign w:val="center"/>
          </w:tcPr>
          <w:p w:rsidR="00E80986" w:rsidRPr="00300313" w:rsidRDefault="00141FC6" w:rsidP="00EB30F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E401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80986" w:rsidRPr="00300313" w:rsidRDefault="00E80986" w:rsidP="00EB30F0">
            <w:pPr>
              <w:jc w:val="center"/>
              <w:rPr>
                <w:b/>
                <w:color w:val="000000" w:themeColor="text1"/>
                <w:sz w:val="18"/>
                <w:szCs w:val="18"/>
                <w:lang w:eastAsia="en-US"/>
              </w:rPr>
            </w:pPr>
            <w:r w:rsidRPr="00300313">
              <w:rPr>
                <w:b/>
                <w:color w:val="000000" w:themeColor="text1"/>
                <w:sz w:val="18"/>
                <w:szCs w:val="18"/>
                <w:lang w:eastAsia="en-US"/>
              </w:rPr>
              <w:t>Halk Oyunları</w:t>
            </w:r>
          </w:p>
          <w:p w:rsidR="00E80986" w:rsidRPr="00300313" w:rsidRDefault="00E80986" w:rsidP="00EB30F0">
            <w:pPr>
              <w:jc w:val="center"/>
              <w:rPr>
                <w:color w:val="000000" w:themeColor="text1"/>
                <w:sz w:val="18"/>
                <w:szCs w:val="18"/>
                <w:lang w:eastAsia="en-US"/>
              </w:rPr>
            </w:pPr>
            <w:proofErr w:type="gramStart"/>
            <w:r w:rsidRPr="00300313">
              <w:rPr>
                <w:color w:val="000000" w:themeColor="text1"/>
                <w:sz w:val="18"/>
                <w:szCs w:val="18"/>
                <w:lang w:eastAsia="en-US"/>
              </w:rPr>
              <w:t>(</w:t>
            </w:r>
            <w:proofErr w:type="spellStart"/>
            <w:proofErr w:type="gramEnd"/>
            <w:r w:rsidRPr="00300313">
              <w:rPr>
                <w:color w:val="000000" w:themeColor="text1"/>
                <w:sz w:val="18"/>
                <w:szCs w:val="18"/>
                <w:lang w:eastAsia="en-US"/>
              </w:rPr>
              <w:t>Öğr</w:t>
            </w:r>
            <w:proofErr w:type="spellEnd"/>
            <w:r w:rsidRPr="00300313">
              <w:rPr>
                <w:color w:val="000000" w:themeColor="text1"/>
                <w:sz w:val="18"/>
                <w:szCs w:val="18"/>
                <w:lang w:eastAsia="en-US"/>
              </w:rPr>
              <w:t>. Gör. H. Can KAY</w:t>
            </w:r>
            <w:proofErr w:type="gramStart"/>
            <w:r w:rsidRPr="00300313">
              <w:rPr>
                <w:color w:val="000000" w:themeColor="text1"/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80986" w:rsidRPr="00300313" w:rsidRDefault="00E80986" w:rsidP="00EB30F0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EB30F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ynalı Salonu 2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EB30F0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E80986" w:rsidRPr="000A1BBF" w:rsidTr="00DA7690">
        <w:trPr>
          <w:trHeight w:val="391"/>
        </w:trPr>
        <w:tc>
          <w:tcPr>
            <w:tcW w:w="1211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3.11.2023</w:t>
            </w:r>
          </w:p>
          <w:p w:rsidR="00E80986" w:rsidRPr="00300313" w:rsidRDefault="00E80986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:rsidR="00E80986" w:rsidRPr="00300313" w:rsidRDefault="00E8098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:rsidR="00E80986" w:rsidRPr="00300313" w:rsidRDefault="00141FC6" w:rsidP="00DA769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B301</w:t>
            </w:r>
          </w:p>
        </w:tc>
        <w:tc>
          <w:tcPr>
            <w:tcW w:w="3260" w:type="dxa"/>
            <w:tcBorders>
              <w:top w:val="single" w:sz="36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ınıf Yönetimi</w:t>
            </w:r>
          </w:p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</w:t>
            </w:r>
            <w:proofErr w:type="spellStart"/>
            <w:proofErr w:type="gramStart"/>
            <w:r w:rsidRPr="00300313">
              <w:rPr>
                <w:sz w:val="18"/>
                <w:szCs w:val="18"/>
              </w:rPr>
              <w:t>Dr.Öğr.Üye</w:t>
            </w:r>
            <w:proofErr w:type="spellEnd"/>
            <w:proofErr w:type="gramEnd"/>
            <w:r w:rsidRPr="00300313">
              <w:rPr>
                <w:sz w:val="18"/>
                <w:szCs w:val="18"/>
              </w:rPr>
              <w:t>. Burak OLUR</w:t>
            </w:r>
            <w:proofErr w:type="gramStart"/>
            <w:r w:rsidRPr="00300313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36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80986" w:rsidRPr="00300313" w:rsidRDefault="00E80986" w:rsidP="00DA7690">
            <w:pPr>
              <w:jc w:val="center"/>
              <w:rPr>
                <w:i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36" w:space="0" w:color="auto"/>
              <w:bottom w:val="single" w:sz="8" w:space="0" w:color="auto"/>
            </w:tcBorders>
          </w:tcPr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E80986" w:rsidRPr="000A1BBF" w:rsidTr="00DA7690">
        <w:trPr>
          <w:trHeight w:val="592"/>
        </w:trPr>
        <w:tc>
          <w:tcPr>
            <w:tcW w:w="1211" w:type="dxa"/>
            <w:tcBorders>
              <w:top w:val="single" w:sz="24" w:space="0" w:color="auto"/>
            </w:tcBorders>
            <w:vAlign w:val="center"/>
          </w:tcPr>
          <w:p w:rsidR="00E80986" w:rsidRPr="00300313" w:rsidRDefault="00E80986" w:rsidP="001952D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4.11.2023</w:t>
            </w:r>
          </w:p>
          <w:p w:rsidR="00E80986" w:rsidRPr="00300313" w:rsidRDefault="00E80986" w:rsidP="001952D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4" w:space="0" w:color="auto"/>
            </w:tcBorders>
            <w:vAlign w:val="center"/>
          </w:tcPr>
          <w:p w:rsidR="00E80986" w:rsidRPr="00300313" w:rsidRDefault="00E8098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</w:tcBorders>
            <w:vAlign w:val="center"/>
          </w:tcPr>
          <w:p w:rsidR="00E80986" w:rsidRPr="00300313" w:rsidRDefault="00E80986" w:rsidP="001952D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24" w:space="0" w:color="auto"/>
            </w:tcBorders>
            <w:vAlign w:val="center"/>
          </w:tcPr>
          <w:p w:rsidR="00E80986" w:rsidRPr="00300313" w:rsidRDefault="00141FC6" w:rsidP="001952D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E303</w:t>
            </w:r>
          </w:p>
        </w:tc>
        <w:tc>
          <w:tcPr>
            <w:tcW w:w="3260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E80986" w:rsidRPr="00300313" w:rsidRDefault="00E80986" w:rsidP="001952D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Beden Eğitimi ve Spor Eğitimi</w:t>
            </w:r>
          </w:p>
          <w:p w:rsidR="00E80986" w:rsidRPr="00300313" w:rsidRDefault="00E80986" w:rsidP="001952D1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(</w:t>
            </w:r>
            <w:proofErr w:type="gramEnd"/>
            <w:r w:rsidRPr="00300313">
              <w:rPr>
                <w:sz w:val="18"/>
                <w:szCs w:val="18"/>
              </w:rPr>
              <w:t xml:space="preserve">Dr. </w:t>
            </w:r>
            <w:proofErr w:type="spellStart"/>
            <w:r w:rsidRPr="00300313">
              <w:rPr>
                <w:sz w:val="18"/>
                <w:szCs w:val="18"/>
              </w:rPr>
              <w:t>Öğr</w:t>
            </w:r>
            <w:proofErr w:type="spellEnd"/>
            <w:r w:rsidRPr="00300313">
              <w:rPr>
                <w:sz w:val="18"/>
                <w:szCs w:val="18"/>
              </w:rPr>
              <w:t xml:space="preserve">. </w:t>
            </w:r>
            <w:proofErr w:type="spellStart"/>
            <w:r w:rsidRPr="00300313">
              <w:rPr>
                <w:sz w:val="18"/>
                <w:szCs w:val="18"/>
              </w:rPr>
              <w:t>Üy</w:t>
            </w:r>
            <w:proofErr w:type="spellEnd"/>
            <w:r w:rsidRPr="00300313">
              <w:rPr>
                <w:sz w:val="18"/>
                <w:szCs w:val="18"/>
              </w:rPr>
              <w:t xml:space="preserve">. </w:t>
            </w:r>
            <w:proofErr w:type="gramStart"/>
            <w:r w:rsidRPr="00300313">
              <w:rPr>
                <w:sz w:val="18"/>
                <w:szCs w:val="18"/>
              </w:rPr>
              <w:t>Adem</w:t>
            </w:r>
            <w:proofErr w:type="gramEnd"/>
            <w:r w:rsidRPr="00300313">
              <w:rPr>
                <w:sz w:val="18"/>
                <w:szCs w:val="18"/>
              </w:rPr>
              <w:t xml:space="preserve"> POYRAZ)</w:t>
            </w:r>
          </w:p>
        </w:tc>
        <w:tc>
          <w:tcPr>
            <w:tcW w:w="709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E80986" w:rsidRPr="00300313" w:rsidRDefault="00E80986" w:rsidP="001952D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4" w:space="0" w:color="auto"/>
            </w:tcBorders>
            <w:vAlign w:val="center"/>
          </w:tcPr>
          <w:p w:rsidR="00E80986" w:rsidRPr="00300313" w:rsidRDefault="00E80986" w:rsidP="001952D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1</w:t>
            </w:r>
          </w:p>
        </w:tc>
        <w:tc>
          <w:tcPr>
            <w:tcW w:w="2268" w:type="dxa"/>
            <w:tcBorders>
              <w:top w:val="single" w:sz="24" w:space="0" w:color="auto"/>
            </w:tcBorders>
          </w:tcPr>
          <w:p w:rsidR="00E80986" w:rsidRPr="00300313" w:rsidRDefault="00E80986" w:rsidP="001952D1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E80986" w:rsidRPr="000A1BBF" w:rsidTr="00DA7690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4.11.2023</w:t>
            </w:r>
          </w:p>
          <w:p w:rsidR="00E80986" w:rsidRPr="00300313" w:rsidRDefault="00E80986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E80986" w:rsidRPr="00300313" w:rsidRDefault="00E8098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E80986" w:rsidRPr="00300313" w:rsidRDefault="00141FC6" w:rsidP="00DA769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B</w:t>
            </w:r>
            <w:r w:rsidR="00CE6708">
              <w:rPr>
                <w:sz w:val="18"/>
                <w:szCs w:val="18"/>
              </w:rPr>
              <w:t>203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300313">
              <w:rPr>
                <w:b/>
                <w:sz w:val="18"/>
                <w:szCs w:val="18"/>
                <w:lang w:eastAsia="en-US"/>
              </w:rPr>
              <w:t>Öğretim İlke ve Yöntemleri</w:t>
            </w:r>
          </w:p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300313">
              <w:rPr>
                <w:sz w:val="18"/>
                <w:szCs w:val="18"/>
                <w:lang w:eastAsia="en-US"/>
              </w:rPr>
              <w:t>(</w:t>
            </w:r>
            <w:proofErr w:type="gramEnd"/>
            <w:r w:rsidRPr="00300313">
              <w:rPr>
                <w:sz w:val="18"/>
                <w:szCs w:val="18"/>
                <w:lang w:eastAsia="en-US"/>
              </w:rPr>
              <w:t xml:space="preserve">Dr. </w:t>
            </w:r>
            <w:proofErr w:type="spellStart"/>
            <w:r w:rsidRPr="00300313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300313">
              <w:rPr>
                <w:sz w:val="18"/>
                <w:szCs w:val="18"/>
                <w:lang w:eastAsia="en-US"/>
              </w:rPr>
              <w:t xml:space="preserve">. </w:t>
            </w:r>
            <w:proofErr w:type="spellStart"/>
            <w:r w:rsidRPr="00300313">
              <w:rPr>
                <w:sz w:val="18"/>
                <w:szCs w:val="18"/>
                <w:lang w:eastAsia="en-US"/>
              </w:rPr>
              <w:t>Üy</w:t>
            </w:r>
            <w:proofErr w:type="spellEnd"/>
            <w:r w:rsidRPr="00300313">
              <w:rPr>
                <w:sz w:val="18"/>
                <w:szCs w:val="18"/>
                <w:lang w:eastAsia="en-US"/>
              </w:rPr>
              <w:t>. Burak OLUR</w:t>
            </w:r>
            <w:proofErr w:type="gramStart"/>
            <w:r w:rsidRPr="00300313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E80986" w:rsidRPr="00300313" w:rsidRDefault="00E80986" w:rsidP="00DA769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E80986" w:rsidRPr="000A1BBF" w:rsidTr="00DA7690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4.11.2023</w:t>
            </w:r>
          </w:p>
          <w:p w:rsidR="00E80986" w:rsidRPr="00300313" w:rsidRDefault="00E80986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E80986" w:rsidRPr="00300313" w:rsidRDefault="00E8098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4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E80986" w:rsidRPr="00300313" w:rsidRDefault="00141FC6" w:rsidP="00DA769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E403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Egzersiz ve Beslenme</w:t>
            </w:r>
          </w:p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Doç. Dr. Şeniz KARAGÖZ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E80986" w:rsidRPr="00300313" w:rsidRDefault="00E80986" w:rsidP="00DA769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E80986" w:rsidRPr="000A1BBF" w:rsidTr="00DA7690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4.11.2023</w:t>
            </w:r>
          </w:p>
          <w:p w:rsidR="00E80986" w:rsidRPr="00300313" w:rsidRDefault="00E80986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E80986" w:rsidRPr="00300313" w:rsidRDefault="00E8098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E80986" w:rsidRPr="00300313" w:rsidRDefault="00141FC6" w:rsidP="00DA769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E305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E80986" w:rsidRPr="00300313" w:rsidRDefault="00E80986" w:rsidP="00DA7690">
            <w:pPr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Yüzme A Grubu</w:t>
            </w:r>
          </w:p>
          <w:p w:rsidR="00E80986" w:rsidRPr="00300313" w:rsidRDefault="00E80986" w:rsidP="00DA7690">
            <w:pPr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sz w:val="18"/>
                <w:szCs w:val="18"/>
              </w:rPr>
              <w:t>Öğr</w:t>
            </w:r>
            <w:proofErr w:type="spellEnd"/>
            <w:r w:rsidRPr="00300313">
              <w:rPr>
                <w:sz w:val="18"/>
                <w:szCs w:val="18"/>
              </w:rPr>
              <w:t xml:space="preserve">. Gör. Eda </w:t>
            </w:r>
            <w:proofErr w:type="spellStart"/>
            <w:r w:rsidRPr="00300313">
              <w:rPr>
                <w:sz w:val="18"/>
                <w:szCs w:val="18"/>
              </w:rPr>
              <w:t>Semikan</w:t>
            </w:r>
            <w:proofErr w:type="spellEnd"/>
            <w:r w:rsidRPr="00300313">
              <w:rPr>
                <w:sz w:val="18"/>
                <w:szCs w:val="18"/>
              </w:rPr>
              <w:t xml:space="preserve"> ÖĞÜN</w:t>
            </w:r>
            <w:proofErr w:type="gramStart"/>
            <w:r w:rsidRPr="00300313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E80986" w:rsidRPr="00300313" w:rsidRDefault="00E80986" w:rsidP="00DA769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E80986" w:rsidRPr="000A1BBF" w:rsidTr="001065D0">
        <w:trPr>
          <w:trHeight w:val="543"/>
        </w:trPr>
        <w:tc>
          <w:tcPr>
            <w:tcW w:w="1211" w:type="dxa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4.11.2023</w:t>
            </w:r>
          </w:p>
          <w:p w:rsidR="00E80986" w:rsidRPr="00300313" w:rsidRDefault="00E80986" w:rsidP="00DA769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:rsidR="00E80986" w:rsidRPr="00300313" w:rsidRDefault="00E8098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:rsidR="00E80986" w:rsidRPr="00300313" w:rsidRDefault="00141FC6" w:rsidP="00DA769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E305</w:t>
            </w:r>
          </w:p>
        </w:tc>
        <w:tc>
          <w:tcPr>
            <w:tcW w:w="3260" w:type="dxa"/>
            <w:tcBorders>
              <w:top w:val="single" w:sz="2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E80986" w:rsidRPr="00300313" w:rsidRDefault="00E80986" w:rsidP="00DA7690">
            <w:pPr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Yüzme B Grubu</w:t>
            </w:r>
          </w:p>
          <w:p w:rsidR="00E80986" w:rsidRPr="00300313" w:rsidRDefault="00E80986" w:rsidP="00DA7690">
            <w:pPr>
              <w:jc w:val="center"/>
              <w:rPr>
                <w:b/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sz w:val="18"/>
                <w:szCs w:val="18"/>
              </w:rPr>
              <w:t>Öğr</w:t>
            </w:r>
            <w:proofErr w:type="spellEnd"/>
            <w:r w:rsidRPr="00300313">
              <w:rPr>
                <w:sz w:val="18"/>
                <w:szCs w:val="18"/>
              </w:rPr>
              <w:t xml:space="preserve">. Gör. Eda </w:t>
            </w:r>
            <w:proofErr w:type="spellStart"/>
            <w:r w:rsidRPr="00300313">
              <w:rPr>
                <w:sz w:val="18"/>
                <w:szCs w:val="18"/>
              </w:rPr>
              <w:t>Semikan</w:t>
            </w:r>
            <w:proofErr w:type="spellEnd"/>
            <w:r w:rsidRPr="00300313">
              <w:rPr>
                <w:sz w:val="18"/>
                <w:szCs w:val="18"/>
              </w:rPr>
              <w:t xml:space="preserve"> ÖĞÜN</w:t>
            </w:r>
            <w:proofErr w:type="gramStart"/>
            <w:r w:rsidRPr="00300313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E80986" w:rsidRPr="00300313" w:rsidRDefault="00E80986" w:rsidP="00DA769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2" w:space="0" w:color="auto"/>
              <w:bottom w:val="single" w:sz="24" w:space="0" w:color="auto"/>
            </w:tcBorders>
          </w:tcPr>
          <w:p w:rsidR="00E80986" w:rsidRPr="00300313" w:rsidRDefault="00E80986" w:rsidP="00DA7690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</w:tbl>
    <w:p w:rsidR="000E1912" w:rsidRPr="000A1BBF" w:rsidRDefault="000E1912" w:rsidP="00525D3E">
      <w:pPr>
        <w:jc w:val="center"/>
        <w:rPr>
          <w:b/>
        </w:rPr>
      </w:pPr>
    </w:p>
    <w:p w:rsidR="000E1912" w:rsidRPr="000A1BBF" w:rsidRDefault="000E1912" w:rsidP="00525D3E">
      <w:pPr>
        <w:jc w:val="center"/>
        <w:rPr>
          <w:b/>
        </w:rPr>
      </w:pPr>
    </w:p>
    <w:p w:rsidR="00525D3E" w:rsidRPr="000A1BBF" w:rsidRDefault="00AE70A1" w:rsidP="00AE70A1">
      <w:pPr>
        <w:rPr>
          <w:b/>
        </w:rPr>
      </w:pPr>
      <w:r>
        <w:rPr>
          <w:b/>
        </w:rPr>
        <w:t>,</w:t>
      </w:r>
      <w:r w:rsidRPr="000A1BBF">
        <w:rPr>
          <w:b/>
        </w:rPr>
        <w:t xml:space="preserve"> </w:t>
      </w:r>
    </w:p>
    <w:p w:rsidR="00525D3E" w:rsidRPr="000A1BBF" w:rsidRDefault="00525D3E" w:rsidP="009D1EF4">
      <w:pPr>
        <w:rPr>
          <w:b/>
        </w:rPr>
      </w:pPr>
    </w:p>
    <w:p w:rsidR="00AA2304" w:rsidRPr="000A1BBF" w:rsidRDefault="001461C5" w:rsidP="001461C5">
      <w:pPr>
        <w:ind w:left="3540" w:firstLine="708"/>
        <w:jc w:val="center"/>
        <w:rPr>
          <w:b/>
        </w:rPr>
      </w:pPr>
      <w:r w:rsidRPr="000A1BBF">
        <w:rPr>
          <w:b/>
        </w:rPr>
        <w:t xml:space="preserve">                                              </w:t>
      </w:r>
      <w:r w:rsidR="00AA2304" w:rsidRPr="000A1BBF">
        <w:rPr>
          <w:b/>
        </w:rPr>
        <w:t>Bölüm Başkanı</w:t>
      </w:r>
    </w:p>
    <w:p w:rsidR="00DC6D54" w:rsidRPr="00545A1A" w:rsidRDefault="00AE70A1" w:rsidP="00AE70A1">
      <w:pPr>
        <w:ind w:left="6372" w:firstLine="708"/>
        <w:jc w:val="center"/>
        <w:rPr>
          <w:b/>
        </w:rPr>
      </w:pPr>
      <w:r>
        <w:rPr>
          <w:b/>
        </w:rPr>
        <w:t>Prof. Dr. Yücel OCAK</w:t>
      </w:r>
    </w:p>
    <w:sectPr w:rsidR="00DC6D54" w:rsidRPr="00545A1A" w:rsidSect="00487E30">
      <w:pgSz w:w="11906" w:h="16838"/>
      <w:pgMar w:top="567" w:right="748" w:bottom="680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1NDIxNLS0MDOxMDNT0lEKTi0uzszPAykwqwUA4Ev6VCwAAAA="/>
  </w:docVars>
  <w:rsids>
    <w:rsidRoot w:val="00252727"/>
    <w:rsid w:val="000001DA"/>
    <w:rsid w:val="00003CA9"/>
    <w:rsid w:val="000058F5"/>
    <w:rsid w:val="00006AA4"/>
    <w:rsid w:val="00010F15"/>
    <w:rsid w:val="0001363E"/>
    <w:rsid w:val="00013799"/>
    <w:rsid w:val="00014D88"/>
    <w:rsid w:val="000208A7"/>
    <w:rsid w:val="000230B1"/>
    <w:rsid w:val="000261C8"/>
    <w:rsid w:val="00026B79"/>
    <w:rsid w:val="00027E08"/>
    <w:rsid w:val="00031441"/>
    <w:rsid w:val="000352EA"/>
    <w:rsid w:val="00035832"/>
    <w:rsid w:val="00045FBE"/>
    <w:rsid w:val="00046E02"/>
    <w:rsid w:val="000514C6"/>
    <w:rsid w:val="000615E5"/>
    <w:rsid w:val="00065840"/>
    <w:rsid w:val="0006586C"/>
    <w:rsid w:val="000665F2"/>
    <w:rsid w:val="0006660C"/>
    <w:rsid w:val="000678BC"/>
    <w:rsid w:val="000730D1"/>
    <w:rsid w:val="00073E73"/>
    <w:rsid w:val="00076749"/>
    <w:rsid w:val="00076C72"/>
    <w:rsid w:val="00076CD6"/>
    <w:rsid w:val="00077534"/>
    <w:rsid w:val="00077FC7"/>
    <w:rsid w:val="0008741B"/>
    <w:rsid w:val="00090F74"/>
    <w:rsid w:val="00091DF3"/>
    <w:rsid w:val="00092E36"/>
    <w:rsid w:val="00094529"/>
    <w:rsid w:val="000A1BBF"/>
    <w:rsid w:val="000B0277"/>
    <w:rsid w:val="000B28B2"/>
    <w:rsid w:val="000B33D2"/>
    <w:rsid w:val="000C2557"/>
    <w:rsid w:val="000C50D7"/>
    <w:rsid w:val="000C66B1"/>
    <w:rsid w:val="000D0D3F"/>
    <w:rsid w:val="000D4D6D"/>
    <w:rsid w:val="000E0EBC"/>
    <w:rsid w:val="000E1441"/>
    <w:rsid w:val="000E1912"/>
    <w:rsid w:val="000E2816"/>
    <w:rsid w:val="000E29E3"/>
    <w:rsid w:val="000E2BBA"/>
    <w:rsid w:val="000E5C6D"/>
    <w:rsid w:val="000F02EC"/>
    <w:rsid w:val="0010137C"/>
    <w:rsid w:val="001065D0"/>
    <w:rsid w:val="001220C6"/>
    <w:rsid w:val="001304E8"/>
    <w:rsid w:val="00140A67"/>
    <w:rsid w:val="00141F87"/>
    <w:rsid w:val="00141FC6"/>
    <w:rsid w:val="001427C0"/>
    <w:rsid w:val="00143C3A"/>
    <w:rsid w:val="001461C5"/>
    <w:rsid w:val="0015436E"/>
    <w:rsid w:val="00154C0B"/>
    <w:rsid w:val="001622D6"/>
    <w:rsid w:val="00164567"/>
    <w:rsid w:val="00175035"/>
    <w:rsid w:val="00176B66"/>
    <w:rsid w:val="00180452"/>
    <w:rsid w:val="0018180D"/>
    <w:rsid w:val="00183DF0"/>
    <w:rsid w:val="001840B1"/>
    <w:rsid w:val="00195C8B"/>
    <w:rsid w:val="00197560"/>
    <w:rsid w:val="00197757"/>
    <w:rsid w:val="001A06EA"/>
    <w:rsid w:val="001B1FBE"/>
    <w:rsid w:val="001B2C8F"/>
    <w:rsid w:val="001B6D8C"/>
    <w:rsid w:val="001B7D9D"/>
    <w:rsid w:val="001C00FD"/>
    <w:rsid w:val="001C6AC5"/>
    <w:rsid w:val="001D2790"/>
    <w:rsid w:val="001D53DE"/>
    <w:rsid w:val="001D730F"/>
    <w:rsid w:val="001E3387"/>
    <w:rsid w:val="001E384F"/>
    <w:rsid w:val="001E4506"/>
    <w:rsid w:val="001E5AE5"/>
    <w:rsid w:val="001F150C"/>
    <w:rsid w:val="001F2613"/>
    <w:rsid w:val="00200939"/>
    <w:rsid w:val="00200BAA"/>
    <w:rsid w:val="00201772"/>
    <w:rsid w:val="00217F77"/>
    <w:rsid w:val="00227310"/>
    <w:rsid w:val="002325F0"/>
    <w:rsid w:val="00236F34"/>
    <w:rsid w:val="00241634"/>
    <w:rsid w:val="00252727"/>
    <w:rsid w:val="0025749E"/>
    <w:rsid w:val="002600E7"/>
    <w:rsid w:val="00265BEC"/>
    <w:rsid w:val="00272A74"/>
    <w:rsid w:val="002747D1"/>
    <w:rsid w:val="00277281"/>
    <w:rsid w:val="00282AE8"/>
    <w:rsid w:val="00284538"/>
    <w:rsid w:val="00292687"/>
    <w:rsid w:val="00297536"/>
    <w:rsid w:val="002B75BE"/>
    <w:rsid w:val="002C22CE"/>
    <w:rsid w:val="002C5214"/>
    <w:rsid w:val="002C62AA"/>
    <w:rsid w:val="002C798E"/>
    <w:rsid w:val="002D6BE9"/>
    <w:rsid w:val="002D7489"/>
    <w:rsid w:val="002E120F"/>
    <w:rsid w:val="002E20B6"/>
    <w:rsid w:val="002E41F0"/>
    <w:rsid w:val="002E43F0"/>
    <w:rsid w:val="002E4FAF"/>
    <w:rsid w:val="002E6FA8"/>
    <w:rsid w:val="002E7EC1"/>
    <w:rsid w:val="002F2398"/>
    <w:rsid w:val="002F4643"/>
    <w:rsid w:val="00300313"/>
    <w:rsid w:val="00300353"/>
    <w:rsid w:val="0030080B"/>
    <w:rsid w:val="0030217B"/>
    <w:rsid w:val="00303381"/>
    <w:rsid w:val="003036CB"/>
    <w:rsid w:val="00306374"/>
    <w:rsid w:val="00311D98"/>
    <w:rsid w:val="00313167"/>
    <w:rsid w:val="00314F34"/>
    <w:rsid w:val="00320D50"/>
    <w:rsid w:val="00321E2D"/>
    <w:rsid w:val="00325ACE"/>
    <w:rsid w:val="00330CD9"/>
    <w:rsid w:val="00334381"/>
    <w:rsid w:val="0034037C"/>
    <w:rsid w:val="003437C8"/>
    <w:rsid w:val="00346C82"/>
    <w:rsid w:val="003501CF"/>
    <w:rsid w:val="003541A6"/>
    <w:rsid w:val="003636D8"/>
    <w:rsid w:val="003712FE"/>
    <w:rsid w:val="00371E3F"/>
    <w:rsid w:val="003749DE"/>
    <w:rsid w:val="00375E7F"/>
    <w:rsid w:val="00377F23"/>
    <w:rsid w:val="00391916"/>
    <w:rsid w:val="00391E09"/>
    <w:rsid w:val="00393894"/>
    <w:rsid w:val="00396ED1"/>
    <w:rsid w:val="003A0181"/>
    <w:rsid w:val="003A4A7C"/>
    <w:rsid w:val="003A71B6"/>
    <w:rsid w:val="003B10CE"/>
    <w:rsid w:val="003B71DB"/>
    <w:rsid w:val="003C3C6A"/>
    <w:rsid w:val="003C481C"/>
    <w:rsid w:val="003C58AA"/>
    <w:rsid w:val="003D0091"/>
    <w:rsid w:val="003D0FB7"/>
    <w:rsid w:val="003D2AC7"/>
    <w:rsid w:val="003D41DD"/>
    <w:rsid w:val="003D4B5A"/>
    <w:rsid w:val="003E0F3A"/>
    <w:rsid w:val="003E63D4"/>
    <w:rsid w:val="003E676E"/>
    <w:rsid w:val="003F20E6"/>
    <w:rsid w:val="0040065F"/>
    <w:rsid w:val="00400BBD"/>
    <w:rsid w:val="00406039"/>
    <w:rsid w:val="00406862"/>
    <w:rsid w:val="00406DB5"/>
    <w:rsid w:val="00415182"/>
    <w:rsid w:val="004166B4"/>
    <w:rsid w:val="004237A0"/>
    <w:rsid w:val="004242C1"/>
    <w:rsid w:val="00425010"/>
    <w:rsid w:val="004411E4"/>
    <w:rsid w:val="00443529"/>
    <w:rsid w:val="00445FED"/>
    <w:rsid w:val="00447502"/>
    <w:rsid w:val="00450A5A"/>
    <w:rsid w:val="004526D5"/>
    <w:rsid w:val="00457652"/>
    <w:rsid w:val="00460963"/>
    <w:rsid w:val="00460BA2"/>
    <w:rsid w:val="00462222"/>
    <w:rsid w:val="00462711"/>
    <w:rsid w:val="00462D15"/>
    <w:rsid w:val="00470858"/>
    <w:rsid w:val="00472378"/>
    <w:rsid w:val="0048315F"/>
    <w:rsid w:val="00484A52"/>
    <w:rsid w:val="00486198"/>
    <w:rsid w:val="0048698F"/>
    <w:rsid w:val="00486CE3"/>
    <w:rsid w:val="0048753B"/>
    <w:rsid w:val="00487E30"/>
    <w:rsid w:val="00491194"/>
    <w:rsid w:val="004934A7"/>
    <w:rsid w:val="004956A4"/>
    <w:rsid w:val="004A2570"/>
    <w:rsid w:val="004A5CEE"/>
    <w:rsid w:val="004A7B6E"/>
    <w:rsid w:val="004A7BE4"/>
    <w:rsid w:val="004B6151"/>
    <w:rsid w:val="004C0829"/>
    <w:rsid w:val="004C1F9F"/>
    <w:rsid w:val="004C20CE"/>
    <w:rsid w:val="004C2316"/>
    <w:rsid w:val="004C2E1A"/>
    <w:rsid w:val="004C4B1A"/>
    <w:rsid w:val="004C6286"/>
    <w:rsid w:val="004D5C29"/>
    <w:rsid w:val="004D5EB2"/>
    <w:rsid w:val="004E678B"/>
    <w:rsid w:val="004F7067"/>
    <w:rsid w:val="005000D7"/>
    <w:rsid w:val="005023C2"/>
    <w:rsid w:val="00504679"/>
    <w:rsid w:val="00505487"/>
    <w:rsid w:val="005139E0"/>
    <w:rsid w:val="0052009E"/>
    <w:rsid w:val="00520D94"/>
    <w:rsid w:val="00524B04"/>
    <w:rsid w:val="00525D3E"/>
    <w:rsid w:val="00526B63"/>
    <w:rsid w:val="00530DB5"/>
    <w:rsid w:val="00531A36"/>
    <w:rsid w:val="00540977"/>
    <w:rsid w:val="005458BD"/>
    <w:rsid w:val="00545A1A"/>
    <w:rsid w:val="00546098"/>
    <w:rsid w:val="00546EB5"/>
    <w:rsid w:val="00547D50"/>
    <w:rsid w:val="00552FC3"/>
    <w:rsid w:val="00555D9F"/>
    <w:rsid w:val="00555DCC"/>
    <w:rsid w:val="00561E06"/>
    <w:rsid w:val="00577785"/>
    <w:rsid w:val="00583896"/>
    <w:rsid w:val="00590536"/>
    <w:rsid w:val="00595E33"/>
    <w:rsid w:val="005A720B"/>
    <w:rsid w:val="005A7985"/>
    <w:rsid w:val="005B08BD"/>
    <w:rsid w:val="005B3ED5"/>
    <w:rsid w:val="005B57F5"/>
    <w:rsid w:val="005C0FD1"/>
    <w:rsid w:val="005C2C57"/>
    <w:rsid w:val="005D0894"/>
    <w:rsid w:val="005D0902"/>
    <w:rsid w:val="005E480D"/>
    <w:rsid w:val="005E4BB4"/>
    <w:rsid w:val="005E5598"/>
    <w:rsid w:val="005E5F40"/>
    <w:rsid w:val="005F145E"/>
    <w:rsid w:val="005F3669"/>
    <w:rsid w:val="005F3BB9"/>
    <w:rsid w:val="005F6913"/>
    <w:rsid w:val="00606516"/>
    <w:rsid w:val="00610AB0"/>
    <w:rsid w:val="00613083"/>
    <w:rsid w:val="00616E04"/>
    <w:rsid w:val="0061770D"/>
    <w:rsid w:val="00620EF0"/>
    <w:rsid w:val="00621C5D"/>
    <w:rsid w:val="006255AD"/>
    <w:rsid w:val="006268C1"/>
    <w:rsid w:val="00633CC1"/>
    <w:rsid w:val="006344A9"/>
    <w:rsid w:val="0063531D"/>
    <w:rsid w:val="00635CF7"/>
    <w:rsid w:val="00640F31"/>
    <w:rsid w:val="00643995"/>
    <w:rsid w:val="00645DDE"/>
    <w:rsid w:val="00645E9C"/>
    <w:rsid w:val="0064666E"/>
    <w:rsid w:val="00646C04"/>
    <w:rsid w:val="0065128D"/>
    <w:rsid w:val="006555AF"/>
    <w:rsid w:val="0065663A"/>
    <w:rsid w:val="006612E0"/>
    <w:rsid w:val="00670D0D"/>
    <w:rsid w:val="00671896"/>
    <w:rsid w:val="00672172"/>
    <w:rsid w:val="00674AD2"/>
    <w:rsid w:val="00676DBA"/>
    <w:rsid w:val="006806CA"/>
    <w:rsid w:val="00690E93"/>
    <w:rsid w:val="006A34B1"/>
    <w:rsid w:val="006A5096"/>
    <w:rsid w:val="006A676C"/>
    <w:rsid w:val="006B1453"/>
    <w:rsid w:val="006B147E"/>
    <w:rsid w:val="006B45D6"/>
    <w:rsid w:val="006D1C59"/>
    <w:rsid w:val="006D7F4E"/>
    <w:rsid w:val="006E337A"/>
    <w:rsid w:val="006E75A8"/>
    <w:rsid w:val="006E7F9C"/>
    <w:rsid w:val="006F060C"/>
    <w:rsid w:val="006F1030"/>
    <w:rsid w:val="006F6003"/>
    <w:rsid w:val="00703635"/>
    <w:rsid w:val="007054D8"/>
    <w:rsid w:val="0071177E"/>
    <w:rsid w:val="00713177"/>
    <w:rsid w:val="007232B9"/>
    <w:rsid w:val="00723F47"/>
    <w:rsid w:val="00726638"/>
    <w:rsid w:val="00736417"/>
    <w:rsid w:val="0074105E"/>
    <w:rsid w:val="00744D6D"/>
    <w:rsid w:val="00752BD2"/>
    <w:rsid w:val="00760E9B"/>
    <w:rsid w:val="00764576"/>
    <w:rsid w:val="007666F5"/>
    <w:rsid w:val="007668A4"/>
    <w:rsid w:val="007674BF"/>
    <w:rsid w:val="00767932"/>
    <w:rsid w:val="00770C65"/>
    <w:rsid w:val="007832BF"/>
    <w:rsid w:val="00784431"/>
    <w:rsid w:val="00786AD4"/>
    <w:rsid w:val="007873C2"/>
    <w:rsid w:val="007A1038"/>
    <w:rsid w:val="007A1BF8"/>
    <w:rsid w:val="007A2312"/>
    <w:rsid w:val="007A6F7B"/>
    <w:rsid w:val="007B3F96"/>
    <w:rsid w:val="007C4B11"/>
    <w:rsid w:val="007C4BAD"/>
    <w:rsid w:val="007D0BE7"/>
    <w:rsid w:val="007D18C3"/>
    <w:rsid w:val="007D1F9E"/>
    <w:rsid w:val="007D2D66"/>
    <w:rsid w:val="007D301F"/>
    <w:rsid w:val="007D49D7"/>
    <w:rsid w:val="007D52E2"/>
    <w:rsid w:val="007D54FD"/>
    <w:rsid w:val="007E0A17"/>
    <w:rsid w:val="007E2188"/>
    <w:rsid w:val="007E72D7"/>
    <w:rsid w:val="007E753D"/>
    <w:rsid w:val="007F0E66"/>
    <w:rsid w:val="0080117F"/>
    <w:rsid w:val="00816B51"/>
    <w:rsid w:val="008179DE"/>
    <w:rsid w:val="008212E5"/>
    <w:rsid w:val="0082230F"/>
    <w:rsid w:val="008229D1"/>
    <w:rsid w:val="0082793B"/>
    <w:rsid w:val="00827FC8"/>
    <w:rsid w:val="00831392"/>
    <w:rsid w:val="00831912"/>
    <w:rsid w:val="00833625"/>
    <w:rsid w:val="00833A14"/>
    <w:rsid w:val="00837F05"/>
    <w:rsid w:val="0085263D"/>
    <w:rsid w:val="00852AEE"/>
    <w:rsid w:val="00856481"/>
    <w:rsid w:val="00856D8A"/>
    <w:rsid w:val="00860562"/>
    <w:rsid w:val="00860A41"/>
    <w:rsid w:val="008621FD"/>
    <w:rsid w:val="008631E0"/>
    <w:rsid w:val="00863341"/>
    <w:rsid w:val="00863C9F"/>
    <w:rsid w:val="00867AA2"/>
    <w:rsid w:val="0087387D"/>
    <w:rsid w:val="00874199"/>
    <w:rsid w:val="0088050C"/>
    <w:rsid w:val="00882F2C"/>
    <w:rsid w:val="0088665D"/>
    <w:rsid w:val="008871EB"/>
    <w:rsid w:val="0089339E"/>
    <w:rsid w:val="0089588E"/>
    <w:rsid w:val="008964B9"/>
    <w:rsid w:val="0089672D"/>
    <w:rsid w:val="00897487"/>
    <w:rsid w:val="008A06C1"/>
    <w:rsid w:val="008A1EA0"/>
    <w:rsid w:val="008A49AE"/>
    <w:rsid w:val="008A72EE"/>
    <w:rsid w:val="008B5097"/>
    <w:rsid w:val="008C073A"/>
    <w:rsid w:val="008C4555"/>
    <w:rsid w:val="008D0209"/>
    <w:rsid w:val="008D5517"/>
    <w:rsid w:val="008D68A4"/>
    <w:rsid w:val="008E00AF"/>
    <w:rsid w:val="008E78A8"/>
    <w:rsid w:val="008F3415"/>
    <w:rsid w:val="008F37DD"/>
    <w:rsid w:val="008F5F3D"/>
    <w:rsid w:val="008F6F2C"/>
    <w:rsid w:val="00901529"/>
    <w:rsid w:val="00901A1A"/>
    <w:rsid w:val="0090472E"/>
    <w:rsid w:val="00907B06"/>
    <w:rsid w:val="00915F1B"/>
    <w:rsid w:val="00923454"/>
    <w:rsid w:val="009304BD"/>
    <w:rsid w:val="009328C5"/>
    <w:rsid w:val="00932E43"/>
    <w:rsid w:val="00937485"/>
    <w:rsid w:val="009401B8"/>
    <w:rsid w:val="00951031"/>
    <w:rsid w:val="00957FF1"/>
    <w:rsid w:val="00967CE8"/>
    <w:rsid w:val="00972F08"/>
    <w:rsid w:val="00975E7F"/>
    <w:rsid w:val="00975F8F"/>
    <w:rsid w:val="00980792"/>
    <w:rsid w:val="00985A40"/>
    <w:rsid w:val="00987394"/>
    <w:rsid w:val="00991C26"/>
    <w:rsid w:val="009926E8"/>
    <w:rsid w:val="009A3293"/>
    <w:rsid w:val="009B3633"/>
    <w:rsid w:val="009B3C8E"/>
    <w:rsid w:val="009B4229"/>
    <w:rsid w:val="009B77B1"/>
    <w:rsid w:val="009C3715"/>
    <w:rsid w:val="009D1EF4"/>
    <w:rsid w:val="009D3CDA"/>
    <w:rsid w:val="009D5DCD"/>
    <w:rsid w:val="009D71DF"/>
    <w:rsid w:val="009E005A"/>
    <w:rsid w:val="009E54D0"/>
    <w:rsid w:val="009F1EA1"/>
    <w:rsid w:val="009F2A09"/>
    <w:rsid w:val="009F33C5"/>
    <w:rsid w:val="009F459E"/>
    <w:rsid w:val="009F5D0A"/>
    <w:rsid w:val="00A02898"/>
    <w:rsid w:val="00A02A9D"/>
    <w:rsid w:val="00A054E7"/>
    <w:rsid w:val="00A12315"/>
    <w:rsid w:val="00A123F9"/>
    <w:rsid w:val="00A13543"/>
    <w:rsid w:val="00A21649"/>
    <w:rsid w:val="00A24F49"/>
    <w:rsid w:val="00A36AA9"/>
    <w:rsid w:val="00A4103F"/>
    <w:rsid w:val="00A42237"/>
    <w:rsid w:val="00A42B90"/>
    <w:rsid w:val="00A43778"/>
    <w:rsid w:val="00A543B2"/>
    <w:rsid w:val="00A55CB3"/>
    <w:rsid w:val="00A575B1"/>
    <w:rsid w:val="00A57630"/>
    <w:rsid w:val="00A57DAF"/>
    <w:rsid w:val="00A61EA3"/>
    <w:rsid w:val="00A6528F"/>
    <w:rsid w:val="00A65626"/>
    <w:rsid w:val="00A666C7"/>
    <w:rsid w:val="00A7109F"/>
    <w:rsid w:val="00A74904"/>
    <w:rsid w:val="00A8086D"/>
    <w:rsid w:val="00A81E3E"/>
    <w:rsid w:val="00A8246C"/>
    <w:rsid w:val="00A84CC0"/>
    <w:rsid w:val="00A86E92"/>
    <w:rsid w:val="00AA2304"/>
    <w:rsid w:val="00AA447E"/>
    <w:rsid w:val="00AA637C"/>
    <w:rsid w:val="00AA7327"/>
    <w:rsid w:val="00AB263A"/>
    <w:rsid w:val="00AB2CD6"/>
    <w:rsid w:val="00AC0829"/>
    <w:rsid w:val="00AC1009"/>
    <w:rsid w:val="00AD1DA1"/>
    <w:rsid w:val="00AD6772"/>
    <w:rsid w:val="00AE70A1"/>
    <w:rsid w:val="00AF0667"/>
    <w:rsid w:val="00AF0963"/>
    <w:rsid w:val="00AF4904"/>
    <w:rsid w:val="00AF6C64"/>
    <w:rsid w:val="00B0133B"/>
    <w:rsid w:val="00B01A42"/>
    <w:rsid w:val="00B023C8"/>
    <w:rsid w:val="00B025C7"/>
    <w:rsid w:val="00B02EA6"/>
    <w:rsid w:val="00B047EB"/>
    <w:rsid w:val="00B055DD"/>
    <w:rsid w:val="00B161C7"/>
    <w:rsid w:val="00B17049"/>
    <w:rsid w:val="00B17A01"/>
    <w:rsid w:val="00B21265"/>
    <w:rsid w:val="00B246C0"/>
    <w:rsid w:val="00B26476"/>
    <w:rsid w:val="00B26E91"/>
    <w:rsid w:val="00B312DB"/>
    <w:rsid w:val="00B35B8B"/>
    <w:rsid w:val="00B42CB8"/>
    <w:rsid w:val="00B44282"/>
    <w:rsid w:val="00B451E9"/>
    <w:rsid w:val="00B47681"/>
    <w:rsid w:val="00B52CC5"/>
    <w:rsid w:val="00B546DA"/>
    <w:rsid w:val="00B5484F"/>
    <w:rsid w:val="00B60FDF"/>
    <w:rsid w:val="00B6421D"/>
    <w:rsid w:val="00B83FC0"/>
    <w:rsid w:val="00B92985"/>
    <w:rsid w:val="00B95055"/>
    <w:rsid w:val="00BA1469"/>
    <w:rsid w:val="00BA225B"/>
    <w:rsid w:val="00BA3164"/>
    <w:rsid w:val="00BB11D3"/>
    <w:rsid w:val="00BC0763"/>
    <w:rsid w:val="00BC1D21"/>
    <w:rsid w:val="00BE2819"/>
    <w:rsid w:val="00BE5CB3"/>
    <w:rsid w:val="00BF4F41"/>
    <w:rsid w:val="00BF51B8"/>
    <w:rsid w:val="00BF6DFA"/>
    <w:rsid w:val="00BF748B"/>
    <w:rsid w:val="00C055D6"/>
    <w:rsid w:val="00C06456"/>
    <w:rsid w:val="00C06475"/>
    <w:rsid w:val="00C07690"/>
    <w:rsid w:val="00C12A50"/>
    <w:rsid w:val="00C1353C"/>
    <w:rsid w:val="00C20CBA"/>
    <w:rsid w:val="00C2395F"/>
    <w:rsid w:val="00C2693B"/>
    <w:rsid w:val="00C26DA2"/>
    <w:rsid w:val="00C27BEB"/>
    <w:rsid w:val="00C323AA"/>
    <w:rsid w:val="00C41DEC"/>
    <w:rsid w:val="00C53680"/>
    <w:rsid w:val="00C54526"/>
    <w:rsid w:val="00C55A11"/>
    <w:rsid w:val="00C65723"/>
    <w:rsid w:val="00C703DA"/>
    <w:rsid w:val="00C7622A"/>
    <w:rsid w:val="00C77583"/>
    <w:rsid w:val="00C80465"/>
    <w:rsid w:val="00C817FC"/>
    <w:rsid w:val="00C829CE"/>
    <w:rsid w:val="00C831DA"/>
    <w:rsid w:val="00C84A0F"/>
    <w:rsid w:val="00C916EE"/>
    <w:rsid w:val="00C931F9"/>
    <w:rsid w:val="00C97549"/>
    <w:rsid w:val="00CA25FC"/>
    <w:rsid w:val="00CB3E54"/>
    <w:rsid w:val="00CC017A"/>
    <w:rsid w:val="00CC04B1"/>
    <w:rsid w:val="00CC7598"/>
    <w:rsid w:val="00CD3072"/>
    <w:rsid w:val="00CD44C8"/>
    <w:rsid w:val="00CE07B2"/>
    <w:rsid w:val="00CE26C6"/>
    <w:rsid w:val="00CE380F"/>
    <w:rsid w:val="00CE6708"/>
    <w:rsid w:val="00CE7704"/>
    <w:rsid w:val="00CF21E0"/>
    <w:rsid w:val="00CF351F"/>
    <w:rsid w:val="00CF4DB3"/>
    <w:rsid w:val="00CF50FB"/>
    <w:rsid w:val="00CF7595"/>
    <w:rsid w:val="00CF79F1"/>
    <w:rsid w:val="00D01548"/>
    <w:rsid w:val="00D01DB0"/>
    <w:rsid w:val="00D055A7"/>
    <w:rsid w:val="00D16CB4"/>
    <w:rsid w:val="00D2039F"/>
    <w:rsid w:val="00D238A8"/>
    <w:rsid w:val="00D2586B"/>
    <w:rsid w:val="00D320FD"/>
    <w:rsid w:val="00D327F1"/>
    <w:rsid w:val="00D36615"/>
    <w:rsid w:val="00D370F4"/>
    <w:rsid w:val="00D41F61"/>
    <w:rsid w:val="00D4768B"/>
    <w:rsid w:val="00D4796C"/>
    <w:rsid w:val="00D51B4C"/>
    <w:rsid w:val="00D54AD8"/>
    <w:rsid w:val="00D551C3"/>
    <w:rsid w:val="00D61C40"/>
    <w:rsid w:val="00D72103"/>
    <w:rsid w:val="00D73157"/>
    <w:rsid w:val="00D76BE9"/>
    <w:rsid w:val="00D83AD2"/>
    <w:rsid w:val="00D95282"/>
    <w:rsid w:val="00D97A0A"/>
    <w:rsid w:val="00DA6BED"/>
    <w:rsid w:val="00DB09AF"/>
    <w:rsid w:val="00DB2A3C"/>
    <w:rsid w:val="00DB4092"/>
    <w:rsid w:val="00DB5B6D"/>
    <w:rsid w:val="00DC2BDA"/>
    <w:rsid w:val="00DC6D54"/>
    <w:rsid w:val="00DD045D"/>
    <w:rsid w:val="00DD2205"/>
    <w:rsid w:val="00DD3BC2"/>
    <w:rsid w:val="00DD4D25"/>
    <w:rsid w:val="00DD4E70"/>
    <w:rsid w:val="00DD5828"/>
    <w:rsid w:val="00DD71F1"/>
    <w:rsid w:val="00DE1358"/>
    <w:rsid w:val="00DE347C"/>
    <w:rsid w:val="00DF082F"/>
    <w:rsid w:val="00DF0F7C"/>
    <w:rsid w:val="00DF2C54"/>
    <w:rsid w:val="00DF5570"/>
    <w:rsid w:val="00E01388"/>
    <w:rsid w:val="00E05289"/>
    <w:rsid w:val="00E15295"/>
    <w:rsid w:val="00E15A4B"/>
    <w:rsid w:val="00E17411"/>
    <w:rsid w:val="00E2012F"/>
    <w:rsid w:val="00E216BB"/>
    <w:rsid w:val="00E21D60"/>
    <w:rsid w:val="00E236A1"/>
    <w:rsid w:val="00E23A2D"/>
    <w:rsid w:val="00E24873"/>
    <w:rsid w:val="00E2563E"/>
    <w:rsid w:val="00E26596"/>
    <w:rsid w:val="00E36434"/>
    <w:rsid w:val="00E408F0"/>
    <w:rsid w:val="00E45AC9"/>
    <w:rsid w:val="00E50C3D"/>
    <w:rsid w:val="00E52DD1"/>
    <w:rsid w:val="00E540D7"/>
    <w:rsid w:val="00E57087"/>
    <w:rsid w:val="00E57D05"/>
    <w:rsid w:val="00E6028E"/>
    <w:rsid w:val="00E6080C"/>
    <w:rsid w:val="00E649C8"/>
    <w:rsid w:val="00E774E1"/>
    <w:rsid w:val="00E80986"/>
    <w:rsid w:val="00E81528"/>
    <w:rsid w:val="00E82C4E"/>
    <w:rsid w:val="00E8492F"/>
    <w:rsid w:val="00E94384"/>
    <w:rsid w:val="00E957B2"/>
    <w:rsid w:val="00EA14F3"/>
    <w:rsid w:val="00EA1886"/>
    <w:rsid w:val="00EA1F78"/>
    <w:rsid w:val="00EA73FA"/>
    <w:rsid w:val="00EB1532"/>
    <w:rsid w:val="00EB4430"/>
    <w:rsid w:val="00EB523D"/>
    <w:rsid w:val="00EB663A"/>
    <w:rsid w:val="00EC1494"/>
    <w:rsid w:val="00EC359E"/>
    <w:rsid w:val="00ED092D"/>
    <w:rsid w:val="00ED3404"/>
    <w:rsid w:val="00ED365A"/>
    <w:rsid w:val="00ED3E18"/>
    <w:rsid w:val="00ED57EE"/>
    <w:rsid w:val="00EE0406"/>
    <w:rsid w:val="00EE2673"/>
    <w:rsid w:val="00EE670D"/>
    <w:rsid w:val="00EE6C71"/>
    <w:rsid w:val="00EF07F2"/>
    <w:rsid w:val="00F04CD9"/>
    <w:rsid w:val="00F1760C"/>
    <w:rsid w:val="00F20CE2"/>
    <w:rsid w:val="00F24D80"/>
    <w:rsid w:val="00F25CA8"/>
    <w:rsid w:val="00F25D6C"/>
    <w:rsid w:val="00F30AB5"/>
    <w:rsid w:val="00F31F03"/>
    <w:rsid w:val="00F349F6"/>
    <w:rsid w:val="00F34E01"/>
    <w:rsid w:val="00F4611C"/>
    <w:rsid w:val="00F47EB5"/>
    <w:rsid w:val="00F52020"/>
    <w:rsid w:val="00F52157"/>
    <w:rsid w:val="00F60407"/>
    <w:rsid w:val="00F62051"/>
    <w:rsid w:val="00F647C5"/>
    <w:rsid w:val="00F70C03"/>
    <w:rsid w:val="00F721C0"/>
    <w:rsid w:val="00F72B13"/>
    <w:rsid w:val="00F7652D"/>
    <w:rsid w:val="00F830E7"/>
    <w:rsid w:val="00F853C2"/>
    <w:rsid w:val="00F907AD"/>
    <w:rsid w:val="00F9162F"/>
    <w:rsid w:val="00F9260A"/>
    <w:rsid w:val="00F938F6"/>
    <w:rsid w:val="00F9521E"/>
    <w:rsid w:val="00F96753"/>
    <w:rsid w:val="00FA2C94"/>
    <w:rsid w:val="00FA3328"/>
    <w:rsid w:val="00FA5EE0"/>
    <w:rsid w:val="00FB386C"/>
    <w:rsid w:val="00FB46A9"/>
    <w:rsid w:val="00FC0D30"/>
    <w:rsid w:val="00FC4925"/>
    <w:rsid w:val="00FD3FFA"/>
    <w:rsid w:val="00FD5672"/>
    <w:rsid w:val="00FE0949"/>
    <w:rsid w:val="00FE2E82"/>
    <w:rsid w:val="00FE38AD"/>
    <w:rsid w:val="00FE5838"/>
    <w:rsid w:val="00FE6081"/>
    <w:rsid w:val="00FE6C15"/>
    <w:rsid w:val="00FF0C11"/>
    <w:rsid w:val="00FF3408"/>
    <w:rsid w:val="00FF38B8"/>
    <w:rsid w:val="00FF5A70"/>
    <w:rsid w:val="00FF624B"/>
    <w:rsid w:val="00FF7517"/>
    <w:rsid w:val="00FF77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56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545A1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45A1A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45A1A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45A1A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45A1A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45A1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45A1A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TableParagraph">
    <w:name w:val="Table Paragraph"/>
    <w:basedOn w:val="Normal"/>
    <w:uiPriority w:val="1"/>
    <w:qFormat/>
    <w:rsid w:val="0089672D"/>
    <w:pPr>
      <w:widowControl w:val="0"/>
      <w:autoSpaceDE w:val="0"/>
      <w:autoSpaceDN w:val="0"/>
    </w:pPr>
    <w:rPr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56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545A1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45A1A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45A1A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45A1A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45A1A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45A1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45A1A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TableParagraph">
    <w:name w:val="Table Paragraph"/>
    <w:basedOn w:val="Normal"/>
    <w:uiPriority w:val="1"/>
    <w:qFormat/>
    <w:rsid w:val="0089672D"/>
    <w:pPr>
      <w:widowControl w:val="0"/>
      <w:autoSpaceDE w:val="0"/>
      <w:autoSpaceDN w:val="0"/>
    </w:pPr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271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26D0CD1-827D-4BAC-9E3D-27A303101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5</TotalTime>
  <Pages>4</Pages>
  <Words>1120</Words>
  <Characters>6385</Characters>
  <Application>Microsoft Office Word</Application>
  <DocSecurity>0</DocSecurity>
  <Lines>53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 TncTR</Company>
  <LinksUpToDate>false</LinksUpToDate>
  <CharactersWithSpaces>74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300</dc:creator>
  <cp:lastModifiedBy>Selman İşgören</cp:lastModifiedBy>
  <cp:revision>50</cp:revision>
  <cp:lastPrinted>2022-03-24T12:58:00Z</cp:lastPrinted>
  <dcterms:created xsi:type="dcterms:W3CDTF">2021-04-06T10:31:00Z</dcterms:created>
  <dcterms:modified xsi:type="dcterms:W3CDTF">2023-11-16T15:23:00Z</dcterms:modified>
</cp:coreProperties>
</file>